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BCB3" w14:textId="77777777" w:rsidR="001340B9" w:rsidRDefault="001340B9"/>
    <w:p w14:paraId="63E40D52" w14:textId="77777777" w:rsidR="001340B9" w:rsidRDefault="001340B9"/>
    <w:p w14:paraId="3EDFEB04" w14:textId="77777777" w:rsidR="001340B9" w:rsidRDefault="001340B9"/>
    <w:p w14:paraId="2F47C555" w14:textId="77777777" w:rsidR="001340B9" w:rsidRDefault="001340B9"/>
    <w:p w14:paraId="15E03436" w14:textId="1635A3BB" w:rsidR="001D46D7" w:rsidRDefault="00EA71EC" w:rsidP="00DB2750">
      <w:pPr>
        <w:ind w:firstLine="720"/>
        <w:jc w:val="center"/>
        <w:rPr>
          <w:rFonts w:ascii="Segoe UI Emoji" w:hAnsi="Segoe UI Emoji"/>
          <w:b/>
          <w:sz w:val="52"/>
          <w:szCs w:val="52"/>
        </w:rPr>
      </w:pPr>
      <w:r>
        <w:rPr>
          <w:rFonts w:ascii="Segoe UI Emoji" w:hAnsi="Segoe UI Emoji"/>
          <w:b/>
          <w:sz w:val="52"/>
          <w:szCs w:val="52"/>
        </w:rPr>
        <w:t xml:space="preserve">Machine Learning </w:t>
      </w:r>
      <w:r w:rsidR="001D46D7">
        <w:rPr>
          <w:rFonts w:ascii="Segoe UI Emoji" w:hAnsi="Segoe UI Emoji"/>
          <w:b/>
          <w:sz w:val="52"/>
          <w:szCs w:val="52"/>
        </w:rPr>
        <w:t xml:space="preserve"> </w:t>
      </w:r>
    </w:p>
    <w:p w14:paraId="23962323" w14:textId="01CFFC5F" w:rsidR="001D46D7" w:rsidRDefault="001D46D7" w:rsidP="00DB2750">
      <w:pPr>
        <w:ind w:firstLine="720"/>
        <w:jc w:val="center"/>
        <w:rPr>
          <w:rFonts w:ascii="Segoe UI Emoji" w:hAnsi="Segoe UI Emoji"/>
          <w:b/>
          <w:sz w:val="52"/>
          <w:szCs w:val="52"/>
        </w:rPr>
      </w:pPr>
      <w:r>
        <w:rPr>
          <w:rFonts w:ascii="Segoe UI Emoji" w:hAnsi="Segoe UI Emoji"/>
          <w:b/>
          <w:sz w:val="52"/>
          <w:szCs w:val="52"/>
        </w:rPr>
        <w:t>Using</w:t>
      </w:r>
    </w:p>
    <w:p w14:paraId="7FA0FC3B" w14:textId="77777777" w:rsidR="001F4406" w:rsidRDefault="001D46D7" w:rsidP="00DB2750">
      <w:pPr>
        <w:ind w:firstLine="720"/>
        <w:jc w:val="center"/>
        <w:rPr>
          <w:rFonts w:ascii="Segoe UI Emoji" w:hAnsi="Segoe UI Emoji"/>
          <w:b/>
          <w:sz w:val="52"/>
          <w:szCs w:val="52"/>
        </w:rPr>
      </w:pPr>
      <w:r>
        <w:rPr>
          <w:rFonts w:ascii="Segoe UI Emoji" w:hAnsi="Segoe UI Emoji"/>
          <w:b/>
          <w:sz w:val="52"/>
          <w:szCs w:val="52"/>
        </w:rPr>
        <w:t xml:space="preserve">Python </w:t>
      </w:r>
    </w:p>
    <w:p w14:paraId="453C2145" w14:textId="77777777" w:rsidR="001F4406" w:rsidRDefault="001F4406">
      <w:pPr>
        <w:rPr>
          <w:rFonts w:ascii="Segoe UI Emoji" w:hAnsi="Segoe UI Emoji"/>
          <w:b/>
          <w:sz w:val="52"/>
          <w:szCs w:val="52"/>
        </w:rPr>
      </w:pPr>
      <w:r>
        <w:rPr>
          <w:rFonts w:ascii="Segoe UI Emoji" w:hAnsi="Segoe UI Emoji"/>
          <w:b/>
          <w:sz w:val="52"/>
          <w:szCs w:val="52"/>
        </w:rPr>
        <w:br w:type="page"/>
      </w:r>
    </w:p>
    <w:p w14:paraId="53CD7852" w14:textId="6E3993A7" w:rsidR="00123A3A" w:rsidRDefault="00123A3A"/>
    <w:sdt>
      <w:sdtPr>
        <w:rPr>
          <w:rFonts w:asciiTheme="minorHAnsi" w:eastAsiaTheme="minorHAnsi" w:hAnsiTheme="minorHAnsi" w:cstheme="minorBidi"/>
          <w:b w:val="0"/>
          <w:bCs w:val="0"/>
          <w:color w:val="auto"/>
          <w:sz w:val="22"/>
          <w:szCs w:val="22"/>
        </w:rPr>
        <w:id w:val="1934630880"/>
        <w:docPartObj>
          <w:docPartGallery w:val="Table of Contents"/>
          <w:docPartUnique/>
        </w:docPartObj>
      </w:sdtPr>
      <w:sdtEndPr>
        <w:rPr>
          <w:noProof/>
        </w:rPr>
      </w:sdtEndPr>
      <w:sdtContent>
        <w:p w14:paraId="2A51FAFE" w14:textId="197F8A64" w:rsidR="00123A3A" w:rsidRDefault="00123A3A">
          <w:pPr>
            <w:pStyle w:val="TOCHeading"/>
          </w:pPr>
          <w:r>
            <w:t>Table of Content</w:t>
          </w:r>
          <w:bookmarkStart w:id="0" w:name="_GoBack"/>
          <w:bookmarkEnd w:id="0"/>
          <w:r>
            <w:t>s</w:t>
          </w:r>
        </w:p>
        <w:p w14:paraId="4CECD16E" w14:textId="77777777" w:rsidR="00285E40" w:rsidRPr="00285E40" w:rsidRDefault="00285E40" w:rsidP="00285E40"/>
        <w:p w14:paraId="6E6418EE" w14:textId="461F436E" w:rsidR="00265446" w:rsidRDefault="00123A3A">
          <w:pPr>
            <w:pStyle w:val="TOC1"/>
            <w:tabs>
              <w:tab w:val="left" w:pos="440"/>
              <w:tab w:val="right" w:leader="dot" w:pos="10621"/>
            </w:tabs>
            <w:rPr>
              <w:rFonts w:eastAsiaTheme="minorEastAsia"/>
              <w:noProof/>
              <w:lang w:val="en-IN" w:eastAsia="en-IN"/>
            </w:rPr>
          </w:pPr>
          <w:r>
            <w:fldChar w:fldCharType="begin"/>
          </w:r>
          <w:r>
            <w:instrText xml:space="preserve"> TOC \o "1-3" \h \z \u </w:instrText>
          </w:r>
          <w:r>
            <w:fldChar w:fldCharType="separate"/>
          </w:r>
          <w:hyperlink w:anchor="_Toc29715352" w:history="1">
            <w:r w:rsidR="00265446" w:rsidRPr="00CF5A4F">
              <w:rPr>
                <w:rStyle w:val="Hyperlink"/>
                <w:rFonts w:ascii="Arial" w:hAnsi="Arial" w:cs="Arial"/>
                <w:noProof/>
              </w:rPr>
              <w:t>1</w:t>
            </w:r>
            <w:r w:rsidR="00265446">
              <w:rPr>
                <w:rFonts w:eastAsiaTheme="minorEastAsia"/>
                <w:noProof/>
                <w:lang w:val="en-IN" w:eastAsia="en-IN"/>
              </w:rPr>
              <w:tab/>
            </w:r>
            <w:r w:rsidR="00265446" w:rsidRPr="00CF5A4F">
              <w:rPr>
                <w:rStyle w:val="Hyperlink"/>
                <w:rFonts w:ascii="Arial" w:hAnsi="Arial" w:cs="Arial"/>
                <w:noProof/>
              </w:rPr>
              <w:t>Introduction</w:t>
            </w:r>
            <w:r w:rsidR="00265446">
              <w:rPr>
                <w:noProof/>
                <w:webHidden/>
              </w:rPr>
              <w:tab/>
            </w:r>
            <w:r w:rsidR="00265446">
              <w:rPr>
                <w:noProof/>
                <w:webHidden/>
              </w:rPr>
              <w:fldChar w:fldCharType="begin"/>
            </w:r>
            <w:r w:rsidR="00265446">
              <w:rPr>
                <w:noProof/>
                <w:webHidden/>
              </w:rPr>
              <w:instrText xml:space="preserve"> PAGEREF _Toc29715352 \h </w:instrText>
            </w:r>
            <w:r w:rsidR="00265446">
              <w:rPr>
                <w:noProof/>
                <w:webHidden/>
              </w:rPr>
            </w:r>
            <w:r w:rsidR="00265446">
              <w:rPr>
                <w:noProof/>
                <w:webHidden/>
              </w:rPr>
              <w:fldChar w:fldCharType="separate"/>
            </w:r>
            <w:r w:rsidR="00265446">
              <w:rPr>
                <w:noProof/>
                <w:webHidden/>
              </w:rPr>
              <w:t>3</w:t>
            </w:r>
            <w:r w:rsidR="00265446">
              <w:rPr>
                <w:noProof/>
                <w:webHidden/>
              </w:rPr>
              <w:fldChar w:fldCharType="end"/>
            </w:r>
          </w:hyperlink>
        </w:p>
        <w:p w14:paraId="111D6178" w14:textId="69C208F0" w:rsidR="00265446" w:rsidRDefault="00265446">
          <w:pPr>
            <w:pStyle w:val="TOC1"/>
            <w:tabs>
              <w:tab w:val="left" w:pos="440"/>
              <w:tab w:val="right" w:leader="dot" w:pos="10621"/>
            </w:tabs>
            <w:rPr>
              <w:rFonts w:eastAsiaTheme="minorEastAsia"/>
              <w:noProof/>
              <w:lang w:val="en-IN" w:eastAsia="en-IN"/>
            </w:rPr>
          </w:pPr>
          <w:hyperlink w:anchor="_Toc29715353" w:history="1">
            <w:r w:rsidRPr="00CF5A4F">
              <w:rPr>
                <w:rStyle w:val="Hyperlink"/>
                <w:rFonts w:ascii="Arial" w:hAnsi="Arial" w:cs="Arial"/>
                <w:noProof/>
              </w:rPr>
              <w:t>2</w:t>
            </w:r>
            <w:r>
              <w:rPr>
                <w:rFonts w:eastAsiaTheme="minorEastAsia"/>
                <w:noProof/>
                <w:lang w:val="en-IN" w:eastAsia="en-IN"/>
              </w:rPr>
              <w:tab/>
            </w:r>
            <w:r w:rsidRPr="00CF5A4F">
              <w:rPr>
                <w:rStyle w:val="Hyperlink"/>
                <w:rFonts w:ascii="Arial" w:hAnsi="Arial" w:cs="Arial"/>
                <w:noProof/>
              </w:rPr>
              <w:t>Glossary</w:t>
            </w:r>
            <w:r>
              <w:rPr>
                <w:noProof/>
                <w:webHidden/>
              </w:rPr>
              <w:tab/>
            </w:r>
            <w:r>
              <w:rPr>
                <w:noProof/>
                <w:webHidden/>
              </w:rPr>
              <w:fldChar w:fldCharType="begin"/>
            </w:r>
            <w:r>
              <w:rPr>
                <w:noProof/>
                <w:webHidden/>
              </w:rPr>
              <w:instrText xml:space="preserve"> PAGEREF _Toc29715353 \h </w:instrText>
            </w:r>
            <w:r>
              <w:rPr>
                <w:noProof/>
                <w:webHidden/>
              </w:rPr>
            </w:r>
            <w:r>
              <w:rPr>
                <w:noProof/>
                <w:webHidden/>
              </w:rPr>
              <w:fldChar w:fldCharType="separate"/>
            </w:r>
            <w:r>
              <w:rPr>
                <w:noProof/>
                <w:webHidden/>
              </w:rPr>
              <w:t>3</w:t>
            </w:r>
            <w:r>
              <w:rPr>
                <w:noProof/>
                <w:webHidden/>
              </w:rPr>
              <w:fldChar w:fldCharType="end"/>
            </w:r>
          </w:hyperlink>
        </w:p>
        <w:p w14:paraId="2F30E793" w14:textId="75EB88E0" w:rsidR="00265446" w:rsidRDefault="00265446">
          <w:pPr>
            <w:pStyle w:val="TOC2"/>
            <w:tabs>
              <w:tab w:val="left" w:pos="880"/>
              <w:tab w:val="right" w:leader="dot" w:pos="10621"/>
            </w:tabs>
            <w:rPr>
              <w:rFonts w:eastAsiaTheme="minorEastAsia"/>
              <w:noProof/>
              <w:lang w:val="en-IN" w:eastAsia="en-IN"/>
            </w:rPr>
          </w:pPr>
          <w:hyperlink w:anchor="_Toc29715354" w:history="1">
            <w:r w:rsidRPr="00CF5A4F">
              <w:rPr>
                <w:rStyle w:val="Hyperlink"/>
                <w:noProof/>
              </w:rPr>
              <w:t>2.1</w:t>
            </w:r>
            <w:r>
              <w:rPr>
                <w:rFonts w:eastAsiaTheme="minorEastAsia"/>
                <w:noProof/>
                <w:lang w:val="en-IN" w:eastAsia="en-IN"/>
              </w:rPr>
              <w:tab/>
            </w:r>
            <w:r w:rsidRPr="00CF5A4F">
              <w:rPr>
                <w:rStyle w:val="Hyperlink"/>
                <w:noProof/>
              </w:rPr>
              <w:t>Artificial Intelligence</w:t>
            </w:r>
            <w:r>
              <w:rPr>
                <w:noProof/>
                <w:webHidden/>
              </w:rPr>
              <w:tab/>
            </w:r>
            <w:r>
              <w:rPr>
                <w:noProof/>
                <w:webHidden/>
              </w:rPr>
              <w:fldChar w:fldCharType="begin"/>
            </w:r>
            <w:r>
              <w:rPr>
                <w:noProof/>
                <w:webHidden/>
              </w:rPr>
              <w:instrText xml:space="preserve"> PAGEREF _Toc29715354 \h </w:instrText>
            </w:r>
            <w:r>
              <w:rPr>
                <w:noProof/>
                <w:webHidden/>
              </w:rPr>
            </w:r>
            <w:r>
              <w:rPr>
                <w:noProof/>
                <w:webHidden/>
              </w:rPr>
              <w:fldChar w:fldCharType="separate"/>
            </w:r>
            <w:r>
              <w:rPr>
                <w:noProof/>
                <w:webHidden/>
              </w:rPr>
              <w:t>4</w:t>
            </w:r>
            <w:r>
              <w:rPr>
                <w:noProof/>
                <w:webHidden/>
              </w:rPr>
              <w:fldChar w:fldCharType="end"/>
            </w:r>
          </w:hyperlink>
        </w:p>
        <w:p w14:paraId="0230C7F9" w14:textId="0BB2A276" w:rsidR="00265446" w:rsidRDefault="00265446">
          <w:pPr>
            <w:pStyle w:val="TOC2"/>
            <w:tabs>
              <w:tab w:val="left" w:pos="880"/>
              <w:tab w:val="right" w:leader="dot" w:pos="10621"/>
            </w:tabs>
            <w:rPr>
              <w:rFonts w:eastAsiaTheme="minorEastAsia"/>
              <w:noProof/>
              <w:lang w:val="en-IN" w:eastAsia="en-IN"/>
            </w:rPr>
          </w:pPr>
          <w:hyperlink w:anchor="_Toc29715355" w:history="1">
            <w:r w:rsidRPr="00CF5A4F">
              <w:rPr>
                <w:rStyle w:val="Hyperlink"/>
                <w:noProof/>
              </w:rPr>
              <w:t>2.2</w:t>
            </w:r>
            <w:r>
              <w:rPr>
                <w:rFonts w:eastAsiaTheme="minorEastAsia"/>
                <w:noProof/>
                <w:lang w:val="en-IN" w:eastAsia="en-IN"/>
              </w:rPr>
              <w:tab/>
            </w:r>
            <w:r w:rsidRPr="00CF5A4F">
              <w:rPr>
                <w:rStyle w:val="Hyperlink"/>
                <w:noProof/>
              </w:rPr>
              <w:t>Machine Learning</w:t>
            </w:r>
            <w:r>
              <w:rPr>
                <w:noProof/>
                <w:webHidden/>
              </w:rPr>
              <w:tab/>
            </w:r>
            <w:r>
              <w:rPr>
                <w:noProof/>
                <w:webHidden/>
              </w:rPr>
              <w:fldChar w:fldCharType="begin"/>
            </w:r>
            <w:r>
              <w:rPr>
                <w:noProof/>
                <w:webHidden/>
              </w:rPr>
              <w:instrText xml:space="preserve"> PAGEREF _Toc29715355 \h </w:instrText>
            </w:r>
            <w:r>
              <w:rPr>
                <w:noProof/>
                <w:webHidden/>
              </w:rPr>
            </w:r>
            <w:r>
              <w:rPr>
                <w:noProof/>
                <w:webHidden/>
              </w:rPr>
              <w:fldChar w:fldCharType="separate"/>
            </w:r>
            <w:r>
              <w:rPr>
                <w:noProof/>
                <w:webHidden/>
              </w:rPr>
              <w:t>4</w:t>
            </w:r>
            <w:r>
              <w:rPr>
                <w:noProof/>
                <w:webHidden/>
              </w:rPr>
              <w:fldChar w:fldCharType="end"/>
            </w:r>
          </w:hyperlink>
        </w:p>
        <w:p w14:paraId="24745F92" w14:textId="6F70EED2" w:rsidR="00265446" w:rsidRDefault="00265446">
          <w:pPr>
            <w:pStyle w:val="TOC2"/>
            <w:tabs>
              <w:tab w:val="left" w:pos="880"/>
              <w:tab w:val="right" w:leader="dot" w:pos="10621"/>
            </w:tabs>
            <w:rPr>
              <w:rFonts w:eastAsiaTheme="minorEastAsia"/>
              <w:noProof/>
              <w:lang w:val="en-IN" w:eastAsia="en-IN"/>
            </w:rPr>
          </w:pPr>
          <w:hyperlink w:anchor="_Toc29715356" w:history="1">
            <w:r w:rsidRPr="00CF5A4F">
              <w:rPr>
                <w:rStyle w:val="Hyperlink"/>
                <w:noProof/>
              </w:rPr>
              <w:t>2.3</w:t>
            </w:r>
            <w:r>
              <w:rPr>
                <w:rFonts w:eastAsiaTheme="minorEastAsia"/>
                <w:noProof/>
                <w:lang w:val="en-IN" w:eastAsia="en-IN"/>
              </w:rPr>
              <w:tab/>
            </w:r>
            <w:r w:rsidRPr="00CF5A4F">
              <w:rPr>
                <w:rStyle w:val="Hyperlink"/>
                <w:noProof/>
              </w:rPr>
              <w:t>Deep Learning</w:t>
            </w:r>
            <w:r>
              <w:rPr>
                <w:noProof/>
                <w:webHidden/>
              </w:rPr>
              <w:tab/>
            </w:r>
            <w:r>
              <w:rPr>
                <w:noProof/>
                <w:webHidden/>
              </w:rPr>
              <w:fldChar w:fldCharType="begin"/>
            </w:r>
            <w:r>
              <w:rPr>
                <w:noProof/>
                <w:webHidden/>
              </w:rPr>
              <w:instrText xml:space="preserve"> PAGEREF _Toc29715356 \h </w:instrText>
            </w:r>
            <w:r>
              <w:rPr>
                <w:noProof/>
                <w:webHidden/>
              </w:rPr>
            </w:r>
            <w:r>
              <w:rPr>
                <w:noProof/>
                <w:webHidden/>
              </w:rPr>
              <w:fldChar w:fldCharType="separate"/>
            </w:r>
            <w:r>
              <w:rPr>
                <w:noProof/>
                <w:webHidden/>
              </w:rPr>
              <w:t>4</w:t>
            </w:r>
            <w:r>
              <w:rPr>
                <w:noProof/>
                <w:webHidden/>
              </w:rPr>
              <w:fldChar w:fldCharType="end"/>
            </w:r>
          </w:hyperlink>
        </w:p>
        <w:p w14:paraId="1F831BCA" w14:textId="611B2F62" w:rsidR="00265446" w:rsidRDefault="00265446">
          <w:pPr>
            <w:pStyle w:val="TOC2"/>
            <w:tabs>
              <w:tab w:val="left" w:pos="880"/>
              <w:tab w:val="right" w:leader="dot" w:pos="10621"/>
            </w:tabs>
            <w:rPr>
              <w:rFonts w:eastAsiaTheme="minorEastAsia"/>
              <w:noProof/>
              <w:lang w:val="en-IN" w:eastAsia="en-IN"/>
            </w:rPr>
          </w:pPr>
          <w:hyperlink w:anchor="_Toc29715357" w:history="1">
            <w:r w:rsidRPr="00CF5A4F">
              <w:rPr>
                <w:rStyle w:val="Hyperlink"/>
                <w:noProof/>
              </w:rPr>
              <w:t>2.4</w:t>
            </w:r>
            <w:r>
              <w:rPr>
                <w:rFonts w:eastAsiaTheme="minorEastAsia"/>
                <w:noProof/>
                <w:lang w:val="en-IN" w:eastAsia="en-IN"/>
              </w:rPr>
              <w:tab/>
            </w:r>
            <w:r w:rsidRPr="00CF5A4F">
              <w:rPr>
                <w:rStyle w:val="Hyperlink"/>
                <w:noProof/>
              </w:rPr>
              <w:t>Data Science</w:t>
            </w:r>
            <w:r>
              <w:rPr>
                <w:noProof/>
                <w:webHidden/>
              </w:rPr>
              <w:tab/>
            </w:r>
            <w:r>
              <w:rPr>
                <w:noProof/>
                <w:webHidden/>
              </w:rPr>
              <w:fldChar w:fldCharType="begin"/>
            </w:r>
            <w:r>
              <w:rPr>
                <w:noProof/>
                <w:webHidden/>
              </w:rPr>
              <w:instrText xml:space="preserve"> PAGEREF _Toc29715357 \h </w:instrText>
            </w:r>
            <w:r>
              <w:rPr>
                <w:noProof/>
                <w:webHidden/>
              </w:rPr>
            </w:r>
            <w:r>
              <w:rPr>
                <w:noProof/>
                <w:webHidden/>
              </w:rPr>
              <w:fldChar w:fldCharType="separate"/>
            </w:r>
            <w:r>
              <w:rPr>
                <w:noProof/>
                <w:webHidden/>
              </w:rPr>
              <w:t>4</w:t>
            </w:r>
            <w:r>
              <w:rPr>
                <w:noProof/>
                <w:webHidden/>
              </w:rPr>
              <w:fldChar w:fldCharType="end"/>
            </w:r>
          </w:hyperlink>
        </w:p>
        <w:p w14:paraId="03CDE443" w14:textId="362176BF" w:rsidR="00265446" w:rsidRDefault="00265446">
          <w:pPr>
            <w:pStyle w:val="TOC2"/>
            <w:tabs>
              <w:tab w:val="left" w:pos="880"/>
              <w:tab w:val="right" w:leader="dot" w:pos="10621"/>
            </w:tabs>
            <w:rPr>
              <w:rFonts w:eastAsiaTheme="minorEastAsia"/>
              <w:noProof/>
              <w:lang w:val="en-IN" w:eastAsia="en-IN"/>
            </w:rPr>
          </w:pPr>
          <w:hyperlink w:anchor="_Toc29715358" w:history="1">
            <w:r w:rsidRPr="00CF5A4F">
              <w:rPr>
                <w:rStyle w:val="Hyperlink"/>
                <w:noProof/>
              </w:rPr>
              <w:t>2.5</w:t>
            </w:r>
            <w:r>
              <w:rPr>
                <w:rFonts w:eastAsiaTheme="minorEastAsia"/>
                <w:noProof/>
                <w:lang w:val="en-IN" w:eastAsia="en-IN"/>
              </w:rPr>
              <w:tab/>
            </w:r>
            <w:r w:rsidRPr="00CF5A4F">
              <w:rPr>
                <w:rStyle w:val="Hyperlink"/>
                <w:noProof/>
              </w:rPr>
              <w:t>Avoid falling in the  “PIT OF UTTER CONFUSION”</w:t>
            </w:r>
            <w:r>
              <w:rPr>
                <w:noProof/>
                <w:webHidden/>
              </w:rPr>
              <w:tab/>
            </w:r>
            <w:r>
              <w:rPr>
                <w:noProof/>
                <w:webHidden/>
              </w:rPr>
              <w:fldChar w:fldCharType="begin"/>
            </w:r>
            <w:r>
              <w:rPr>
                <w:noProof/>
                <w:webHidden/>
              </w:rPr>
              <w:instrText xml:space="preserve"> PAGEREF _Toc29715358 \h </w:instrText>
            </w:r>
            <w:r>
              <w:rPr>
                <w:noProof/>
                <w:webHidden/>
              </w:rPr>
            </w:r>
            <w:r>
              <w:rPr>
                <w:noProof/>
                <w:webHidden/>
              </w:rPr>
              <w:fldChar w:fldCharType="separate"/>
            </w:r>
            <w:r>
              <w:rPr>
                <w:noProof/>
                <w:webHidden/>
              </w:rPr>
              <w:t>7</w:t>
            </w:r>
            <w:r>
              <w:rPr>
                <w:noProof/>
                <w:webHidden/>
              </w:rPr>
              <w:fldChar w:fldCharType="end"/>
            </w:r>
          </w:hyperlink>
        </w:p>
        <w:p w14:paraId="0CBA8395" w14:textId="431AC99D" w:rsidR="00265446" w:rsidRDefault="00265446">
          <w:pPr>
            <w:pStyle w:val="TOC1"/>
            <w:tabs>
              <w:tab w:val="left" w:pos="440"/>
              <w:tab w:val="right" w:leader="dot" w:pos="10621"/>
            </w:tabs>
            <w:rPr>
              <w:rFonts w:eastAsiaTheme="minorEastAsia"/>
              <w:noProof/>
              <w:lang w:val="en-IN" w:eastAsia="en-IN"/>
            </w:rPr>
          </w:pPr>
          <w:hyperlink w:anchor="_Toc29715359" w:history="1">
            <w:r w:rsidRPr="00CF5A4F">
              <w:rPr>
                <w:rStyle w:val="Hyperlink"/>
                <w:rFonts w:ascii="Arial" w:hAnsi="Arial" w:cs="Arial"/>
                <w:noProof/>
              </w:rPr>
              <w:t>3</w:t>
            </w:r>
            <w:r>
              <w:rPr>
                <w:rFonts w:eastAsiaTheme="minorEastAsia"/>
                <w:noProof/>
                <w:lang w:val="en-IN" w:eastAsia="en-IN"/>
              </w:rPr>
              <w:tab/>
            </w:r>
            <w:r w:rsidRPr="00CF5A4F">
              <w:rPr>
                <w:rStyle w:val="Hyperlink"/>
                <w:rFonts w:ascii="Arial" w:hAnsi="Arial" w:cs="Arial"/>
                <w:noProof/>
              </w:rPr>
              <w:t>Actual Uses Cases of ML</w:t>
            </w:r>
            <w:r>
              <w:rPr>
                <w:noProof/>
                <w:webHidden/>
              </w:rPr>
              <w:tab/>
            </w:r>
            <w:r>
              <w:rPr>
                <w:noProof/>
                <w:webHidden/>
              </w:rPr>
              <w:fldChar w:fldCharType="begin"/>
            </w:r>
            <w:r>
              <w:rPr>
                <w:noProof/>
                <w:webHidden/>
              </w:rPr>
              <w:instrText xml:space="preserve"> PAGEREF _Toc29715359 \h </w:instrText>
            </w:r>
            <w:r>
              <w:rPr>
                <w:noProof/>
                <w:webHidden/>
              </w:rPr>
            </w:r>
            <w:r>
              <w:rPr>
                <w:noProof/>
                <w:webHidden/>
              </w:rPr>
              <w:fldChar w:fldCharType="separate"/>
            </w:r>
            <w:r>
              <w:rPr>
                <w:noProof/>
                <w:webHidden/>
              </w:rPr>
              <w:t>7</w:t>
            </w:r>
            <w:r>
              <w:rPr>
                <w:noProof/>
                <w:webHidden/>
              </w:rPr>
              <w:fldChar w:fldCharType="end"/>
            </w:r>
          </w:hyperlink>
        </w:p>
        <w:p w14:paraId="6A56A92B" w14:textId="5C67FBF1" w:rsidR="00265446" w:rsidRDefault="00265446">
          <w:pPr>
            <w:pStyle w:val="TOC1"/>
            <w:tabs>
              <w:tab w:val="left" w:pos="440"/>
              <w:tab w:val="right" w:leader="dot" w:pos="10621"/>
            </w:tabs>
            <w:rPr>
              <w:rFonts w:eastAsiaTheme="minorEastAsia"/>
              <w:noProof/>
              <w:lang w:val="en-IN" w:eastAsia="en-IN"/>
            </w:rPr>
          </w:pPr>
          <w:hyperlink w:anchor="_Toc29715360" w:history="1">
            <w:r w:rsidRPr="00CF5A4F">
              <w:rPr>
                <w:rStyle w:val="Hyperlink"/>
                <w:noProof/>
              </w:rPr>
              <w:t>4</w:t>
            </w:r>
            <w:r>
              <w:rPr>
                <w:rFonts w:eastAsiaTheme="minorEastAsia"/>
                <w:noProof/>
                <w:lang w:val="en-IN" w:eastAsia="en-IN"/>
              </w:rPr>
              <w:tab/>
            </w:r>
            <w:r w:rsidRPr="00CF5A4F">
              <w:rPr>
                <w:rStyle w:val="Hyperlink"/>
                <w:noProof/>
              </w:rPr>
              <w:t>Python’s ML Ecosystem</w:t>
            </w:r>
            <w:r>
              <w:rPr>
                <w:noProof/>
                <w:webHidden/>
              </w:rPr>
              <w:tab/>
            </w:r>
            <w:r>
              <w:rPr>
                <w:noProof/>
                <w:webHidden/>
              </w:rPr>
              <w:fldChar w:fldCharType="begin"/>
            </w:r>
            <w:r>
              <w:rPr>
                <w:noProof/>
                <w:webHidden/>
              </w:rPr>
              <w:instrText xml:space="preserve"> PAGEREF _Toc29715360 \h </w:instrText>
            </w:r>
            <w:r>
              <w:rPr>
                <w:noProof/>
                <w:webHidden/>
              </w:rPr>
            </w:r>
            <w:r>
              <w:rPr>
                <w:noProof/>
                <w:webHidden/>
              </w:rPr>
              <w:fldChar w:fldCharType="separate"/>
            </w:r>
            <w:r>
              <w:rPr>
                <w:noProof/>
                <w:webHidden/>
              </w:rPr>
              <w:t>7</w:t>
            </w:r>
            <w:r>
              <w:rPr>
                <w:noProof/>
                <w:webHidden/>
              </w:rPr>
              <w:fldChar w:fldCharType="end"/>
            </w:r>
          </w:hyperlink>
        </w:p>
        <w:p w14:paraId="19A4BFC0" w14:textId="28A24BDC" w:rsidR="00265446" w:rsidRDefault="00265446">
          <w:pPr>
            <w:pStyle w:val="TOC1"/>
            <w:tabs>
              <w:tab w:val="left" w:pos="440"/>
              <w:tab w:val="right" w:leader="dot" w:pos="10621"/>
            </w:tabs>
            <w:rPr>
              <w:rFonts w:eastAsiaTheme="minorEastAsia"/>
              <w:noProof/>
              <w:lang w:val="en-IN" w:eastAsia="en-IN"/>
            </w:rPr>
          </w:pPr>
          <w:hyperlink w:anchor="_Toc29715361" w:history="1">
            <w:r w:rsidRPr="00CF5A4F">
              <w:rPr>
                <w:rStyle w:val="Hyperlink"/>
                <w:noProof/>
              </w:rPr>
              <w:t>5</w:t>
            </w:r>
            <w:r>
              <w:rPr>
                <w:rFonts w:eastAsiaTheme="minorEastAsia"/>
                <w:noProof/>
                <w:lang w:val="en-IN" w:eastAsia="en-IN"/>
              </w:rPr>
              <w:tab/>
            </w:r>
            <w:r w:rsidRPr="00CF5A4F">
              <w:rPr>
                <w:rStyle w:val="Hyperlink"/>
                <w:noProof/>
              </w:rPr>
              <w:t>DATA SCIENCES COURSE</w:t>
            </w:r>
            <w:r>
              <w:rPr>
                <w:noProof/>
                <w:webHidden/>
              </w:rPr>
              <w:tab/>
            </w:r>
            <w:r>
              <w:rPr>
                <w:noProof/>
                <w:webHidden/>
              </w:rPr>
              <w:fldChar w:fldCharType="begin"/>
            </w:r>
            <w:r>
              <w:rPr>
                <w:noProof/>
                <w:webHidden/>
              </w:rPr>
              <w:instrText xml:space="preserve"> PAGEREF _Toc29715361 \h </w:instrText>
            </w:r>
            <w:r>
              <w:rPr>
                <w:noProof/>
                <w:webHidden/>
              </w:rPr>
            </w:r>
            <w:r>
              <w:rPr>
                <w:noProof/>
                <w:webHidden/>
              </w:rPr>
              <w:fldChar w:fldCharType="separate"/>
            </w:r>
            <w:r>
              <w:rPr>
                <w:noProof/>
                <w:webHidden/>
              </w:rPr>
              <w:t>8</w:t>
            </w:r>
            <w:r>
              <w:rPr>
                <w:noProof/>
                <w:webHidden/>
              </w:rPr>
              <w:fldChar w:fldCharType="end"/>
            </w:r>
          </w:hyperlink>
        </w:p>
        <w:p w14:paraId="605CD628" w14:textId="644BAB0C" w:rsidR="00265446" w:rsidRDefault="00265446">
          <w:pPr>
            <w:pStyle w:val="TOC1"/>
            <w:tabs>
              <w:tab w:val="left" w:pos="440"/>
              <w:tab w:val="right" w:leader="dot" w:pos="10621"/>
            </w:tabs>
            <w:rPr>
              <w:rFonts w:eastAsiaTheme="minorEastAsia"/>
              <w:noProof/>
              <w:lang w:val="en-IN" w:eastAsia="en-IN"/>
            </w:rPr>
          </w:pPr>
          <w:hyperlink w:anchor="_Toc29715362" w:history="1">
            <w:r w:rsidRPr="00CF5A4F">
              <w:rPr>
                <w:rStyle w:val="Hyperlink"/>
                <w:noProof/>
              </w:rPr>
              <w:t>6</w:t>
            </w:r>
            <w:r>
              <w:rPr>
                <w:rFonts w:eastAsiaTheme="minorEastAsia"/>
                <w:noProof/>
                <w:lang w:val="en-IN" w:eastAsia="en-IN"/>
              </w:rPr>
              <w:tab/>
            </w:r>
            <w:r w:rsidRPr="00CF5A4F">
              <w:rPr>
                <w:rStyle w:val="Hyperlink"/>
                <w:noProof/>
              </w:rPr>
              <w:t>MACHINE LEARNING COURSE</w:t>
            </w:r>
            <w:r>
              <w:rPr>
                <w:noProof/>
                <w:webHidden/>
              </w:rPr>
              <w:tab/>
            </w:r>
            <w:r>
              <w:rPr>
                <w:noProof/>
                <w:webHidden/>
              </w:rPr>
              <w:fldChar w:fldCharType="begin"/>
            </w:r>
            <w:r>
              <w:rPr>
                <w:noProof/>
                <w:webHidden/>
              </w:rPr>
              <w:instrText xml:space="preserve"> PAGEREF _Toc29715362 \h </w:instrText>
            </w:r>
            <w:r>
              <w:rPr>
                <w:noProof/>
                <w:webHidden/>
              </w:rPr>
            </w:r>
            <w:r>
              <w:rPr>
                <w:noProof/>
                <w:webHidden/>
              </w:rPr>
              <w:fldChar w:fldCharType="separate"/>
            </w:r>
            <w:r>
              <w:rPr>
                <w:noProof/>
                <w:webHidden/>
              </w:rPr>
              <w:t>8</w:t>
            </w:r>
            <w:r>
              <w:rPr>
                <w:noProof/>
                <w:webHidden/>
              </w:rPr>
              <w:fldChar w:fldCharType="end"/>
            </w:r>
          </w:hyperlink>
        </w:p>
        <w:p w14:paraId="2616AA35" w14:textId="164BA0CA" w:rsidR="00123A3A" w:rsidRDefault="00123A3A">
          <w:r>
            <w:rPr>
              <w:b/>
              <w:bCs/>
              <w:noProof/>
            </w:rPr>
            <w:fldChar w:fldCharType="end"/>
          </w:r>
        </w:p>
      </w:sdtContent>
    </w:sdt>
    <w:p w14:paraId="31E25EBC" w14:textId="6E045872" w:rsidR="00123A3A" w:rsidRDefault="00123A3A"/>
    <w:p w14:paraId="37C20BF8" w14:textId="77777777" w:rsidR="00123A3A" w:rsidRDefault="00123A3A"/>
    <w:p w14:paraId="50271A7F" w14:textId="77777777" w:rsidR="00123A3A" w:rsidRDefault="00123A3A"/>
    <w:p w14:paraId="377D3D78" w14:textId="58099BD2" w:rsidR="00123A3A" w:rsidRDefault="00123A3A">
      <w:r>
        <w:br w:type="page"/>
      </w:r>
    </w:p>
    <w:p w14:paraId="03ABBB35" w14:textId="77777777" w:rsidR="00123A3A" w:rsidRDefault="00123A3A"/>
    <w:p w14:paraId="5AABE51B" w14:textId="2BFC5328" w:rsidR="00123A3A" w:rsidRDefault="00123A3A" w:rsidP="00123A3A">
      <w:pPr>
        <w:pStyle w:val="Heading1"/>
        <w:rPr>
          <w:rFonts w:ascii="Arial" w:hAnsi="Arial" w:cs="Arial"/>
        </w:rPr>
      </w:pPr>
      <w:bookmarkStart w:id="1" w:name="_Toc26092301"/>
      <w:bookmarkStart w:id="2" w:name="_Hlk26082931"/>
      <w:bookmarkStart w:id="3" w:name="_Toc29715352"/>
      <w:r>
        <w:rPr>
          <w:rFonts w:ascii="Arial" w:hAnsi="Arial" w:cs="Arial"/>
        </w:rPr>
        <w:t>Introduction</w:t>
      </w:r>
      <w:bookmarkEnd w:id="1"/>
      <w:bookmarkEnd w:id="3"/>
      <w:r>
        <w:rPr>
          <w:rFonts w:ascii="Arial" w:hAnsi="Arial" w:cs="Arial"/>
        </w:rPr>
        <w:t xml:space="preserve"> </w:t>
      </w:r>
    </w:p>
    <w:p w14:paraId="08DD9AE1" w14:textId="77777777" w:rsidR="000B0F78" w:rsidRDefault="000B0F78" w:rsidP="000B0F78">
      <w:r>
        <w:t xml:space="preserve">Today, everyone is feverishly talking about AI, ML and Data Sciences. This document is a very basic introduction to Machine Learning (ML) and Data Science. </w:t>
      </w:r>
    </w:p>
    <w:p w14:paraId="0A0EE586" w14:textId="2183515E" w:rsidR="000B0F78" w:rsidRDefault="000B0F78" w:rsidP="000B0F78">
      <w:r>
        <w:t xml:space="preserve">Both these are complex and exhaustive.  Readers are advised to carefully go through articles, books and various literature to get a grasp of these  topics. </w:t>
      </w:r>
    </w:p>
    <w:p w14:paraId="4AA898BF" w14:textId="77777777" w:rsidR="00DC7268" w:rsidRDefault="00DC7268" w:rsidP="00DC7268">
      <w:pPr>
        <w:pStyle w:val="Heading1"/>
        <w:rPr>
          <w:rFonts w:ascii="Arial" w:hAnsi="Arial" w:cs="Arial"/>
        </w:rPr>
      </w:pPr>
      <w:bookmarkStart w:id="4" w:name="_Toc26092302"/>
      <w:bookmarkStart w:id="5" w:name="_Toc29715353"/>
      <w:r>
        <w:rPr>
          <w:rFonts w:ascii="Arial" w:hAnsi="Arial" w:cs="Arial"/>
        </w:rPr>
        <w:t>Glossary</w:t>
      </w:r>
      <w:bookmarkEnd w:id="5"/>
    </w:p>
    <w:p w14:paraId="40F8A7DC" w14:textId="77777777" w:rsidR="00DC7268" w:rsidRDefault="00DC7268" w:rsidP="00DC7268"/>
    <w:tbl>
      <w:tblPr>
        <w:tblStyle w:val="TableGrid"/>
        <w:tblW w:w="0" w:type="auto"/>
        <w:tblLook w:val="04A0" w:firstRow="1" w:lastRow="0" w:firstColumn="1" w:lastColumn="0" w:noHBand="0" w:noVBand="1"/>
      </w:tblPr>
      <w:tblGrid>
        <w:gridCol w:w="675"/>
        <w:gridCol w:w="4113"/>
        <w:gridCol w:w="2394"/>
        <w:gridCol w:w="2394"/>
      </w:tblGrid>
      <w:tr w:rsidR="00DC7268" w14:paraId="7B3ED443" w14:textId="77777777" w:rsidTr="00265446">
        <w:tc>
          <w:tcPr>
            <w:tcW w:w="675" w:type="dxa"/>
          </w:tcPr>
          <w:p w14:paraId="1E4C7FE9" w14:textId="77777777" w:rsidR="00DC7268" w:rsidRDefault="00DC7268" w:rsidP="00265446"/>
        </w:tc>
        <w:tc>
          <w:tcPr>
            <w:tcW w:w="4113" w:type="dxa"/>
          </w:tcPr>
          <w:p w14:paraId="77D3D114" w14:textId="77777777" w:rsidR="00DC7268" w:rsidRDefault="00DC7268" w:rsidP="00265446"/>
        </w:tc>
        <w:tc>
          <w:tcPr>
            <w:tcW w:w="2394" w:type="dxa"/>
          </w:tcPr>
          <w:p w14:paraId="1408D864" w14:textId="77777777" w:rsidR="00DC7268" w:rsidRDefault="00DC7268" w:rsidP="00265446"/>
        </w:tc>
        <w:tc>
          <w:tcPr>
            <w:tcW w:w="2394" w:type="dxa"/>
          </w:tcPr>
          <w:p w14:paraId="32622C00" w14:textId="77777777" w:rsidR="00DC7268" w:rsidRDefault="00DC7268" w:rsidP="00265446"/>
        </w:tc>
      </w:tr>
      <w:tr w:rsidR="00DC7268" w14:paraId="1D9CA438" w14:textId="77777777" w:rsidTr="00265446">
        <w:tc>
          <w:tcPr>
            <w:tcW w:w="675" w:type="dxa"/>
          </w:tcPr>
          <w:p w14:paraId="34620D7F" w14:textId="77777777" w:rsidR="00DC7268" w:rsidRDefault="00DC7268" w:rsidP="00265446"/>
        </w:tc>
        <w:tc>
          <w:tcPr>
            <w:tcW w:w="4113" w:type="dxa"/>
          </w:tcPr>
          <w:p w14:paraId="30AC7E0E" w14:textId="77777777" w:rsidR="00DC7268" w:rsidRDefault="00DC7268" w:rsidP="00265446">
            <w:r>
              <w:rPr>
                <w:rFonts w:ascii="Helvetica" w:hAnsi="Helvetica" w:cs="Helvetica"/>
                <w:color w:val="262626"/>
                <w:shd w:val="clear" w:color="auto" w:fill="FFFFFF"/>
              </w:rPr>
              <w:t>image classification</w:t>
            </w:r>
          </w:p>
        </w:tc>
        <w:tc>
          <w:tcPr>
            <w:tcW w:w="2394" w:type="dxa"/>
          </w:tcPr>
          <w:p w14:paraId="646CAC69" w14:textId="77777777" w:rsidR="00DC7268" w:rsidRDefault="00DC7268" w:rsidP="00265446"/>
        </w:tc>
        <w:tc>
          <w:tcPr>
            <w:tcW w:w="2394" w:type="dxa"/>
          </w:tcPr>
          <w:p w14:paraId="381F235E" w14:textId="77777777" w:rsidR="00DC7268" w:rsidRDefault="00DC7268" w:rsidP="00265446"/>
        </w:tc>
      </w:tr>
      <w:tr w:rsidR="00DC7268" w14:paraId="1832ADB1" w14:textId="77777777" w:rsidTr="00265446">
        <w:tc>
          <w:tcPr>
            <w:tcW w:w="675" w:type="dxa"/>
          </w:tcPr>
          <w:p w14:paraId="1D54AE5F" w14:textId="77777777" w:rsidR="00DC7268" w:rsidRDefault="00DC7268" w:rsidP="00265446"/>
        </w:tc>
        <w:tc>
          <w:tcPr>
            <w:tcW w:w="4113" w:type="dxa"/>
          </w:tcPr>
          <w:p w14:paraId="54B22490" w14:textId="1D124AE8" w:rsidR="00DC7268" w:rsidRDefault="00DC7268" w:rsidP="00265446">
            <w:r>
              <w:rPr>
                <w:rFonts w:ascii="Helvetica" w:hAnsi="Helvetica" w:cs="Helvetica"/>
                <w:color w:val="262626"/>
                <w:shd w:val="clear" w:color="auto" w:fill="FFFFFF"/>
              </w:rPr>
              <w:t xml:space="preserve">Unsupervised learning, </w:t>
            </w:r>
          </w:p>
        </w:tc>
        <w:tc>
          <w:tcPr>
            <w:tcW w:w="2394" w:type="dxa"/>
          </w:tcPr>
          <w:p w14:paraId="51318F0A" w14:textId="77777777" w:rsidR="00DC7268" w:rsidRDefault="00DC7268" w:rsidP="00265446"/>
        </w:tc>
        <w:tc>
          <w:tcPr>
            <w:tcW w:w="2394" w:type="dxa"/>
          </w:tcPr>
          <w:p w14:paraId="75494D98" w14:textId="77777777" w:rsidR="00DC7268" w:rsidRDefault="00DC7268" w:rsidP="00265446"/>
        </w:tc>
      </w:tr>
      <w:tr w:rsidR="00DC7268" w14:paraId="11D2E9C0" w14:textId="77777777" w:rsidTr="00265446">
        <w:tc>
          <w:tcPr>
            <w:tcW w:w="675" w:type="dxa"/>
          </w:tcPr>
          <w:p w14:paraId="6B3E214F" w14:textId="77777777" w:rsidR="00DC7268" w:rsidRDefault="00DC7268" w:rsidP="00265446"/>
        </w:tc>
        <w:tc>
          <w:tcPr>
            <w:tcW w:w="4113" w:type="dxa"/>
          </w:tcPr>
          <w:p w14:paraId="4990D4E0" w14:textId="144C13E8" w:rsidR="00DC7268" w:rsidRDefault="00DC7268" w:rsidP="00265446">
            <w:r>
              <w:rPr>
                <w:rFonts w:ascii="Helvetica" w:hAnsi="Helvetica" w:cs="Helvetica"/>
                <w:color w:val="262626"/>
                <w:shd w:val="clear" w:color="auto" w:fill="FFFFFF"/>
              </w:rPr>
              <w:t>Reinforcement learning</w:t>
            </w:r>
          </w:p>
        </w:tc>
        <w:tc>
          <w:tcPr>
            <w:tcW w:w="2394" w:type="dxa"/>
          </w:tcPr>
          <w:p w14:paraId="544374E8" w14:textId="77777777" w:rsidR="00DC7268" w:rsidRDefault="00DC7268" w:rsidP="00265446"/>
        </w:tc>
        <w:tc>
          <w:tcPr>
            <w:tcW w:w="2394" w:type="dxa"/>
          </w:tcPr>
          <w:p w14:paraId="3AE8D8D3" w14:textId="77777777" w:rsidR="00DC7268" w:rsidRDefault="00DC7268" w:rsidP="00265446"/>
        </w:tc>
      </w:tr>
      <w:tr w:rsidR="00DC7268" w14:paraId="45F19C26" w14:textId="77777777" w:rsidTr="00265446">
        <w:tc>
          <w:tcPr>
            <w:tcW w:w="675" w:type="dxa"/>
          </w:tcPr>
          <w:p w14:paraId="635E2F15" w14:textId="77777777" w:rsidR="00DC7268" w:rsidRDefault="00DC7268" w:rsidP="00265446"/>
        </w:tc>
        <w:tc>
          <w:tcPr>
            <w:tcW w:w="4113" w:type="dxa"/>
          </w:tcPr>
          <w:p w14:paraId="2F412BA5" w14:textId="2410CAAA" w:rsidR="00DC7268" w:rsidRDefault="00DC7268" w:rsidP="00265446">
            <w:r>
              <w:rPr>
                <w:rFonts w:ascii="Helvetica" w:hAnsi="Helvetica" w:cs="Helvetica"/>
                <w:color w:val="262626"/>
                <w:shd w:val="clear" w:color="auto" w:fill="FFFFFF"/>
              </w:rPr>
              <w:t>Machine translation</w:t>
            </w:r>
          </w:p>
        </w:tc>
        <w:tc>
          <w:tcPr>
            <w:tcW w:w="2394" w:type="dxa"/>
          </w:tcPr>
          <w:p w14:paraId="72342BCF" w14:textId="77777777" w:rsidR="00DC7268" w:rsidRDefault="00DC7268" w:rsidP="00265446"/>
        </w:tc>
        <w:tc>
          <w:tcPr>
            <w:tcW w:w="2394" w:type="dxa"/>
          </w:tcPr>
          <w:p w14:paraId="5681A05B" w14:textId="77777777" w:rsidR="00DC7268" w:rsidRDefault="00DC7268" w:rsidP="00265446"/>
        </w:tc>
      </w:tr>
      <w:tr w:rsidR="00DC7268" w14:paraId="439880F2" w14:textId="77777777" w:rsidTr="00265446">
        <w:tc>
          <w:tcPr>
            <w:tcW w:w="675" w:type="dxa"/>
          </w:tcPr>
          <w:p w14:paraId="61003685" w14:textId="77777777" w:rsidR="00DC7268" w:rsidRDefault="00DC7268" w:rsidP="00265446"/>
        </w:tc>
        <w:tc>
          <w:tcPr>
            <w:tcW w:w="4113" w:type="dxa"/>
          </w:tcPr>
          <w:p w14:paraId="6038688D" w14:textId="77777777" w:rsidR="00DC7268" w:rsidRDefault="00DC7268" w:rsidP="00265446">
            <w:r>
              <w:t>Neural Network</w:t>
            </w:r>
          </w:p>
        </w:tc>
        <w:tc>
          <w:tcPr>
            <w:tcW w:w="2394" w:type="dxa"/>
          </w:tcPr>
          <w:p w14:paraId="6F0FDA10" w14:textId="77777777" w:rsidR="00DC7268" w:rsidRDefault="00DC7268" w:rsidP="00265446"/>
        </w:tc>
        <w:tc>
          <w:tcPr>
            <w:tcW w:w="2394" w:type="dxa"/>
          </w:tcPr>
          <w:p w14:paraId="4E2D86C8" w14:textId="77777777" w:rsidR="00DC7268" w:rsidRDefault="00DC7268" w:rsidP="00265446"/>
        </w:tc>
      </w:tr>
      <w:tr w:rsidR="00DC7268" w14:paraId="37A57FC2" w14:textId="77777777" w:rsidTr="00265446">
        <w:tc>
          <w:tcPr>
            <w:tcW w:w="675" w:type="dxa"/>
          </w:tcPr>
          <w:p w14:paraId="4C979908" w14:textId="77777777" w:rsidR="00DC7268" w:rsidRDefault="00DC7268" w:rsidP="00265446"/>
        </w:tc>
        <w:tc>
          <w:tcPr>
            <w:tcW w:w="4113" w:type="dxa"/>
          </w:tcPr>
          <w:p w14:paraId="6ED6AEEE" w14:textId="77777777" w:rsidR="00DC7268" w:rsidRDefault="00DC7268" w:rsidP="00265446">
            <w:r>
              <w:t>Tensors</w:t>
            </w:r>
          </w:p>
        </w:tc>
        <w:tc>
          <w:tcPr>
            <w:tcW w:w="2394" w:type="dxa"/>
          </w:tcPr>
          <w:p w14:paraId="3D01D74C" w14:textId="77777777" w:rsidR="00DC7268" w:rsidRDefault="00DC7268" w:rsidP="00265446"/>
        </w:tc>
        <w:tc>
          <w:tcPr>
            <w:tcW w:w="2394" w:type="dxa"/>
          </w:tcPr>
          <w:p w14:paraId="0AAD5BC0" w14:textId="77777777" w:rsidR="00DC7268" w:rsidRDefault="00DC7268" w:rsidP="00265446"/>
        </w:tc>
      </w:tr>
      <w:tr w:rsidR="00DC7268" w14:paraId="4DEE2246" w14:textId="77777777" w:rsidTr="00265446">
        <w:tc>
          <w:tcPr>
            <w:tcW w:w="675" w:type="dxa"/>
          </w:tcPr>
          <w:p w14:paraId="6323195B" w14:textId="77777777" w:rsidR="00DC7268" w:rsidRDefault="00DC7268" w:rsidP="00265446"/>
        </w:tc>
        <w:tc>
          <w:tcPr>
            <w:tcW w:w="4113" w:type="dxa"/>
          </w:tcPr>
          <w:p w14:paraId="549096C4" w14:textId="77777777" w:rsidR="00DC7268" w:rsidRDefault="00DC7268" w:rsidP="00265446">
            <w:r>
              <w:t>Named Tensors</w:t>
            </w:r>
          </w:p>
        </w:tc>
        <w:tc>
          <w:tcPr>
            <w:tcW w:w="2394" w:type="dxa"/>
          </w:tcPr>
          <w:p w14:paraId="49F4CDD2" w14:textId="77777777" w:rsidR="00DC7268" w:rsidRDefault="00DC7268" w:rsidP="00265446"/>
        </w:tc>
        <w:tc>
          <w:tcPr>
            <w:tcW w:w="2394" w:type="dxa"/>
          </w:tcPr>
          <w:p w14:paraId="4F88CB5A" w14:textId="77777777" w:rsidR="00DC7268" w:rsidRDefault="00DC7268" w:rsidP="00265446"/>
        </w:tc>
      </w:tr>
      <w:tr w:rsidR="00DC7268" w14:paraId="5A9CEEEE" w14:textId="77777777" w:rsidTr="00265446">
        <w:tc>
          <w:tcPr>
            <w:tcW w:w="675" w:type="dxa"/>
          </w:tcPr>
          <w:p w14:paraId="43A5A475" w14:textId="77777777" w:rsidR="00DC7268" w:rsidRDefault="00DC7268" w:rsidP="00265446"/>
        </w:tc>
        <w:tc>
          <w:tcPr>
            <w:tcW w:w="4113" w:type="dxa"/>
          </w:tcPr>
          <w:p w14:paraId="44A2EBDA" w14:textId="77777777" w:rsidR="00DC7268" w:rsidRDefault="00DC7268" w:rsidP="00265446">
            <w:r>
              <w:t xml:space="preserve">Inference </w:t>
            </w:r>
          </w:p>
        </w:tc>
        <w:tc>
          <w:tcPr>
            <w:tcW w:w="2394" w:type="dxa"/>
          </w:tcPr>
          <w:p w14:paraId="393EF1BF" w14:textId="77777777" w:rsidR="00DC7268" w:rsidRDefault="00DC7268" w:rsidP="00265446"/>
        </w:tc>
        <w:tc>
          <w:tcPr>
            <w:tcW w:w="2394" w:type="dxa"/>
          </w:tcPr>
          <w:p w14:paraId="3ECD0746" w14:textId="77777777" w:rsidR="00DC7268" w:rsidRDefault="00DC7268" w:rsidP="00265446"/>
        </w:tc>
      </w:tr>
      <w:tr w:rsidR="00DC7268" w14:paraId="122C4613" w14:textId="77777777" w:rsidTr="00265446">
        <w:tc>
          <w:tcPr>
            <w:tcW w:w="675" w:type="dxa"/>
          </w:tcPr>
          <w:p w14:paraId="51870CE2" w14:textId="77777777" w:rsidR="00DC7268" w:rsidRDefault="00DC7268" w:rsidP="00265446"/>
        </w:tc>
        <w:tc>
          <w:tcPr>
            <w:tcW w:w="4113" w:type="dxa"/>
          </w:tcPr>
          <w:p w14:paraId="45060D92" w14:textId="77777777" w:rsidR="00DC7268" w:rsidRDefault="00DC7268" w:rsidP="00265446">
            <w:r>
              <w:t>Models</w:t>
            </w:r>
          </w:p>
        </w:tc>
        <w:tc>
          <w:tcPr>
            <w:tcW w:w="2394" w:type="dxa"/>
          </w:tcPr>
          <w:p w14:paraId="14438138" w14:textId="77777777" w:rsidR="00DC7268" w:rsidRDefault="00DC7268" w:rsidP="00265446"/>
        </w:tc>
        <w:tc>
          <w:tcPr>
            <w:tcW w:w="2394" w:type="dxa"/>
          </w:tcPr>
          <w:p w14:paraId="7CC0F963" w14:textId="77777777" w:rsidR="00DC7268" w:rsidRDefault="00DC7268" w:rsidP="00265446"/>
        </w:tc>
      </w:tr>
      <w:tr w:rsidR="00DC7268" w14:paraId="0545116B" w14:textId="77777777" w:rsidTr="00265446">
        <w:tc>
          <w:tcPr>
            <w:tcW w:w="675" w:type="dxa"/>
          </w:tcPr>
          <w:p w14:paraId="47890B29" w14:textId="77777777" w:rsidR="00DC7268" w:rsidRDefault="00DC7268" w:rsidP="00265446"/>
        </w:tc>
        <w:tc>
          <w:tcPr>
            <w:tcW w:w="4113" w:type="dxa"/>
          </w:tcPr>
          <w:p w14:paraId="6F7E0FF0" w14:textId="77777777" w:rsidR="00DC7268" w:rsidRDefault="00DC7268" w:rsidP="00265446">
            <w:r>
              <w:t xml:space="preserve">Trained </w:t>
            </w:r>
          </w:p>
        </w:tc>
        <w:tc>
          <w:tcPr>
            <w:tcW w:w="2394" w:type="dxa"/>
          </w:tcPr>
          <w:p w14:paraId="5236678B" w14:textId="77777777" w:rsidR="00DC7268" w:rsidRDefault="00DC7268" w:rsidP="00265446"/>
        </w:tc>
        <w:tc>
          <w:tcPr>
            <w:tcW w:w="2394" w:type="dxa"/>
          </w:tcPr>
          <w:p w14:paraId="0C2F14FE" w14:textId="77777777" w:rsidR="00DC7268" w:rsidRDefault="00DC7268" w:rsidP="00265446"/>
        </w:tc>
      </w:tr>
      <w:tr w:rsidR="00DC7268" w14:paraId="6FFCD8AF" w14:textId="77777777" w:rsidTr="00265446">
        <w:tc>
          <w:tcPr>
            <w:tcW w:w="675" w:type="dxa"/>
          </w:tcPr>
          <w:p w14:paraId="45B9F1BD" w14:textId="77777777" w:rsidR="00DC7268" w:rsidRDefault="00DC7268" w:rsidP="00265446"/>
        </w:tc>
        <w:tc>
          <w:tcPr>
            <w:tcW w:w="4113" w:type="dxa"/>
          </w:tcPr>
          <w:p w14:paraId="097BBE86" w14:textId="77777777" w:rsidR="00DC7268" w:rsidRDefault="00DC7268" w:rsidP="00265446">
            <w:r>
              <w:t xml:space="preserve">Untrained </w:t>
            </w:r>
          </w:p>
        </w:tc>
        <w:tc>
          <w:tcPr>
            <w:tcW w:w="2394" w:type="dxa"/>
          </w:tcPr>
          <w:p w14:paraId="6B48CC81" w14:textId="77777777" w:rsidR="00DC7268" w:rsidRDefault="00DC7268" w:rsidP="00265446"/>
        </w:tc>
        <w:tc>
          <w:tcPr>
            <w:tcW w:w="2394" w:type="dxa"/>
          </w:tcPr>
          <w:p w14:paraId="62DA690C" w14:textId="77777777" w:rsidR="00DC7268" w:rsidRDefault="00DC7268" w:rsidP="00265446"/>
        </w:tc>
      </w:tr>
      <w:tr w:rsidR="00DC7268" w14:paraId="2DC732C9" w14:textId="77777777" w:rsidTr="00265446">
        <w:tc>
          <w:tcPr>
            <w:tcW w:w="675" w:type="dxa"/>
          </w:tcPr>
          <w:p w14:paraId="52119DEB" w14:textId="77777777" w:rsidR="00DC7268" w:rsidRDefault="00DC7268" w:rsidP="00265446"/>
        </w:tc>
        <w:tc>
          <w:tcPr>
            <w:tcW w:w="4113" w:type="dxa"/>
          </w:tcPr>
          <w:p w14:paraId="08E43364" w14:textId="77777777" w:rsidR="00DC7268" w:rsidRDefault="00DC7268" w:rsidP="00265446">
            <w:r>
              <w:t>Computer Vision</w:t>
            </w:r>
          </w:p>
        </w:tc>
        <w:tc>
          <w:tcPr>
            <w:tcW w:w="2394" w:type="dxa"/>
          </w:tcPr>
          <w:p w14:paraId="35942FD6" w14:textId="77777777" w:rsidR="00DC7268" w:rsidRDefault="00DC7268" w:rsidP="00265446"/>
        </w:tc>
        <w:tc>
          <w:tcPr>
            <w:tcW w:w="2394" w:type="dxa"/>
          </w:tcPr>
          <w:p w14:paraId="10FBFA8A" w14:textId="77777777" w:rsidR="00DC7268" w:rsidRDefault="00DC7268" w:rsidP="00265446"/>
        </w:tc>
      </w:tr>
      <w:tr w:rsidR="00DC7268" w14:paraId="1C506C75" w14:textId="77777777" w:rsidTr="00265446">
        <w:tc>
          <w:tcPr>
            <w:tcW w:w="675" w:type="dxa"/>
          </w:tcPr>
          <w:p w14:paraId="4DF41AC4" w14:textId="77777777" w:rsidR="00DC7268" w:rsidRDefault="00DC7268" w:rsidP="00265446"/>
        </w:tc>
        <w:tc>
          <w:tcPr>
            <w:tcW w:w="4113" w:type="dxa"/>
          </w:tcPr>
          <w:p w14:paraId="28B3B190" w14:textId="77777777" w:rsidR="00DC7268" w:rsidRDefault="00DC7268" w:rsidP="00265446">
            <w:r>
              <w:t xml:space="preserve">NLP </w:t>
            </w:r>
          </w:p>
        </w:tc>
        <w:tc>
          <w:tcPr>
            <w:tcW w:w="2394" w:type="dxa"/>
          </w:tcPr>
          <w:p w14:paraId="10AFAB6B" w14:textId="77777777" w:rsidR="00DC7268" w:rsidRDefault="00DC7268" w:rsidP="00265446"/>
        </w:tc>
        <w:tc>
          <w:tcPr>
            <w:tcW w:w="2394" w:type="dxa"/>
          </w:tcPr>
          <w:p w14:paraId="3E4FF400" w14:textId="77777777" w:rsidR="00DC7268" w:rsidRDefault="00DC7268" w:rsidP="00265446"/>
        </w:tc>
      </w:tr>
      <w:tr w:rsidR="00DC7268" w14:paraId="32BFB6C1" w14:textId="77777777" w:rsidTr="00265446">
        <w:tc>
          <w:tcPr>
            <w:tcW w:w="675" w:type="dxa"/>
          </w:tcPr>
          <w:p w14:paraId="545D90C8" w14:textId="77777777" w:rsidR="00DC7268" w:rsidRDefault="00DC7268" w:rsidP="00265446"/>
        </w:tc>
        <w:tc>
          <w:tcPr>
            <w:tcW w:w="4113" w:type="dxa"/>
          </w:tcPr>
          <w:p w14:paraId="24881F0D" w14:textId="77777777" w:rsidR="00DC7268" w:rsidRDefault="00DC7268" w:rsidP="00265446">
            <w:r>
              <w:t>CPU</w:t>
            </w:r>
          </w:p>
        </w:tc>
        <w:tc>
          <w:tcPr>
            <w:tcW w:w="2394" w:type="dxa"/>
          </w:tcPr>
          <w:p w14:paraId="151BF9C3" w14:textId="77777777" w:rsidR="00DC7268" w:rsidRDefault="00DC7268" w:rsidP="00265446"/>
        </w:tc>
        <w:tc>
          <w:tcPr>
            <w:tcW w:w="2394" w:type="dxa"/>
          </w:tcPr>
          <w:p w14:paraId="6D495E9E" w14:textId="77777777" w:rsidR="00DC7268" w:rsidRDefault="00DC7268" w:rsidP="00265446"/>
        </w:tc>
      </w:tr>
      <w:tr w:rsidR="00DC7268" w14:paraId="2D07D61E" w14:textId="77777777" w:rsidTr="00265446">
        <w:tc>
          <w:tcPr>
            <w:tcW w:w="675" w:type="dxa"/>
          </w:tcPr>
          <w:p w14:paraId="7FD2DE8E" w14:textId="77777777" w:rsidR="00DC7268" w:rsidRDefault="00DC7268" w:rsidP="00265446"/>
        </w:tc>
        <w:tc>
          <w:tcPr>
            <w:tcW w:w="4113" w:type="dxa"/>
          </w:tcPr>
          <w:p w14:paraId="57B0E29F" w14:textId="77777777" w:rsidR="00DC7268" w:rsidRDefault="00DC7268" w:rsidP="00265446">
            <w:r>
              <w:t>GPU</w:t>
            </w:r>
          </w:p>
        </w:tc>
        <w:tc>
          <w:tcPr>
            <w:tcW w:w="2394" w:type="dxa"/>
          </w:tcPr>
          <w:p w14:paraId="37F2E37A" w14:textId="77777777" w:rsidR="00DC7268" w:rsidRDefault="00DC7268" w:rsidP="00265446"/>
        </w:tc>
        <w:tc>
          <w:tcPr>
            <w:tcW w:w="2394" w:type="dxa"/>
          </w:tcPr>
          <w:p w14:paraId="7C0D8081" w14:textId="77777777" w:rsidR="00DC7268" w:rsidRDefault="00DC7268" w:rsidP="00265446"/>
        </w:tc>
      </w:tr>
      <w:tr w:rsidR="00DC7268" w14:paraId="6CDB31CD" w14:textId="77777777" w:rsidTr="00265446">
        <w:tc>
          <w:tcPr>
            <w:tcW w:w="675" w:type="dxa"/>
          </w:tcPr>
          <w:p w14:paraId="20ADFD1D" w14:textId="77777777" w:rsidR="00DC7268" w:rsidRDefault="00DC7268" w:rsidP="00265446"/>
        </w:tc>
        <w:tc>
          <w:tcPr>
            <w:tcW w:w="4113" w:type="dxa"/>
          </w:tcPr>
          <w:p w14:paraId="4DD40E90" w14:textId="77777777" w:rsidR="00DC7268" w:rsidRDefault="00DC7268" w:rsidP="00265446">
            <w:r>
              <w:t xml:space="preserve">Bayesian Optimization </w:t>
            </w:r>
          </w:p>
        </w:tc>
        <w:tc>
          <w:tcPr>
            <w:tcW w:w="2394" w:type="dxa"/>
          </w:tcPr>
          <w:p w14:paraId="5B3F79A9" w14:textId="77777777" w:rsidR="00DC7268" w:rsidRDefault="00DC7268" w:rsidP="00265446"/>
        </w:tc>
        <w:tc>
          <w:tcPr>
            <w:tcW w:w="2394" w:type="dxa"/>
          </w:tcPr>
          <w:p w14:paraId="2D2B2FF2" w14:textId="77777777" w:rsidR="00DC7268" w:rsidRDefault="00DC7268" w:rsidP="00265446"/>
        </w:tc>
      </w:tr>
      <w:tr w:rsidR="00DC7268" w14:paraId="35DB7C5F" w14:textId="77777777" w:rsidTr="00265446">
        <w:tc>
          <w:tcPr>
            <w:tcW w:w="675" w:type="dxa"/>
          </w:tcPr>
          <w:p w14:paraId="30126BFA" w14:textId="77777777" w:rsidR="00DC7268" w:rsidRDefault="00DC7268" w:rsidP="00265446"/>
        </w:tc>
        <w:tc>
          <w:tcPr>
            <w:tcW w:w="4113" w:type="dxa"/>
          </w:tcPr>
          <w:p w14:paraId="4DC51BE1" w14:textId="77777777" w:rsidR="00DC7268" w:rsidRDefault="00DC7268" w:rsidP="00265446">
            <w:r>
              <w:t>Gradient</w:t>
            </w:r>
          </w:p>
        </w:tc>
        <w:tc>
          <w:tcPr>
            <w:tcW w:w="2394" w:type="dxa"/>
          </w:tcPr>
          <w:p w14:paraId="1DCB5A36" w14:textId="77777777" w:rsidR="00DC7268" w:rsidRDefault="00DC7268" w:rsidP="00265446"/>
        </w:tc>
        <w:tc>
          <w:tcPr>
            <w:tcW w:w="2394" w:type="dxa"/>
          </w:tcPr>
          <w:p w14:paraId="1D508A6F" w14:textId="77777777" w:rsidR="00DC7268" w:rsidRDefault="00DC7268" w:rsidP="00265446"/>
        </w:tc>
      </w:tr>
      <w:tr w:rsidR="00DC7268" w14:paraId="20385B16" w14:textId="77777777" w:rsidTr="00265446">
        <w:tc>
          <w:tcPr>
            <w:tcW w:w="675" w:type="dxa"/>
          </w:tcPr>
          <w:p w14:paraId="403F1D42" w14:textId="77777777" w:rsidR="00DC7268" w:rsidRDefault="00DC7268" w:rsidP="00265446"/>
        </w:tc>
        <w:tc>
          <w:tcPr>
            <w:tcW w:w="4113" w:type="dxa"/>
          </w:tcPr>
          <w:p w14:paraId="50523129" w14:textId="77777777" w:rsidR="00DC7268" w:rsidRDefault="00DC7268" w:rsidP="00265446">
            <w:r>
              <w:t>Forward Pass</w:t>
            </w:r>
          </w:p>
        </w:tc>
        <w:tc>
          <w:tcPr>
            <w:tcW w:w="2394" w:type="dxa"/>
          </w:tcPr>
          <w:p w14:paraId="7C34D6F8" w14:textId="77777777" w:rsidR="00DC7268" w:rsidRDefault="00DC7268" w:rsidP="00265446"/>
        </w:tc>
        <w:tc>
          <w:tcPr>
            <w:tcW w:w="2394" w:type="dxa"/>
          </w:tcPr>
          <w:p w14:paraId="1227E993" w14:textId="77777777" w:rsidR="00DC7268" w:rsidRDefault="00DC7268" w:rsidP="00265446"/>
        </w:tc>
      </w:tr>
      <w:tr w:rsidR="00DC7268" w14:paraId="4A533A4B" w14:textId="77777777" w:rsidTr="00265446">
        <w:tc>
          <w:tcPr>
            <w:tcW w:w="675" w:type="dxa"/>
          </w:tcPr>
          <w:p w14:paraId="2D0B14B0" w14:textId="77777777" w:rsidR="00DC7268" w:rsidRDefault="00DC7268" w:rsidP="00265446"/>
        </w:tc>
        <w:tc>
          <w:tcPr>
            <w:tcW w:w="4113" w:type="dxa"/>
          </w:tcPr>
          <w:p w14:paraId="1D257889" w14:textId="77777777" w:rsidR="00DC7268" w:rsidRDefault="00DC7268" w:rsidP="00265446">
            <w:r>
              <w:t xml:space="preserve">Backward Pass </w:t>
            </w:r>
          </w:p>
        </w:tc>
        <w:tc>
          <w:tcPr>
            <w:tcW w:w="2394" w:type="dxa"/>
          </w:tcPr>
          <w:p w14:paraId="418DD605" w14:textId="77777777" w:rsidR="00DC7268" w:rsidRDefault="00DC7268" w:rsidP="00265446"/>
        </w:tc>
        <w:tc>
          <w:tcPr>
            <w:tcW w:w="2394" w:type="dxa"/>
          </w:tcPr>
          <w:p w14:paraId="795844C5" w14:textId="77777777" w:rsidR="00DC7268" w:rsidRDefault="00DC7268" w:rsidP="00265446"/>
        </w:tc>
      </w:tr>
      <w:tr w:rsidR="00DC7268" w14:paraId="7855733F" w14:textId="77777777" w:rsidTr="00265446">
        <w:tc>
          <w:tcPr>
            <w:tcW w:w="675" w:type="dxa"/>
          </w:tcPr>
          <w:p w14:paraId="75F02B7B" w14:textId="77777777" w:rsidR="00DC7268" w:rsidRDefault="00DC7268" w:rsidP="00265446"/>
        </w:tc>
        <w:tc>
          <w:tcPr>
            <w:tcW w:w="4113" w:type="dxa"/>
          </w:tcPr>
          <w:p w14:paraId="19C0FE87" w14:textId="2DA870C8" w:rsidR="00DC7268" w:rsidRDefault="00DC7268" w:rsidP="00265446">
            <w:r>
              <w:t xml:space="preserve">Big Data </w:t>
            </w:r>
          </w:p>
        </w:tc>
        <w:tc>
          <w:tcPr>
            <w:tcW w:w="2394" w:type="dxa"/>
          </w:tcPr>
          <w:p w14:paraId="1BF149CD" w14:textId="77777777" w:rsidR="00DC7268" w:rsidRDefault="00DC7268" w:rsidP="00265446"/>
        </w:tc>
        <w:tc>
          <w:tcPr>
            <w:tcW w:w="2394" w:type="dxa"/>
          </w:tcPr>
          <w:p w14:paraId="12A8FF43" w14:textId="77777777" w:rsidR="00DC7268" w:rsidRDefault="00DC7268" w:rsidP="00265446"/>
        </w:tc>
      </w:tr>
      <w:tr w:rsidR="00DC7268" w14:paraId="6A8B99A0" w14:textId="77777777" w:rsidTr="00265446">
        <w:tc>
          <w:tcPr>
            <w:tcW w:w="675" w:type="dxa"/>
          </w:tcPr>
          <w:p w14:paraId="013323CA" w14:textId="77777777" w:rsidR="00DC7268" w:rsidRDefault="00DC7268" w:rsidP="00265446"/>
        </w:tc>
        <w:tc>
          <w:tcPr>
            <w:tcW w:w="4113" w:type="dxa"/>
          </w:tcPr>
          <w:p w14:paraId="21F09F14" w14:textId="46344724" w:rsidR="00DC7268" w:rsidRDefault="00DC7268" w:rsidP="00265446">
            <w:r>
              <w:t xml:space="preserve">Analytics </w:t>
            </w:r>
          </w:p>
        </w:tc>
        <w:tc>
          <w:tcPr>
            <w:tcW w:w="2394" w:type="dxa"/>
          </w:tcPr>
          <w:p w14:paraId="27137991" w14:textId="77777777" w:rsidR="00DC7268" w:rsidRDefault="00DC7268" w:rsidP="00265446"/>
        </w:tc>
        <w:tc>
          <w:tcPr>
            <w:tcW w:w="2394" w:type="dxa"/>
          </w:tcPr>
          <w:p w14:paraId="312B709A" w14:textId="77777777" w:rsidR="00DC7268" w:rsidRDefault="00DC7268" w:rsidP="00265446"/>
        </w:tc>
      </w:tr>
      <w:tr w:rsidR="00DC7268" w14:paraId="5F954AE1" w14:textId="77777777" w:rsidTr="00265446">
        <w:tc>
          <w:tcPr>
            <w:tcW w:w="675" w:type="dxa"/>
          </w:tcPr>
          <w:p w14:paraId="089170DF" w14:textId="77777777" w:rsidR="00DC7268" w:rsidRDefault="00DC7268" w:rsidP="00265446"/>
        </w:tc>
        <w:tc>
          <w:tcPr>
            <w:tcW w:w="4113" w:type="dxa"/>
          </w:tcPr>
          <w:p w14:paraId="4EA3DFCC" w14:textId="0D7CB1D0" w:rsidR="00DC7268" w:rsidRDefault="00296546" w:rsidP="00265446">
            <w:r>
              <w:t xml:space="preserve">Pipelines </w:t>
            </w:r>
          </w:p>
        </w:tc>
        <w:tc>
          <w:tcPr>
            <w:tcW w:w="2394" w:type="dxa"/>
          </w:tcPr>
          <w:p w14:paraId="7FCD6534" w14:textId="77777777" w:rsidR="00DC7268" w:rsidRDefault="00DC7268" w:rsidP="00265446"/>
        </w:tc>
        <w:tc>
          <w:tcPr>
            <w:tcW w:w="2394" w:type="dxa"/>
          </w:tcPr>
          <w:p w14:paraId="05B082C4" w14:textId="77777777" w:rsidR="00DC7268" w:rsidRDefault="00DC7268" w:rsidP="00265446"/>
        </w:tc>
      </w:tr>
      <w:tr w:rsidR="00DC7268" w14:paraId="6FD7DE39" w14:textId="77777777" w:rsidTr="00265446">
        <w:tc>
          <w:tcPr>
            <w:tcW w:w="675" w:type="dxa"/>
          </w:tcPr>
          <w:p w14:paraId="7D6683FC" w14:textId="77777777" w:rsidR="00DC7268" w:rsidRDefault="00DC7268" w:rsidP="00265446"/>
        </w:tc>
        <w:tc>
          <w:tcPr>
            <w:tcW w:w="4113" w:type="dxa"/>
          </w:tcPr>
          <w:p w14:paraId="60E24A1D" w14:textId="77777777" w:rsidR="00DC7268" w:rsidRDefault="00DC7268" w:rsidP="00265446"/>
        </w:tc>
        <w:tc>
          <w:tcPr>
            <w:tcW w:w="2394" w:type="dxa"/>
          </w:tcPr>
          <w:p w14:paraId="64422635" w14:textId="77777777" w:rsidR="00DC7268" w:rsidRDefault="00DC7268" w:rsidP="00265446"/>
        </w:tc>
        <w:tc>
          <w:tcPr>
            <w:tcW w:w="2394" w:type="dxa"/>
          </w:tcPr>
          <w:p w14:paraId="58C099C4" w14:textId="77777777" w:rsidR="00DC7268" w:rsidRDefault="00DC7268" w:rsidP="00265446"/>
        </w:tc>
      </w:tr>
      <w:tr w:rsidR="00DC7268" w14:paraId="56D69D20" w14:textId="77777777" w:rsidTr="00265446">
        <w:tc>
          <w:tcPr>
            <w:tcW w:w="675" w:type="dxa"/>
          </w:tcPr>
          <w:p w14:paraId="477531BC" w14:textId="77777777" w:rsidR="00DC7268" w:rsidRDefault="00DC7268" w:rsidP="00265446"/>
        </w:tc>
        <w:tc>
          <w:tcPr>
            <w:tcW w:w="4113" w:type="dxa"/>
          </w:tcPr>
          <w:p w14:paraId="7601CB0A" w14:textId="77777777" w:rsidR="00DC7268" w:rsidRDefault="00DC7268" w:rsidP="00265446"/>
        </w:tc>
        <w:tc>
          <w:tcPr>
            <w:tcW w:w="2394" w:type="dxa"/>
          </w:tcPr>
          <w:p w14:paraId="3DD7455B" w14:textId="77777777" w:rsidR="00DC7268" w:rsidRDefault="00DC7268" w:rsidP="00265446"/>
        </w:tc>
        <w:tc>
          <w:tcPr>
            <w:tcW w:w="2394" w:type="dxa"/>
          </w:tcPr>
          <w:p w14:paraId="068C7E51" w14:textId="77777777" w:rsidR="00DC7268" w:rsidRDefault="00DC7268" w:rsidP="00265446"/>
        </w:tc>
      </w:tr>
      <w:tr w:rsidR="00DC7268" w14:paraId="05EC1BE1" w14:textId="77777777" w:rsidTr="00265446">
        <w:tc>
          <w:tcPr>
            <w:tcW w:w="675" w:type="dxa"/>
          </w:tcPr>
          <w:p w14:paraId="0256BB35" w14:textId="77777777" w:rsidR="00DC7268" w:rsidRDefault="00DC7268" w:rsidP="00265446"/>
        </w:tc>
        <w:tc>
          <w:tcPr>
            <w:tcW w:w="4113" w:type="dxa"/>
          </w:tcPr>
          <w:p w14:paraId="545886EA" w14:textId="77777777" w:rsidR="00DC7268" w:rsidRDefault="00DC7268" w:rsidP="00265446"/>
        </w:tc>
        <w:tc>
          <w:tcPr>
            <w:tcW w:w="2394" w:type="dxa"/>
          </w:tcPr>
          <w:p w14:paraId="633CB4B8" w14:textId="77777777" w:rsidR="00DC7268" w:rsidRDefault="00DC7268" w:rsidP="00265446"/>
        </w:tc>
        <w:tc>
          <w:tcPr>
            <w:tcW w:w="2394" w:type="dxa"/>
          </w:tcPr>
          <w:p w14:paraId="2AEDF566" w14:textId="77777777" w:rsidR="00DC7268" w:rsidRDefault="00DC7268" w:rsidP="00265446"/>
        </w:tc>
      </w:tr>
      <w:tr w:rsidR="00DC7268" w14:paraId="0B4044E5" w14:textId="77777777" w:rsidTr="00265446">
        <w:tc>
          <w:tcPr>
            <w:tcW w:w="675" w:type="dxa"/>
          </w:tcPr>
          <w:p w14:paraId="4DF647B3" w14:textId="77777777" w:rsidR="00DC7268" w:rsidRDefault="00DC7268" w:rsidP="00265446"/>
        </w:tc>
        <w:tc>
          <w:tcPr>
            <w:tcW w:w="4113" w:type="dxa"/>
          </w:tcPr>
          <w:p w14:paraId="7C298A5F" w14:textId="77777777" w:rsidR="00DC7268" w:rsidRDefault="00DC7268" w:rsidP="00265446"/>
        </w:tc>
        <w:tc>
          <w:tcPr>
            <w:tcW w:w="2394" w:type="dxa"/>
          </w:tcPr>
          <w:p w14:paraId="60AE5160" w14:textId="77777777" w:rsidR="00DC7268" w:rsidRDefault="00DC7268" w:rsidP="00265446"/>
        </w:tc>
        <w:tc>
          <w:tcPr>
            <w:tcW w:w="2394" w:type="dxa"/>
          </w:tcPr>
          <w:p w14:paraId="1A74BB40" w14:textId="77777777" w:rsidR="00DC7268" w:rsidRDefault="00DC7268" w:rsidP="00265446"/>
        </w:tc>
      </w:tr>
      <w:tr w:rsidR="00DC7268" w14:paraId="0C29CF35" w14:textId="77777777" w:rsidTr="00265446">
        <w:tc>
          <w:tcPr>
            <w:tcW w:w="675" w:type="dxa"/>
          </w:tcPr>
          <w:p w14:paraId="3B9FB2F9" w14:textId="77777777" w:rsidR="00DC7268" w:rsidRDefault="00DC7268" w:rsidP="00265446"/>
        </w:tc>
        <w:tc>
          <w:tcPr>
            <w:tcW w:w="4113" w:type="dxa"/>
          </w:tcPr>
          <w:p w14:paraId="78A1D39E" w14:textId="77777777" w:rsidR="00DC7268" w:rsidRDefault="00DC7268" w:rsidP="00265446"/>
        </w:tc>
        <w:tc>
          <w:tcPr>
            <w:tcW w:w="2394" w:type="dxa"/>
          </w:tcPr>
          <w:p w14:paraId="73405A71" w14:textId="77777777" w:rsidR="00DC7268" w:rsidRDefault="00DC7268" w:rsidP="00265446"/>
        </w:tc>
        <w:tc>
          <w:tcPr>
            <w:tcW w:w="2394" w:type="dxa"/>
          </w:tcPr>
          <w:p w14:paraId="06DA9F9C" w14:textId="77777777" w:rsidR="00DC7268" w:rsidRDefault="00DC7268" w:rsidP="00265446"/>
        </w:tc>
      </w:tr>
    </w:tbl>
    <w:p w14:paraId="3AFEEC30" w14:textId="77777777" w:rsidR="00DC7268" w:rsidRDefault="00DC7268" w:rsidP="00DC7268">
      <w:r>
        <w:t xml:space="preserve"> </w:t>
      </w:r>
    </w:p>
    <w:p w14:paraId="68772FBE" w14:textId="6DC7AA7C" w:rsidR="00DC7268" w:rsidRDefault="00DC7268" w:rsidP="00BA7E2D"/>
    <w:p w14:paraId="1FE43AEE" w14:textId="77777777" w:rsidR="00DC7268" w:rsidRDefault="00DC7268" w:rsidP="00BA7E2D"/>
    <w:p w14:paraId="0F998EBD" w14:textId="6B05CB05" w:rsidR="00BA7E2D" w:rsidRDefault="00BA7E2D" w:rsidP="00BA7E2D">
      <w:pPr>
        <w:pStyle w:val="Heading2"/>
      </w:pPr>
      <w:bookmarkStart w:id="6" w:name="_Toc29715354"/>
      <w:r>
        <w:t>Artificial Intelligence</w:t>
      </w:r>
      <w:bookmarkEnd w:id="6"/>
    </w:p>
    <w:p w14:paraId="66C53396" w14:textId="77777777" w:rsidR="00BA7E2D" w:rsidRPr="000B0F78" w:rsidRDefault="00BA7E2D" w:rsidP="00BA7E2D"/>
    <w:p w14:paraId="584A5D73" w14:textId="54C25932" w:rsidR="00BA7E2D" w:rsidRDefault="00BA7E2D" w:rsidP="00BA7E2D">
      <w:r w:rsidRPr="000B0F78">
        <w:t>AI is simply the broadest way to think about advanced, computer intelligence</w:t>
      </w:r>
      <w:r w:rsidR="000B0F78">
        <w:t xml:space="preserve">.  The reader is advised to treat ML and Data sciences as specific sub fields of AI.  </w:t>
      </w:r>
    </w:p>
    <w:p w14:paraId="7A92C180" w14:textId="77777777" w:rsidR="00BA7E2D" w:rsidRDefault="00BA7E2D" w:rsidP="00BA7E2D"/>
    <w:p w14:paraId="0A9D89A8" w14:textId="212CCFB2" w:rsidR="00BA7E2D" w:rsidRDefault="00BA7E2D" w:rsidP="00BA7E2D">
      <w:pPr>
        <w:pStyle w:val="Heading2"/>
      </w:pPr>
      <w:bookmarkStart w:id="7" w:name="_Toc29715355"/>
      <w:r>
        <w:t>Machine Learning</w:t>
      </w:r>
      <w:bookmarkEnd w:id="7"/>
      <w:r>
        <w:t xml:space="preserve"> </w:t>
      </w:r>
    </w:p>
    <w:p w14:paraId="4F2899E2" w14:textId="419F7606" w:rsidR="00BA7E2D" w:rsidRDefault="00BA7E2D" w:rsidP="00BA7E2D"/>
    <w:p w14:paraId="1D7FA657" w14:textId="52861DE4" w:rsidR="00BA7E2D" w:rsidRDefault="00BA7E2D" w:rsidP="000B0F78">
      <w:pPr>
        <w:jc w:val="both"/>
      </w:pPr>
      <w:r w:rsidRPr="000B0F78">
        <w:t>Machine learning is one subfield of AI. The core principle here is that machines take data and "learn" for themselves. It's currently the most promising tool in the AI kit for businesses. ML systems can quickly apply knowledge and training from large data sets to excel at facial recognition, speech recognition, object recognition, translation, and many other tasks. Unlike hand-coding a software program with specific instructions to complete a task, ML allows a system to learn to recognize patterns on its own and make predictions.</w:t>
      </w:r>
    </w:p>
    <w:p w14:paraId="215C5374" w14:textId="76C7326C" w:rsidR="00BA7E2D" w:rsidRDefault="00BA7E2D" w:rsidP="00BA7E2D"/>
    <w:p w14:paraId="033687D0" w14:textId="77777777" w:rsidR="00BA7E2D" w:rsidRDefault="00BA7E2D" w:rsidP="00BA7E2D">
      <w:pPr>
        <w:pStyle w:val="Heading2"/>
      </w:pPr>
      <w:bookmarkStart w:id="8" w:name="_Toc29715356"/>
      <w:r>
        <w:t>Deep Learning</w:t>
      </w:r>
      <w:bookmarkEnd w:id="8"/>
      <w:r>
        <w:t xml:space="preserve"> </w:t>
      </w:r>
    </w:p>
    <w:p w14:paraId="7CB5FD43" w14:textId="77777777" w:rsidR="00BA7E2D" w:rsidRDefault="00BA7E2D" w:rsidP="00BA7E2D"/>
    <w:p w14:paraId="31EEE24D" w14:textId="5D0CCFF9" w:rsidR="00BA7E2D" w:rsidRDefault="00BA7E2D" w:rsidP="00DC7268">
      <w:pPr>
        <w:jc w:val="both"/>
      </w:pPr>
      <w:r w:rsidRPr="000B0F78">
        <w:t xml:space="preserve">Deep learning is a subset of ML. It uses some ML techniques to solve real-world problems by tapping into neural networks that simulate human decision-making. </w:t>
      </w:r>
      <w:r w:rsidRPr="002B3346">
        <w:rPr>
          <w:b/>
        </w:rPr>
        <w:t xml:space="preserve">Deep learning can be </w:t>
      </w:r>
      <w:proofErr w:type="gramStart"/>
      <w:r w:rsidRPr="002B3346">
        <w:rPr>
          <w:b/>
        </w:rPr>
        <w:t>expensive, and</w:t>
      </w:r>
      <w:proofErr w:type="gramEnd"/>
      <w:r w:rsidRPr="002B3346">
        <w:rPr>
          <w:b/>
        </w:rPr>
        <w:t xml:space="preserve"> requires massive datasets to train itself on</w:t>
      </w:r>
      <w:r w:rsidRPr="000B0F78">
        <w:t>. That's because there are a huge number of parameters that need to be understood by a learning algorithm, which can initially produce a lot of false-positives. For instance, a deep learning algorithm could be instructed to "learn" what a cat looks like. It would take</w:t>
      </w:r>
      <w:r>
        <w:rPr>
          <w:rFonts w:ascii="Arial" w:hAnsi="Arial" w:cs="Arial"/>
          <w:color w:val="333333"/>
          <w:sz w:val="27"/>
          <w:szCs w:val="27"/>
          <w:shd w:val="clear" w:color="auto" w:fill="FFFFFF"/>
        </w:rPr>
        <w:t xml:space="preserve"> </w:t>
      </w:r>
      <w:r w:rsidRPr="000B0F78">
        <w:t>a very massive data set of images for it to understand the very minor details that distinguish a cat from, say, a cheetah or a panther or a fox.</w:t>
      </w:r>
      <w:r>
        <w:t xml:space="preserve"> </w:t>
      </w:r>
    </w:p>
    <w:p w14:paraId="48EC602A" w14:textId="1045A510" w:rsidR="00BA7E2D" w:rsidRDefault="00BA7E2D" w:rsidP="00BA7E2D"/>
    <w:p w14:paraId="2DCC3851" w14:textId="6E2EB8EE" w:rsidR="00BA7E2D" w:rsidRDefault="00BA7E2D" w:rsidP="00BA7E2D">
      <w:pPr>
        <w:pStyle w:val="Heading2"/>
      </w:pPr>
      <w:bookmarkStart w:id="9" w:name="_Toc29715357"/>
      <w:r>
        <w:t>Data Science</w:t>
      </w:r>
      <w:bookmarkEnd w:id="9"/>
      <w:r>
        <w:t xml:space="preserve"> </w:t>
      </w:r>
    </w:p>
    <w:p w14:paraId="1179661E" w14:textId="69FA936C" w:rsidR="00BA7E2D" w:rsidRDefault="00BA7E2D" w:rsidP="00BA7E2D"/>
    <w:p w14:paraId="4CF6801C" w14:textId="65AB5296" w:rsidR="00BA7E2D" w:rsidRDefault="00BA7E2D" w:rsidP="00BA7E2D">
      <w:r w:rsidRPr="000B0F78">
        <w:t>At its core, data science is a field of study that aims to use a scientific approach to extract meaning and insights from data. Dr. Thomas Miller of Northwestern University describes data science as “a combination of information technology, modeling, and business management”.</w:t>
      </w:r>
    </w:p>
    <w:p w14:paraId="73C3CDBF" w14:textId="39B73236" w:rsidR="00BA7E2D" w:rsidRDefault="00D3659A" w:rsidP="00BA7E2D">
      <w:r>
        <w:t xml:space="preserve">Note the focus on data.  This brings Big Data into the picture. </w:t>
      </w:r>
      <w:r w:rsidR="000B0F78">
        <w:t xml:space="preserve"> Big Data, which can mean many things, is not really covered in this introductory document. </w:t>
      </w:r>
    </w:p>
    <w:p w14:paraId="67F3385D" w14:textId="105CF22D" w:rsidR="008333BF" w:rsidRDefault="008333BF" w:rsidP="008333BF">
      <w:r w:rsidRPr="000B0F78">
        <w:t>Machine learning, on the other hand, refers to a group of techniques that allow computers to learn from data</w:t>
      </w:r>
      <w:r w:rsidR="00DC7268">
        <w:t>.</w:t>
      </w:r>
    </w:p>
    <w:p w14:paraId="58C36D35" w14:textId="7A1C1ADF" w:rsidR="00DC7268" w:rsidRDefault="00DC7268" w:rsidP="008333BF"/>
    <w:p w14:paraId="233FD3B3" w14:textId="755A5A5A" w:rsidR="00296546" w:rsidRDefault="00296546" w:rsidP="008333BF"/>
    <w:p w14:paraId="26493412" w14:textId="77777777" w:rsidR="00296546" w:rsidRDefault="00296546" w:rsidP="008333BF"/>
    <w:p w14:paraId="1ABD8DA4" w14:textId="6F8698AF" w:rsidR="00DC7268" w:rsidRDefault="00DC7268" w:rsidP="008333BF">
      <w:r>
        <w:rPr>
          <w:noProof/>
        </w:rPr>
        <w:drawing>
          <wp:inline distT="0" distB="0" distL="0" distR="0" wp14:anchorId="57257025" wp14:editId="5E09035C">
            <wp:extent cx="6750685" cy="1473835"/>
            <wp:effectExtent l="76200" t="76200" r="107315" b="1073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750685" cy="14738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9C668A" w14:textId="60426204" w:rsidR="00DC7268" w:rsidRDefault="00DC7268" w:rsidP="008333BF"/>
    <w:p w14:paraId="6DB711A3" w14:textId="20FF9468" w:rsidR="00DC7268" w:rsidRDefault="00DC7268" w:rsidP="008333BF">
      <w:r>
        <w:rPr>
          <w:noProof/>
        </w:rPr>
        <w:lastRenderedPageBreak/>
        <w:drawing>
          <wp:inline distT="0" distB="0" distL="0" distR="0" wp14:anchorId="000AFB12" wp14:editId="2373D4AA">
            <wp:extent cx="5667375" cy="5467350"/>
            <wp:effectExtent l="76200" t="76200" r="123825" b="1143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67375" cy="5467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ED15A7" w14:textId="1C48A296" w:rsidR="00DC7268" w:rsidRDefault="00DC7268" w:rsidP="008333BF">
      <w:r>
        <w:t xml:space="preserve">Figure – Source - </w:t>
      </w:r>
      <w:hyperlink r:id="rId8" w:history="1">
        <w:r>
          <w:rPr>
            <w:rStyle w:val="Hyperlink"/>
          </w:rPr>
          <w:t>https://datascience.berkeley.edu/about/what-is-data-science/</w:t>
        </w:r>
      </w:hyperlink>
      <w:r>
        <w:t xml:space="preserve"> </w:t>
      </w:r>
    </w:p>
    <w:p w14:paraId="52ADBC06" w14:textId="77777777" w:rsidR="00820A8C" w:rsidRDefault="00820A8C" w:rsidP="008333BF">
      <w:r>
        <w:t xml:space="preserve">To be an expert in Data Sciences is no easy task.  </w:t>
      </w:r>
    </w:p>
    <w:p w14:paraId="481ED2AA" w14:textId="29901893" w:rsidR="00750720" w:rsidRDefault="00265446" w:rsidP="008333BF">
      <w:hyperlink r:id="rId9" w:history="1">
        <w:r w:rsidR="00820A8C" w:rsidRPr="00790287">
          <w:rPr>
            <w:rStyle w:val="Hyperlink"/>
          </w:rPr>
          <w:t>https://www.kdnuggets.com/2018/05/simplilearn-9-must-have-skills-data-scientist.html</w:t>
        </w:r>
      </w:hyperlink>
      <w:r w:rsidR="00820A8C">
        <w:t xml:space="preserve">  - will give you an indication of what one needs to be good at.  </w:t>
      </w:r>
      <w:r w:rsidR="00750720">
        <w:t xml:space="preserve"> Please note that this article goes a bit overboard, but does emphasize that the skills are not trivial. </w:t>
      </w:r>
    </w:p>
    <w:p w14:paraId="351AE539" w14:textId="77777777" w:rsidR="00750720" w:rsidRDefault="00750720" w:rsidP="008333BF"/>
    <w:p w14:paraId="3070217B" w14:textId="61848CD0" w:rsidR="00DC7268" w:rsidRDefault="00820A8C" w:rsidP="008333BF">
      <w:r>
        <w:t>Plain Python programming knowledge will not be enough !.</w:t>
      </w:r>
    </w:p>
    <w:p w14:paraId="3220D3DA" w14:textId="217EB7EB" w:rsidR="00820A8C" w:rsidRDefault="00820A8C" w:rsidP="008333BF"/>
    <w:p w14:paraId="31294771" w14:textId="77777777" w:rsidR="00296546" w:rsidRDefault="00296546" w:rsidP="00296546">
      <w:pPr>
        <w:pStyle w:val="Heading2"/>
      </w:pPr>
      <w:bookmarkStart w:id="10" w:name="_Toc29715358"/>
      <w:r>
        <w:lastRenderedPageBreak/>
        <w:t>Avoid falling in the  “PIT OF UTTER CONFUSION”</w:t>
      </w:r>
      <w:bookmarkEnd w:id="10"/>
    </w:p>
    <w:p w14:paraId="15627416" w14:textId="73A5BA63" w:rsidR="00296546" w:rsidRDefault="00296546" w:rsidP="008333BF"/>
    <w:p w14:paraId="37EC6A1E" w14:textId="0DF37F7D" w:rsidR="00296546" w:rsidRDefault="00296546" w:rsidP="008333BF">
      <w:r>
        <w:t xml:space="preserve">Everybody uses the word  “AI”,  so treat this as a generic </w:t>
      </w:r>
      <w:proofErr w:type="spellStart"/>
      <w:r w:rsidR="001C4B62">
        <w:t>all encompassing</w:t>
      </w:r>
      <w:proofErr w:type="spellEnd"/>
      <w:r w:rsidR="001C4B62">
        <w:t xml:space="preserve"> </w:t>
      </w:r>
      <w:r>
        <w:t xml:space="preserve">term used to describe </w:t>
      </w:r>
      <w:r w:rsidR="00FE43D9">
        <w:t>how</w:t>
      </w:r>
      <w:r>
        <w:t xml:space="preserve"> software/hardware </w:t>
      </w:r>
      <w:r w:rsidR="00FE43D9">
        <w:t xml:space="preserve">is infused </w:t>
      </w:r>
      <w:r>
        <w:t xml:space="preserve">with advanced intelligence.  Think twice before claiming to know AI !. </w:t>
      </w:r>
    </w:p>
    <w:p w14:paraId="50EB08EC" w14:textId="77777777" w:rsidR="00FE43D9" w:rsidRDefault="00296546" w:rsidP="008333BF">
      <w:r>
        <w:t xml:space="preserve">When learning about data sciences, remember that </w:t>
      </w:r>
      <w:r w:rsidR="006E604D">
        <w:t xml:space="preserve"> </w:t>
      </w:r>
      <w:r>
        <w:t>entit</w:t>
      </w:r>
      <w:r w:rsidR="006E604D">
        <w:t>ies</w:t>
      </w:r>
      <w:r>
        <w:t xml:space="preserve"> </w:t>
      </w:r>
      <w:r w:rsidR="006E604D">
        <w:t>possess</w:t>
      </w:r>
      <w:r>
        <w:t xml:space="preserve"> data and th</w:t>
      </w:r>
      <w:r w:rsidR="00FE43D9">
        <w:t>ere are lots of benefits to be gained from</w:t>
      </w:r>
      <w:r>
        <w:t xml:space="preserve"> </w:t>
      </w:r>
      <w:r w:rsidR="00FE43D9">
        <w:t xml:space="preserve">analyzing this data </w:t>
      </w:r>
      <w:r>
        <w:t>to gain insights, make predictions</w:t>
      </w:r>
      <w:r w:rsidR="006E604D">
        <w:t>.</w:t>
      </w:r>
    </w:p>
    <w:p w14:paraId="2068D0F8" w14:textId="1E37B163" w:rsidR="00296546" w:rsidRDefault="00FE43D9" w:rsidP="008333BF">
      <w:r>
        <w:t xml:space="preserve">Data science, without the frills, has been around from a long time.  MS EXCEL itself can be used to perform basis analysis of data. </w:t>
      </w:r>
      <w:r w:rsidR="006E604D">
        <w:t xml:space="preserve"> </w:t>
      </w:r>
      <w:r w:rsidR="002B3346">
        <w:t xml:space="preserve">PANDAS </w:t>
      </w:r>
      <w:proofErr w:type="gramStart"/>
      <w:r w:rsidR="002B3346">
        <w:t>does</w:t>
      </w:r>
      <w:proofErr w:type="gramEnd"/>
      <w:r w:rsidR="002B3346">
        <w:t xml:space="preserve"> data sciences as well. </w:t>
      </w:r>
      <w:r w:rsidR="006E604D">
        <w:t xml:space="preserve"> </w:t>
      </w:r>
      <w:r w:rsidR="00296546">
        <w:t xml:space="preserve"> </w:t>
      </w:r>
    </w:p>
    <w:p w14:paraId="059B55CD" w14:textId="50EE0777" w:rsidR="00FE43D9" w:rsidRDefault="00FE43D9" w:rsidP="008333BF">
      <w:r>
        <w:t xml:space="preserve">A question often asked is – “Do I need BIG DATA for Data Sciences ?” .  Actually, “No” .  Depending upon the situation, having lots of data does help in better insights and analytics, but you can do  data sciences even with small data sets. </w:t>
      </w:r>
    </w:p>
    <w:p w14:paraId="56A1405D" w14:textId="7339F5FE" w:rsidR="00FE43D9" w:rsidRDefault="00FE43D9" w:rsidP="008333BF">
      <w:r w:rsidRPr="002B3346">
        <w:rPr>
          <w:highlight w:val="yellow"/>
        </w:rPr>
        <w:t>Another question -  “ML”  creeps in as well, why ?.  When doing data science,  ML techniques can be used</w:t>
      </w:r>
      <w:r w:rsidR="002B3346">
        <w:rPr>
          <w:highlight w:val="yellow"/>
        </w:rPr>
        <w:t xml:space="preserve"> - REVISIT</w:t>
      </w:r>
      <w:r w:rsidRPr="002B3346">
        <w:rPr>
          <w:highlight w:val="yellow"/>
        </w:rPr>
        <w:t>.</w:t>
      </w:r>
      <w:r>
        <w:t xml:space="preserve">  </w:t>
      </w:r>
    </w:p>
    <w:p w14:paraId="6058B764" w14:textId="77777777" w:rsidR="00FE43D9" w:rsidRDefault="00FE43D9" w:rsidP="008333BF"/>
    <w:p w14:paraId="24DDAF64" w14:textId="1A3BC16D" w:rsidR="00123A3A" w:rsidRPr="002F30C8" w:rsidRDefault="003A60CC" w:rsidP="002F30C8">
      <w:pPr>
        <w:pStyle w:val="Heading1"/>
        <w:rPr>
          <w:rFonts w:ascii="Arial" w:hAnsi="Arial" w:cs="Arial"/>
        </w:rPr>
      </w:pPr>
      <w:bookmarkStart w:id="11" w:name="_Toc29715359"/>
      <w:bookmarkEnd w:id="2"/>
      <w:bookmarkEnd w:id="4"/>
      <w:r>
        <w:rPr>
          <w:rFonts w:ascii="Arial" w:hAnsi="Arial" w:cs="Arial"/>
        </w:rPr>
        <w:t>Actual Uses Cases of ML</w:t>
      </w:r>
      <w:bookmarkEnd w:id="11"/>
      <w:r>
        <w:rPr>
          <w:rFonts w:ascii="Arial" w:hAnsi="Arial" w:cs="Arial"/>
        </w:rPr>
        <w:t xml:space="preserve"> </w:t>
      </w:r>
      <w:r w:rsidR="002F30C8">
        <w:rPr>
          <w:rFonts w:ascii="Arial" w:hAnsi="Arial" w:cs="Arial"/>
        </w:rPr>
        <w:t xml:space="preserve"> </w:t>
      </w:r>
      <w:r w:rsidR="00123A3A">
        <w:t xml:space="preserve"> </w:t>
      </w:r>
    </w:p>
    <w:p w14:paraId="7669C3B1" w14:textId="50B19E7E" w:rsidR="00BA7E2D" w:rsidRPr="00BA7E2D" w:rsidRDefault="00BA7E2D" w:rsidP="00BA7E2D">
      <w:pPr>
        <w:pStyle w:val="Heading1"/>
      </w:pPr>
      <w:bookmarkStart w:id="12" w:name="_Toc29715360"/>
      <w:r>
        <w:t>Python’s ML Ecosystem</w:t>
      </w:r>
      <w:bookmarkEnd w:id="12"/>
      <w:r>
        <w:t xml:space="preserve"> </w:t>
      </w:r>
    </w:p>
    <w:p w14:paraId="3DF0338F" w14:textId="77777777" w:rsidR="00C71D53" w:rsidRDefault="00C71D53"/>
    <w:tbl>
      <w:tblPr>
        <w:tblStyle w:val="TableGrid"/>
        <w:tblW w:w="0" w:type="auto"/>
        <w:tblLook w:val="04A0" w:firstRow="1" w:lastRow="0" w:firstColumn="1" w:lastColumn="0" w:noHBand="0" w:noVBand="1"/>
      </w:tblPr>
      <w:tblGrid>
        <w:gridCol w:w="675"/>
        <w:gridCol w:w="4113"/>
        <w:gridCol w:w="2394"/>
        <w:gridCol w:w="2394"/>
      </w:tblGrid>
      <w:tr w:rsidR="00C71D53" w14:paraId="768DE1FF" w14:textId="77777777" w:rsidTr="00314A9D">
        <w:tc>
          <w:tcPr>
            <w:tcW w:w="675" w:type="dxa"/>
          </w:tcPr>
          <w:p w14:paraId="42F6D801" w14:textId="77777777" w:rsidR="00C71D53" w:rsidRDefault="00C71D53" w:rsidP="00314A9D"/>
        </w:tc>
        <w:tc>
          <w:tcPr>
            <w:tcW w:w="4113" w:type="dxa"/>
          </w:tcPr>
          <w:p w14:paraId="12C97D27" w14:textId="77777777" w:rsidR="00C71D53" w:rsidRDefault="00C71D53" w:rsidP="00314A9D"/>
        </w:tc>
        <w:tc>
          <w:tcPr>
            <w:tcW w:w="2394" w:type="dxa"/>
          </w:tcPr>
          <w:p w14:paraId="56D2EC07" w14:textId="77777777" w:rsidR="00C71D53" w:rsidRDefault="00C71D53" w:rsidP="00314A9D"/>
        </w:tc>
        <w:tc>
          <w:tcPr>
            <w:tcW w:w="2394" w:type="dxa"/>
          </w:tcPr>
          <w:p w14:paraId="74B59E7C" w14:textId="77777777" w:rsidR="00C71D53" w:rsidRDefault="00C71D53" w:rsidP="00314A9D"/>
        </w:tc>
      </w:tr>
      <w:tr w:rsidR="00C71D53" w14:paraId="2AC07ABA" w14:textId="77777777" w:rsidTr="00314A9D">
        <w:tc>
          <w:tcPr>
            <w:tcW w:w="675" w:type="dxa"/>
          </w:tcPr>
          <w:p w14:paraId="3C23E3A8" w14:textId="281CD098" w:rsidR="00C71D53" w:rsidRDefault="00C71D53" w:rsidP="00314A9D">
            <w:r>
              <w:t>1</w:t>
            </w:r>
          </w:p>
        </w:tc>
        <w:tc>
          <w:tcPr>
            <w:tcW w:w="4113" w:type="dxa"/>
          </w:tcPr>
          <w:p w14:paraId="47E16CC9" w14:textId="391FD678" w:rsidR="00C71D53" w:rsidRDefault="00C71D53" w:rsidP="00314A9D">
            <w:r>
              <w:t>Numpy</w:t>
            </w:r>
          </w:p>
        </w:tc>
        <w:tc>
          <w:tcPr>
            <w:tcW w:w="2394" w:type="dxa"/>
          </w:tcPr>
          <w:p w14:paraId="2E17432C" w14:textId="77777777" w:rsidR="00C71D53" w:rsidRDefault="00C71D53" w:rsidP="00314A9D"/>
        </w:tc>
        <w:tc>
          <w:tcPr>
            <w:tcW w:w="2394" w:type="dxa"/>
          </w:tcPr>
          <w:p w14:paraId="4D78B4E4" w14:textId="77777777" w:rsidR="00C71D53" w:rsidRDefault="00C71D53" w:rsidP="00314A9D"/>
        </w:tc>
      </w:tr>
      <w:tr w:rsidR="00C71D53" w14:paraId="75D96BC3" w14:textId="77777777" w:rsidTr="00314A9D">
        <w:tc>
          <w:tcPr>
            <w:tcW w:w="675" w:type="dxa"/>
          </w:tcPr>
          <w:p w14:paraId="3530FAA0" w14:textId="1573887F" w:rsidR="00C71D53" w:rsidRDefault="00C71D53" w:rsidP="00314A9D">
            <w:r>
              <w:t>2</w:t>
            </w:r>
          </w:p>
        </w:tc>
        <w:tc>
          <w:tcPr>
            <w:tcW w:w="4113" w:type="dxa"/>
          </w:tcPr>
          <w:p w14:paraId="330BA9C9" w14:textId="3DBC16C0" w:rsidR="00C71D53" w:rsidRDefault="00C71D53" w:rsidP="00314A9D">
            <w:r>
              <w:t>Pandas</w:t>
            </w:r>
          </w:p>
        </w:tc>
        <w:tc>
          <w:tcPr>
            <w:tcW w:w="2394" w:type="dxa"/>
          </w:tcPr>
          <w:p w14:paraId="617D5FCE" w14:textId="77777777" w:rsidR="00C71D53" w:rsidRDefault="00C71D53" w:rsidP="00314A9D"/>
        </w:tc>
        <w:tc>
          <w:tcPr>
            <w:tcW w:w="2394" w:type="dxa"/>
          </w:tcPr>
          <w:p w14:paraId="21D14F3C" w14:textId="77777777" w:rsidR="00C71D53" w:rsidRDefault="00C71D53" w:rsidP="00314A9D"/>
        </w:tc>
      </w:tr>
      <w:tr w:rsidR="00C71D53" w14:paraId="595FF4DC" w14:textId="77777777" w:rsidTr="00314A9D">
        <w:tc>
          <w:tcPr>
            <w:tcW w:w="675" w:type="dxa"/>
          </w:tcPr>
          <w:p w14:paraId="3108162C" w14:textId="73C19C8A" w:rsidR="00C71D53" w:rsidRDefault="00C71D53" w:rsidP="00314A9D">
            <w:r>
              <w:t>3</w:t>
            </w:r>
          </w:p>
        </w:tc>
        <w:tc>
          <w:tcPr>
            <w:tcW w:w="4113" w:type="dxa"/>
          </w:tcPr>
          <w:p w14:paraId="1E47530E" w14:textId="7D19FBDC" w:rsidR="00C71D53" w:rsidRDefault="00C71D53" w:rsidP="00314A9D">
            <w:r>
              <w:t>Scikit-learn</w:t>
            </w:r>
          </w:p>
        </w:tc>
        <w:tc>
          <w:tcPr>
            <w:tcW w:w="2394" w:type="dxa"/>
          </w:tcPr>
          <w:p w14:paraId="3149F4FD" w14:textId="77777777" w:rsidR="00C71D53" w:rsidRDefault="00C71D53" w:rsidP="00314A9D"/>
        </w:tc>
        <w:tc>
          <w:tcPr>
            <w:tcW w:w="2394" w:type="dxa"/>
          </w:tcPr>
          <w:p w14:paraId="7D484A86" w14:textId="77777777" w:rsidR="00C71D53" w:rsidRDefault="00C71D53" w:rsidP="00314A9D"/>
        </w:tc>
      </w:tr>
      <w:tr w:rsidR="00C71D53" w14:paraId="21546DC2" w14:textId="77777777" w:rsidTr="00314A9D">
        <w:tc>
          <w:tcPr>
            <w:tcW w:w="675" w:type="dxa"/>
          </w:tcPr>
          <w:p w14:paraId="51417144" w14:textId="68E02DCA" w:rsidR="00C71D53" w:rsidRDefault="00C71D53" w:rsidP="00314A9D">
            <w:r>
              <w:t>4</w:t>
            </w:r>
          </w:p>
        </w:tc>
        <w:tc>
          <w:tcPr>
            <w:tcW w:w="4113" w:type="dxa"/>
          </w:tcPr>
          <w:p w14:paraId="56A31345" w14:textId="0EC00613" w:rsidR="00C71D53" w:rsidRDefault="00C71D53" w:rsidP="00314A9D">
            <w:proofErr w:type="spellStart"/>
            <w:r>
              <w:t>Pytorch</w:t>
            </w:r>
            <w:proofErr w:type="spellEnd"/>
          </w:p>
        </w:tc>
        <w:tc>
          <w:tcPr>
            <w:tcW w:w="2394" w:type="dxa"/>
          </w:tcPr>
          <w:p w14:paraId="4927288A" w14:textId="77777777" w:rsidR="00C71D53" w:rsidRDefault="00C71D53" w:rsidP="00314A9D"/>
        </w:tc>
        <w:tc>
          <w:tcPr>
            <w:tcW w:w="2394" w:type="dxa"/>
          </w:tcPr>
          <w:p w14:paraId="7E4B143D" w14:textId="77777777" w:rsidR="00C71D53" w:rsidRDefault="00C71D53" w:rsidP="00314A9D"/>
        </w:tc>
      </w:tr>
      <w:tr w:rsidR="00C71D53" w14:paraId="24BE87BD" w14:textId="77777777" w:rsidTr="00314A9D">
        <w:tc>
          <w:tcPr>
            <w:tcW w:w="675" w:type="dxa"/>
          </w:tcPr>
          <w:p w14:paraId="3F038039" w14:textId="77B5C218" w:rsidR="00C71D53" w:rsidRDefault="00C71D53" w:rsidP="00314A9D">
            <w:r>
              <w:t>5</w:t>
            </w:r>
          </w:p>
        </w:tc>
        <w:tc>
          <w:tcPr>
            <w:tcW w:w="4113" w:type="dxa"/>
          </w:tcPr>
          <w:p w14:paraId="045ACEE5" w14:textId="0068E920" w:rsidR="00C71D53" w:rsidRDefault="00C71D53" w:rsidP="00314A9D">
            <w:proofErr w:type="spellStart"/>
            <w:r>
              <w:t>Keras</w:t>
            </w:r>
            <w:proofErr w:type="spellEnd"/>
          </w:p>
        </w:tc>
        <w:tc>
          <w:tcPr>
            <w:tcW w:w="2394" w:type="dxa"/>
          </w:tcPr>
          <w:p w14:paraId="2ABFE5E8" w14:textId="77777777" w:rsidR="00C71D53" w:rsidRDefault="00C71D53" w:rsidP="00314A9D"/>
        </w:tc>
        <w:tc>
          <w:tcPr>
            <w:tcW w:w="2394" w:type="dxa"/>
          </w:tcPr>
          <w:p w14:paraId="1EE3D065" w14:textId="77777777" w:rsidR="00C71D53" w:rsidRDefault="00C71D53" w:rsidP="00314A9D"/>
        </w:tc>
      </w:tr>
      <w:tr w:rsidR="00C71D53" w14:paraId="43D734E6" w14:textId="77777777" w:rsidTr="00314A9D">
        <w:tc>
          <w:tcPr>
            <w:tcW w:w="675" w:type="dxa"/>
          </w:tcPr>
          <w:p w14:paraId="3C6A175B" w14:textId="1C445F1A" w:rsidR="00C71D53" w:rsidRDefault="00C71D53" w:rsidP="00314A9D">
            <w:r>
              <w:t>6</w:t>
            </w:r>
          </w:p>
        </w:tc>
        <w:tc>
          <w:tcPr>
            <w:tcW w:w="4113" w:type="dxa"/>
          </w:tcPr>
          <w:p w14:paraId="4D0ED2A7" w14:textId="1D1A8005" w:rsidR="00C71D53" w:rsidRDefault="00C71D53" w:rsidP="00314A9D">
            <w:r>
              <w:t>Scikit-image</w:t>
            </w:r>
          </w:p>
        </w:tc>
        <w:tc>
          <w:tcPr>
            <w:tcW w:w="2394" w:type="dxa"/>
          </w:tcPr>
          <w:p w14:paraId="4CB42D47" w14:textId="77777777" w:rsidR="00C71D53" w:rsidRDefault="00C71D53" w:rsidP="00314A9D"/>
        </w:tc>
        <w:tc>
          <w:tcPr>
            <w:tcW w:w="2394" w:type="dxa"/>
          </w:tcPr>
          <w:p w14:paraId="3739EA1D" w14:textId="77777777" w:rsidR="00C71D53" w:rsidRDefault="00C71D53" w:rsidP="00314A9D"/>
        </w:tc>
      </w:tr>
      <w:tr w:rsidR="00C71D53" w14:paraId="2A1CA619" w14:textId="77777777" w:rsidTr="00314A9D">
        <w:tc>
          <w:tcPr>
            <w:tcW w:w="675" w:type="dxa"/>
          </w:tcPr>
          <w:p w14:paraId="321537A5" w14:textId="06011794" w:rsidR="00C71D53" w:rsidRDefault="00C71D53" w:rsidP="00314A9D">
            <w:r>
              <w:t>7</w:t>
            </w:r>
          </w:p>
        </w:tc>
        <w:tc>
          <w:tcPr>
            <w:tcW w:w="4113" w:type="dxa"/>
          </w:tcPr>
          <w:p w14:paraId="7304717B" w14:textId="122C04F2" w:rsidR="00C71D53" w:rsidRDefault="00C71D53" w:rsidP="00314A9D">
            <w:proofErr w:type="spellStart"/>
            <w:r>
              <w:t>Tensorflow</w:t>
            </w:r>
            <w:proofErr w:type="spellEnd"/>
          </w:p>
        </w:tc>
        <w:tc>
          <w:tcPr>
            <w:tcW w:w="2394" w:type="dxa"/>
          </w:tcPr>
          <w:p w14:paraId="0C8272E6" w14:textId="77777777" w:rsidR="00C71D53" w:rsidRDefault="00C71D53" w:rsidP="00314A9D"/>
        </w:tc>
        <w:tc>
          <w:tcPr>
            <w:tcW w:w="2394" w:type="dxa"/>
          </w:tcPr>
          <w:p w14:paraId="037E94BC" w14:textId="77777777" w:rsidR="00C71D53" w:rsidRDefault="00C71D53" w:rsidP="00314A9D"/>
        </w:tc>
      </w:tr>
      <w:tr w:rsidR="00C71D53" w14:paraId="0D8F9877" w14:textId="77777777" w:rsidTr="00314A9D">
        <w:tc>
          <w:tcPr>
            <w:tcW w:w="675" w:type="dxa"/>
          </w:tcPr>
          <w:p w14:paraId="3C71AB00" w14:textId="53C41B1C" w:rsidR="00C71D53" w:rsidRDefault="00C71D53" w:rsidP="00314A9D">
            <w:r>
              <w:t>8</w:t>
            </w:r>
          </w:p>
        </w:tc>
        <w:tc>
          <w:tcPr>
            <w:tcW w:w="4113" w:type="dxa"/>
          </w:tcPr>
          <w:p w14:paraId="6FB9FC22" w14:textId="216D433C" w:rsidR="00C71D53" w:rsidRDefault="00C71D53" w:rsidP="00314A9D">
            <w:r>
              <w:t>Caffe</w:t>
            </w:r>
          </w:p>
        </w:tc>
        <w:tc>
          <w:tcPr>
            <w:tcW w:w="2394" w:type="dxa"/>
          </w:tcPr>
          <w:p w14:paraId="4D0A9C16" w14:textId="77777777" w:rsidR="00C71D53" w:rsidRDefault="00C71D53" w:rsidP="00314A9D"/>
        </w:tc>
        <w:tc>
          <w:tcPr>
            <w:tcW w:w="2394" w:type="dxa"/>
          </w:tcPr>
          <w:p w14:paraId="2B12DC06" w14:textId="77777777" w:rsidR="00C71D53" w:rsidRDefault="00C71D53" w:rsidP="00314A9D"/>
        </w:tc>
      </w:tr>
      <w:tr w:rsidR="00C71D53" w14:paraId="1E8981C7" w14:textId="77777777" w:rsidTr="00314A9D">
        <w:tc>
          <w:tcPr>
            <w:tcW w:w="675" w:type="dxa"/>
          </w:tcPr>
          <w:p w14:paraId="4DD5AB34" w14:textId="77B92318" w:rsidR="00C71D53" w:rsidRDefault="00C71D53" w:rsidP="00314A9D">
            <w:r>
              <w:t>9</w:t>
            </w:r>
          </w:p>
        </w:tc>
        <w:tc>
          <w:tcPr>
            <w:tcW w:w="4113" w:type="dxa"/>
          </w:tcPr>
          <w:p w14:paraId="1915BC2A" w14:textId="7278E43D" w:rsidR="00C71D53" w:rsidRDefault="00C71D53" w:rsidP="00314A9D">
            <w:proofErr w:type="spellStart"/>
            <w:r>
              <w:t>StatsModels</w:t>
            </w:r>
            <w:proofErr w:type="spellEnd"/>
            <w:r>
              <w:t xml:space="preserve"> </w:t>
            </w:r>
          </w:p>
        </w:tc>
        <w:tc>
          <w:tcPr>
            <w:tcW w:w="2394" w:type="dxa"/>
          </w:tcPr>
          <w:p w14:paraId="71E05BAA" w14:textId="77777777" w:rsidR="00C71D53" w:rsidRDefault="00C71D53" w:rsidP="00314A9D"/>
        </w:tc>
        <w:tc>
          <w:tcPr>
            <w:tcW w:w="2394" w:type="dxa"/>
          </w:tcPr>
          <w:p w14:paraId="472982BE" w14:textId="77777777" w:rsidR="00C71D53" w:rsidRDefault="00C71D53" w:rsidP="00314A9D"/>
        </w:tc>
      </w:tr>
      <w:tr w:rsidR="00C71D53" w14:paraId="66BE7E99" w14:textId="77777777" w:rsidTr="00314A9D">
        <w:tc>
          <w:tcPr>
            <w:tcW w:w="675" w:type="dxa"/>
          </w:tcPr>
          <w:p w14:paraId="7D0C652E" w14:textId="0A9B06F1" w:rsidR="00C71D53" w:rsidRDefault="00753B15" w:rsidP="00314A9D">
            <w:r>
              <w:t>10</w:t>
            </w:r>
          </w:p>
        </w:tc>
        <w:tc>
          <w:tcPr>
            <w:tcW w:w="4113" w:type="dxa"/>
          </w:tcPr>
          <w:p w14:paraId="5F929443" w14:textId="3C992326" w:rsidR="00C71D53" w:rsidRDefault="00753B15" w:rsidP="00314A9D">
            <w:proofErr w:type="spellStart"/>
            <w:r>
              <w:t>Pybrain</w:t>
            </w:r>
            <w:proofErr w:type="spellEnd"/>
            <w:r>
              <w:t xml:space="preserve"> </w:t>
            </w:r>
          </w:p>
        </w:tc>
        <w:tc>
          <w:tcPr>
            <w:tcW w:w="2394" w:type="dxa"/>
          </w:tcPr>
          <w:p w14:paraId="154EC69A" w14:textId="77777777" w:rsidR="00C71D53" w:rsidRDefault="00C71D53" w:rsidP="00314A9D"/>
        </w:tc>
        <w:tc>
          <w:tcPr>
            <w:tcW w:w="2394" w:type="dxa"/>
          </w:tcPr>
          <w:p w14:paraId="0A25C9E1" w14:textId="77777777" w:rsidR="00C71D53" w:rsidRDefault="00C71D53" w:rsidP="00314A9D"/>
        </w:tc>
      </w:tr>
      <w:tr w:rsidR="00C71D53" w14:paraId="0B3222D0" w14:textId="77777777" w:rsidTr="00314A9D">
        <w:tc>
          <w:tcPr>
            <w:tcW w:w="675" w:type="dxa"/>
          </w:tcPr>
          <w:p w14:paraId="5F2669F5" w14:textId="716F476C" w:rsidR="00C71D53" w:rsidRDefault="00753B15" w:rsidP="00314A9D">
            <w:r>
              <w:t>11</w:t>
            </w:r>
          </w:p>
        </w:tc>
        <w:tc>
          <w:tcPr>
            <w:tcW w:w="4113" w:type="dxa"/>
          </w:tcPr>
          <w:p w14:paraId="5FBBCB45" w14:textId="20E7768C" w:rsidR="00C71D53" w:rsidRDefault="00753B15" w:rsidP="00314A9D">
            <w:proofErr w:type="spellStart"/>
            <w:r>
              <w:t>Skorch</w:t>
            </w:r>
            <w:proofErr w:type="spellEnd"/>
            <w:r>
              <w:t xml:space="preserve"> </w:t>
            </w:r>
          </w:p>
        </w:tc>
        <w:tc>
          <w:tcPr>
            <w:tcW w:w="2394" w:type="dxa"/>
          </w:tcPr>
          <w:p w14:paraId="42720C27" w14:textId="77777777" w:rsidR="00C71D53" w:rsidRDefault="00C71D53" w:rsidP="00314A9D"/>
        </w:tc>
        <w:tc>
          <w:tcPr>
            <w:tcW w:w="2394" w:type="dxa"/>
          </w:tcPr>
          <w:p w14:paraId="2C491833" w14:textId="77777777" w:rsidR="00C71D53" w:rsidRDefault="00C71D53" w:rsidP="00314A9D"/>
        </w:tc>
      </w:tr>
      <w:tr w:rsidR="00C71D53" w14:paraId="109726CC" w14:textId="77777777" w:rsidTr="00314A9D">
        <w:tc>
          <w:tcPr>
            <w:tcW w:w="675" w:type="dxa"/>
          </w:tcPr>
          <w:p w14:paraId="1C671B73" w14:textId="29F57A1E" w:rsidR="00C71D53" w:rsidRDefault="00655082" w:rsidP="00314A9D">
            <w:r>
              <w:t>12</w:t>
            </w:r>
          </w:p>
        </w:tc>
        <w:tc>
          <w:tcPr>
            <w:tcW w:w="4113" w:type="dxa"/>
          </w:tcPr>
          <w:p w14:paraId="3A94CF1D" w14:textId="279B06A5" w:rsidR="00C71D53" w:rsidRDefault="00655082" w:rsidP="00314A9D">
            <w:proofErr w:type="spellStart"/>
            <w:r>
              <w:t>Scipy</w:t>
            </w:r>
            <w:proofErr w:type="spellEnd"/>
            <w:r>
              <w:t xml:space="preserve"> </w:t>
            </w:r>
          </w:p>
        </w:tc>
        <w:tc>
          <w:tcPr>
            <w:tcW w:w="2394" w:type="dxa"/>
          </w:tcPr>
          <w:p w14:paraId="79DA63AF" w14:textId="77777777" w:rsidR="00C71D53" w:rsidRDefault="00C71D53" w:rsidP="00314A9D"/>
        </w:tc>
        <w:tc>
          <w:tcPr>
            <w:tcW w:w="2394" w:type="dxa"/>
          </w:tcPr>
          <w:p w14:paraId="4A2F387E" w14:textId="77777777" w:rsidR="00C71D53" w:rsidRDefault="00C71D53" w:rsidP="00314A9D"/>
        </w:tc>
      </w:tr>
    </w:tbl>
    <w:p w14:paraId="1DC78E92" w14:textId="77777777" w:rsidR="002B3346" w:rsidRDefault="002B3346"/>
    <w:p w14:paraId="427A211D" w14:textId="77777777" w:rsidR="002B3346" w:rsidRDefault="002B3346">
      <w:r>
        <w:br w:type="page"/>
      </w:r>
    </w:p>
    <w:p w14:paraId="64BD8F4E" w14:textId="2081B920" w:rsidR="003B6BB4" w:rsidRDefault="002B3346" w:rsidP="002B3346">
      <w:pPr>
        <w:pStyle w:val="Heading1"/>
      </w:pPr>
      <w:bookmarkStart w:id="13" w:name="_Toc29715361"/>
      <w:r>
        <w:lastRenderedPageBreak/>
        <w:t>DATA SCIENCES COURSE</w:t>
      </w:r>
      <w:bookmarkEnd w:id="13"/>
      <w:r>
        <w:t xml:space="preserve"> </w:t>
      </w:r>
    </w:p>
    <w:p w14:paraId="2BA7C304" w14:textId="77777777" w:rsidR="002B3346" w:rsidRPr="002B3346" w:rsidRDefault="002B3346" w:rsidP="002B3346"/>
    <w:tbl>
      <w:tblPr>
        <w:tblStyle w:val="TableGrid"/>
        <w:tblW w:w="11590" w:type="dxa"/>
        <w:tblInd w:w="-743" w:type="dxa"/>
        <w:tblLayout w:type="fixed"/>
        <w:tblLook w:val="04A0" w:firstRow="1" w:lastRow="0" w:firstColumn="1" w:lastColumn="0" w:noHBand="0" w:noVBand="1"/>
      </w:tblPr>
      <w:tblGrid>
        <w:gridCol w:w="1418"/>
        <w:gridCol w:w="1843"/>
        <w:gridCol w:w="4394"/>
        <w:gridCol w:w="2552"/>
        <w:gridCol w:w="1383"/>
      </w:tblGrid>
      <w:tr w:rsidR="000D05D7" w14:paraId="02FEFC40" w14:textId="77777777" w:rsidTr="000D05D7">
        <w:trPr>
          <w:tblHeader/>
        </w:trPr>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1D27596E" w14:textId="77777777" w:rsidR="000D05D7" w:rsidRPr="000D05D7" w:rsidRDefault="000D05D7">
            <w:pPr>
              <w:rPr>
                <w:rFonts w:ascii="Arial" w:hAnsi="Arial" w:cs="Arial"/>
                <w:b/>
                <w:sz w:val="18"/>
                <w:szCs w:val="18"/>
              </w:rPr>
            </w:pPr>
            <w:r w:rsidRPr="000D05D7">
              <w:rPr>
                <w:rFonts w:ascii="Arial" w:hAnsi="Arial" w:cs="Arial"/>
                <w:b/>
                <w:sz w:val="18"/>
                <w:szCs w:val="18"/>
              </w:rPr>
              <w:t>MAIN TOPIC</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099E8544" w14:textId="77777777" w:rsidR="000D05D7" w:rsidRPr="000D05D7" w:rsidRDefault="000D05D7">
            <w:pPr>
              <w:rPr>
                <w:rFonts w:ascii="Arial" w:hAnsi="Arial" w:cs="Arial"/>
                <w:b/>
                <w:sz w:val="18"/>
                <w:szCs w:val="18"/>
              </w:rPr>
            </w:pPr>
            <w:r w:rsidRPr="000D05D7">
              <w:rPr>
                <w:rFonts w:ascii="Arial" w:hAnsi="Arial" w:cs="Arial"/>
                <w:b/>
                <w:sz w:val="18"/>
                <w:szCs w:val="18"/>
              </w:rPr>
              <w:t xml:space="preserve">SUB TOPIC </w:t>
            </w: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216B2CF0" w14:textId="77777777" w:rsidR="000D05D7" w:rsidRPr="000D05D7" w:rsidRDefault="000D05D7">
            <w:pPr>
              <w:rPr>
                <w:rFonts w:ascii="Arial" w:hAnsi="Arial" w:cs="Arial"/>
                <w:b/>
                <w:sz w:val="18"/>
                <w:szCs w:val="18"/>
              </w:rPr>
            </w:pPr>
            <w:r w:rsidRPr="000D05D7">
              <w:rPr>
                <w:rFonts w:ascii="Arial" w:hAnsi="Arial" w:cs="Arial"/>
                <w:b/>
                <w:sz w:val="18"/>
                <w:szCs w:val="18"/>
              </w:rPr>
              <w:t>DETAILS</w:t>
            </w:r>
          </w:p>
          <w:p w14:paraId="27A7C59C"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6A54C404" w14:textId="77777777" w:rsidR="000D05D7" w:rsidRPr="000D05D7" w:rsidRDefault="000D05D7">
            <w:pPr>
              <w:rPr>
                <w:rFonts w:ascii="Arial" w:hAnsi="Arial" w:cs="Arial"/>
                <w:b/>
                <w:sz w:val="18"/>
                <w:szCs w:val="18"/>
              </w:rPr>
            </w:pPr>
            <w:r w:rsidRPr="000D05D7">
              <w:rPr>
                <w:rFonts w:ascii="Arial" w:hAnsi="Arial" w:cs="Arial"/>
                <w:b/>
                <w:sz w:val="18"/>
                <w:szCs w:val="18"/>
              </w:rPr>
              <w:t>(LINKS FOR FURTHER STUDY)</w:t>
            </w:r>
          </w:p>
          <w:p w14:paraId="50F0BF32"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3EE3B0AA" w14:textId="77777777" w:rsidR="000D05D7" w:rsidRPr="000D05D7" w:rsidRDefault="000D05D7">
            <w:pPr>
              <w:rPr>
                <w:rFonts w:ascii="Arial" w:hAnsi="Arial" w:cs="Arial"/>
                <w:b/>
                <w:sz w:val="18"/>
                <w:szCs w:val="18"/>
              </w:rPr>
            </w:pPr>
            <w:r w:rsidRPr="000D05D7">
              <w:rPr>
                <w:rFonts w:ascii="Arial" w:hAnsi="Arial" w:cs="Arial"/>
                <w:b/>
                <w:sz w:val="18"/>
                <w:szCs w:val="18"/>
              </w:rPr>
              <w:t>(FEEDBACK)</w:t>
            </w:r>
          </w:p>
          <w:p w14:paraId="3FFD38E2"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707C08BF" w14:textId="77777777" w:rsidR="000D05D7" w:rsidRPr="000D05D7" w:rsidRDefault="000D05D7">
            <w:pPr>
              <w:rPr>
                <w:rFonts w:ascii="Arial" w:hAnsi="Arial" w:cs="Arial"/>
                <w:b/>
                <w:sz w:val="18"/>
                <w:szCs w:val="18"/>
              </w:rPr>
            </w:pPr>
            <w:r w:rsidRPr="000D05D7">
              <w:rPr>
                <w:rFonts w:ascii="Arial" w:hAnsi="Arial" w:cs="Arial"/>
                <w:b/>
                <w:sz w:val="18"/>
                <w:szCs w:val="18"/>
              </w:rPr>
              <w:t>(SAMPLE PROGRAMS)</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61686EA3" w14:textId="77777777" w:rsidR="000D05D7" w:rsidRPr="000D05D7" w:rsidRDefault="000D05D7">
            <w:pPr>
              <w:rPr>
                <w:rFonts w:ascii="Arial" w:hAnsi="Arial" w:cs="Arial"/>
                <w:b/>
                <w:sz w:val="18"/>
                <w:szCs w:val="18"/>
              </w:rPr>
            </w:pPr>
            <w:r w:rsidRPr="000D05D7">
              <w:rPr>
                <w:rFonts w:ascii="Arial" w:hAnsi="Arial" w:cs="Arial"/>
                <w:b/>
                <w:sz w:val="18"/>
                <w:szCs w:val="18"/>
              </w:rPr>
              <w:t>(CLASSROOM EXERCISES)</w:t>
            </w:r>
          </w:p>
          <w:p w14:paraId="7E6948BD" w14:textId="77777777" w:rsidR="000D05D7" w:rsidRPr="000D05D7" w:rsidRDefault="000D05D7">
            <w:pPr>
              <w:rPr>
                <w:rFonts w:ascii="Arial" w:hAnsi="Arial" w:cs="Arial"/>
                <w:b/>
                <w:sz w:val="18"/>
                <w:szCs w:val="18"/>
              </w:rPr>
            </w:pPr>
            <w:r w:rsidRPr="000D05D7">
              <w:rPr>
                <w:rFonts w:ascii="Arial" w:hAnsi="Arial" w:cs="Arial"/>
                <w:b/>
                <w:sz w:val="18"/>
                <w:szCs w:val="18"/>
              </w:rPr>
              <w:t>/</w:t>
            </w:r>
          </w:p>
          <w:p w14:paraId="28187F96" w14:textId="77777777" w:rsidR="000D05D7" w:rsidRPr="000D05D7" w:rsidRDefault="000D05D7">
            <w:pPr>
              <w:rPr>
                <w:rFonts w:ascii="Arial" w:hAnsi="Arial" w:cs="Arial"/>
                <w:b/>
                <w:sz w:val="18"/>
                <w:szCs w:val="18"/>
              </w:rPr>
            </w:pPr>
            <w:r w:rsidRPr="000D05D7">
              <w:rPr>
                <w:rFonts w:ascii="Arial" w:hAnsi="Arial" w:cs="Arial"/>
                <w:b/>
                <w:sz w:val="18"/>
                <w:szCs w:val="18"/>
              </w:rPr>
              <w:t>(ASSIGNMENTS)</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4EE359F5" w14:textId="100117E3" w:rsidR="000D05D7" w:rsidRPr="000D05D7" w:rsidRDefault="000D05D7">
            <w:pPr>
              <w:rPr>
                <w:rFonts w:ascii="Arial" w:hAnsi="Arial" w:cs="Arial"/>
                <w:b/>
                <w:sz w:val="18"/>
                <w:szCs w:val="18"/>
              </w:rPr>
            </w:pPr>
            <w:r w:rsidRPr="000D05D7">
              <w:rPr>
                <w:rFonts w:ascii="Arial" w:hAnsi="Arial" w:cs="Arial"/>
                <w:b/>
                <w:sz w:val="18"/>
                <w:szCs w:val="18"/>
              </w:rPr>
              <w:t xml:space="preserve">TRACKING </w:t>
            </w:r>
            <w:r>
              <w:rPr>
                <w:rFonts w:ascii="Arial" w:hAnsi="Arial" w:cs="Arial"/>
                <w:b/>
                <w:sz w:val="18"/>
                <w:szCs w:val="18"/>
              </w:rPr>
              <w:t>DATA</w:t>
            </w:r>
          </w:p>
        </w:tc>
      </w:tr>
      <w:tr w:rsidR="000D05D7" w14:paraId="71456A2B" w14:textId="77777777" w:rsidTr="000D05D7">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B1FDA7A" w14:textId="77777777" w:rsidR="000D05D7" w:rsidRPr="000D05D7" w:rsidRDefault="000D05D7">
            <w:pPr>
              <w:rPr>
                <w:rFonts w:ascii="Arial" w:hAnsi="Arial" w:cs="Arial"/>
                <w:b/>
                <w:sz w:val="18"/>
                <w:szCs w:val="18"/>
              </w:rPr>
            </w:pPr>
            <w:r w:rsidRPr="000D05D7">
              <w:rPr>
                <w:rFonts w:ascii="Arial" w:hAnsi="Arial" w:cs="Arial"/>
                <w:b/>
                <w:sz w:val="18"/>
                <w:szCs w:val="18"/>
              </w:rPr>
              <w:t>OVERALL CONTEX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0D28C7" w14:textId="77777777" w:rsidR="000D05D7" w:rsidRPr="000D05D7" w:rsidRDefault="000D05D7">
            <w:pPr>
              <w:rPr>
                <w:rFonts w:ascii="Arial" w:hAnsi="Arial" w:cs="Arial"/>
                <w:sz w:val="20"/>
                <w:szCs w:val="20"/>
              </w:rPr>
            </w:pPr>
            <w:r w:rsidRPr="000D05D7">
              <w:rPr>
                <w:rFonts w:ascii="Arial" w:hAnsi="Arial" w:cs="Arial"/>
                <w:sz w:val="20"/>
                <w:szCs w:val="20"/>
              </w:rPr>
              <w:t>WHAT ARE YOU EXPECTING ?</w:t>
            </w:r>
          </w:p>
          <w:p w14:paraId="73E23C70" w14:textId="77777777" w:rsidR="000D05D7" w:rsidRPr="000D05D7" w:rsidRDefault="000D05D7">
            <w:pPr>
              <w:rPr>
                <w:rFonts w:ascii="Arial" w:hAnsi="Arial" w:cs="Arial"/>
                <w:sz w:val="20"/>
                <w:szCs w:val="20"/>
              </w:rPr>
            </w:pP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93583A8" w14:textId="77777777" w:rsidR="000D05D7" w:rsidRPr="000D05D7" w:rsidRDefault="000D05D7">
            <w:pPr>
              <w:rPr>
                <w:rFonts w:ascii="Arial" w:hAnsi="Arial" w:cs="Arial"/>
                <w:sz w:val="20"/>
                <w:szCs w:val="20"/>
              </w:rPr>
            </w:pPr>
            <w:r w:rsidRPr="000D05D7">
              <w:rPr>
                <w:rFonts w:ascii="Arial" w:hAnsi="Arial" w:cs="Arial"/>
                <w:sz w:val="20"/>
                <w:szCs w:val="20"/>
              </w:rPr>
              <w:t>&lt;Update after feedback from the students&gt;</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5089E52" w14:textId="77777777" w:rsidR="000D05D7" w:rsidRPr="000D05D7" w:rsidRDefault="000D05D7">
            <w:pPr>
              <w:rPr>
                <w:sz w:val="18"/>
                <w:szCs w:val="18"/>
              </w:rPr>
            </w:pPr>
            <w:r w:rsidRPr="000D05D7">
              <w:rPr>
                <w:rFonts w:ascii="Arial" w:hAnsi="Arial" w:cs="Arial"/>
                <w:b/>
                <w:sz w:val="18"/>
                <w:szCs w:val="18"/>
              </w:rPr>
              <w:t>N/A</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6AE84E8" w14:textId="77777777" w:rsidR="000D05D7" w:rsidRPr="000D05D7" w:rsidRDefault="000D05D7">
            <w:pPr>
              <w:rPr>
                <w:rFonts w:ascii="Arial" w:hAnsi="Arial" w:cs="Arial"/>
                <w:sz w:val="18"/>
                <w:szCs w:val="18"/>
              </w:rPr>
            </w:pPr>
            <w:r w:rsidRPr="000D05D7">
              <w:rPr>
                <w:rFonts w:ascii="Arial" w:hAnsi="Arial" w:cs="Arial"/>
                <w:sz w:val="18"/>
                <w:szCs w:val="18"/>
              </w:rPr>
              <w:t>DAY 1</w:t>
            </w:r>
          </w:p>
          <w:p w14:paraId="002D9F50" w14:textId="77777777" w:rsidR="000D05D7" w:rsidRPr="000D05D7" w:rsidRDefault="000D05D7">
            <w:pPr>
              <w:rPr>
                <w:rFonts w:ascii="Arial" w:hAnsi="Arial" w:cs="Arial"/>
                <w:sz w:val="18"/>
                <w:szCs w:val="18"/>
              </w:rPr>
            </w:pPr>
            <w:r w:rsidRPr="000D05D7">
              <w:rPr>
                <w:rFonts w:ascii="Arial" w:hAnsi="Arial" w:cs="Arial"/>
                <w:sz w:val="18"/>
                <w:szCs w:val="18"/>
              </w:rPr>
              <w:t>(&lt;=15 mins)</w:t>
            </w:r>
          </w:p>
        </w:tc>
      </w:tr>
      <w:tr w:rsidR="000D05D7" w14:paraId="7226FEDB" w14:textId="77777777" w:rsidTr="000D05D7">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F06F6FA" w14:textId="77777777" w:rsidR="000D05D7" w:rsidRPr="000D05D7" w:rsidRDefault="000D05D7">
            <w:pPr>
              <w:rPr>
                <w:rFonts w:ascii="Arial" w:hAnsi="Arial" w:cs="Arial"/>
                <w:b/>
                <w:sz w:val="18"/>
                <w:szCs w:val="18"/>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93D805B" w14:textId="77777777" w:rsidR="000D05D7" w:rsidRPr="000D05D7" w:rsidRDefault="000D05D7">
            <w:pPr>
              <w:rPr>
                <w:rFonts w:ascii="Arial" w:hAnsi="Arial" w:cs="Arial"/>
                <w:sz w:val="20"/>
                <w:szCs w:val="20"/>
              </w:rPr>
            </w:pPr>
            <w:r w:rsidRPr="000D05D7">
              <w:rPr>
                <w:rFonts w:ascii="Arial" w:hAnsi="Arial" w:cs="Arial"/>
                <w:sz w:val="20"/>
                <w:szCs w:val="20"/>
              </w:rPr>
              <w:t>MY EXPECTATIONS FROM THE STUDENTS/YOU</w:t>
            </w: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71EAFD"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Be aware of the course content (</w:t>
            </w:r>
            <w:r w:rsidRPr="000D05D7">
              <w:rPr>
                <w:rFonts w:ascii="Arial" w:hAnsi="Arial" w:cs="Arial"/>
                <w:i/>
                <w:sz w:val="20"/>
                <w:szCs w:val="20"/>
              </w:rPr>
              <w:t xml:space="preserve">Have all of you gone through the course details </w:t>
            </w:r>
            <w:r w:rsidRPr="000D05D7">
              <w:rPr>
                <w:rFonts w:ascii="Arial" w:hAnsi="Arial" w:cs="Arial"/>
                <w:i/>
                <w:sz w:val="20"/>
                <w:szCs w:val="20"/>
                <w:shd w:val="clear" w:color="auto" w:fill="FABF8F" w:themeFill="accent6" w:themeFillTint="99"/>
              </w:rPr>
              <w:t>[separate doc]</w:t>
            </w:r>
            <w:r w:rsidRPr="000D05D7">
              <w:rPr>
                <w:rFonts w:ascii="Arial" w:hAnsi="Arial" w:cs="Arial"/>
                <w:i/>
                <w:sz w:val="20"/>
                <w:szCs w:val="20"/>
              </w:rPr>
              <w:t xml:space="preserve"> ?)</w:t>
            </w:r>
          </w:p>
          <w:p w14:paraId="1850D423"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Do the class room exercises</w:t>
            </w:r>
          </w:p>
          <w:p w14:paraId="6FE70F97"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Complete your assignments</w:t>
            </w:r>
          </w:p>
          <w:p w14:paraId="0E4DFBA2"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 xml:space="preserve">Make notes </w:t>
            </w:r>
            <w:r w:rsidRPr="000D05D7">
              <w:rPr>
                <w:rFonts w:ascii="Arial" w:hAnsi="Arial" w:cs="Arial"/>
                <w:i/>
                <w:sz w:val="20"/>
                <w:szCs w:val="20"/>
              </w:rPr>
              <w:t>(I do it and it helps me)</w:t>
            </w:r>
          </w:p>
          <w:p w14:paraId="60BB3F5B" w14:textId="77777777" w:rsidR="000D05D7" w:rsidRPr="000D05D7" w:rsidRDefault="000D05D7" w:rsidP="000D05D7">
            <w:pPr>
              <w:pStyle w:val="ListParagraph"/>
              <w:numPr>
                <w:ilvl w:val="0"/>
                <w:numId w:val="13"/>
              </w:numPr>
              <w:rPr>
                <w:rFonts w:ascii="Arial" w:hAnsi="Arial" w:cs="Arial"/>
                <w:sz w:val="20"/>
                <w:szCs w:val="20"/>
              </w:rPr>
            </w:pPr>
            <w:r w:rsidRPr="000D05D7">
              <w:rPr>
                <w:rFonts w:ascii="Arial" w:hAnsi="Arial" w:cs="Arial"/>
                <w:sz w:val="20"/>
                <w:szCs w:val="20"/>
              </w:rPr>
              <w:t xml:space="preserve">Don’t just nod your head to what I say. Digest it slowly. Stop me if I am going too fast </w:t>
            </w:r>
          </w:p>
          <w:p w14:paraId="0A7A672B" w14:textId="77777777" w:rsidR="000D05D7" w:rsidRPr="000D05D7" w:rsidRDefault="000D05D7">
            <w:pPr>
              <w:rPr>
                <w:rFonts w:ascii="Arial" w:hAnsi="Arial" w:cs="Arial"/>
                <w:sz w:val="20"/>
                <w:szCs w:val="20"/>
              </w:rPr>
            </w:pPr>
          </w:p>
          <w:p w14:paraId="14D49FAF" w14:textId="77777777" w:rsidR="000D05D7" w:rsidRPr="000D05D7" w:rsidRDefault="000D05D7">
            <w:pPr>
              <w:rPr>
                <w:rFonts w:ascii="Arial" w:hAnsi="Arial" w:cs="Arial"/>
                <w:sz w:val="20"/>
                <w:szCs w:val="20"/>
              </w:rPr>
            </w:pP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BFEC5DB" w14:textId="77777777" w:rsidR="000D05D7" w:rsidRPr="000D05D7" w:rsidRDefault="000D05D7">
            <w:pPr>
              <w:rPr>
                <w:sz w:val="18"/>
                <w:szCs w:val="18"/>
              </w:rPr>
            </w:pPr>
            <w:r w:rsidRPr="000D05D7">
              <w:rPr>
                <w:rFonts w:ascii="Arial" w:hAnsi="Arial" w:cs="Arial"/>
                <w:b/>
                <w:sz w:val="18"/>
                <w:szCs w:val="18"/>
              </w:rPr>
              <w:t>N/A</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7F92EC3" w14:textId="77777777" w:rsidR="000D05D7" w:rsidRPr="000D05D7" w:rsidRDefault="000D05D7">
            <w:pPr>
              <w:rPr>
                <w:rFonts w:ascii="Arial" w:hAnsi="Arial" w:cs="Arial"/>
                <w:sz w:val="18"/>
                <w:szCs w:val="18"/>
              </w:rPr>
            </w:pPr>
            <w:r w:rsidRPr="000D05D7">
              <w:rPr>
                <w:rFonts w:ascii="Arial" w:hAnsi="Arial" w:cs="Arial"/>
                <w:sz w:val="18"/>
                <w:szCs w:val="18"/>
              </w:rPr>
              <w:t>DAY 1</w:t>
            </w:r>
          </w:p>
          <w:p w14:paraId="6D83BE43" w14:textId="77777777" w:rsidR="000D05D7" w:rsidRPr="000D05D7" w:rsidRDefault="000D05D7">
            <w:pPr>
              <w:rPr>
                <w:rFonts w:ascii="Arial" w:hAnsi="Arial" w:cs="Arial"/>
                <w:sz w:val="18"/>
                <w:szCs w:val="18"/>
              </w:rPr>
            </w:pPr>
            <w:r w:rsidRPr="000D05D7">
              <w:rPr>
                <w:rFonts w:ascii="Arial" w:hAnsi="Arial" w:cs="Arial"/>
                <w:sz w:val="18"/>
                <w:szCs w:val="18"/>
              </w:rPr>
              <w:t>(&lt;= 15 mins)</w:t>
            </w:r>
          </w:p>
        </w:tc>
      </w:tr>
    </w:tbl>
    <w:p w14:paraId="08F746FD" w14:textId="50564105" w:rsidR="001F4406" w:rsidRDefault="001F4406" w:rsidP="000D05D7">
      <w:pPr>
        <w:ind w:left="-851"/>
      </w:pPr>
    </w:p>
    <w:p w14:paraId="6EB17B40" w14:textId="59E623D1" w:rsidR="00C4319E" w:rsidRDefault="00C4319E" w:rsidP="00123A3A">
      <w:pPr>
        <w:pStyle w:val="Heading2"/>
        <w:numPr>
          <w:ilvl w:val="0"/>
          <w:numId w:val="0"/>
        </w:numPr>
        <w:ind w:left="576" w:hanging="576"/>
      </w:pPr>
      <w:r>
        <w:t xml:space="preserve"> </w:t>
      </w:r>
    </w:p>
    <w:p w14:paraId="258A4F12" w14:textId="1A4E150A" w:rsidR="002B3346" w:rsidRDefault="002B3346" w:rsidP="002B3346">
      <w:pPr>
        <w:pStyle w:val="Heading1"/>
      </w:pPr>
      <w:bookmarkStart w:id="14" w:name="_Toc29715362"/>
      <w:r>
        <w:t>MACHINE LEARNING COURSE</w:t>
      </w:r>
      <w:bookmarkEnd w:id="14"/>
      <w:r>
        <w:t xml:space="preserve"> </w:t>
      </w:r>
    </w:p>
    <w:p w14:paraId="46083B55" w14:textId="77777777" w:rsidR="002B3346" w:rsidRPr="002B3346" w:rsidRDefault="002B3346" w:rsidP="002B3346"/>
    <w:tbl>
      <w:tblPr>
        <w:tblStyle w:val="TableGrid"/>
        <w:tblW w:w="11590" w:type="dxa"/>
        <w:tblInd w:w="-743" w:type="dxa"/>
        <w:tblLayout w:type="fixed"/>
        <w:tblLook w:val="04A0" w:firstRow="1" w:lastRow="0" w:firstColumn="1" w:lastColumn="0" w:noHBand="0" w:noVBand="1"/>
      </w:tblPr>
      <w:tblGrid>
        <w:gridCol w:w="1418"/>
        <w:gridCol w:w="1843"/>
        <w:gridCol w:w="4394"/>
        <w:gridCol w:w="2552"/>
        <w:gridCol w:w="1383"/>
      </w:tblGrid>
      <w:tr w:rsidR="002B3346" w14:paraId="24CB3747" w14:textId="77777777" w:rsidTr="00265446">
        <w:trPr>
          <w:tblHeader/>
        </w:trPr>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44D904E5" w14:textId="77777777" w:rsidR="002B3346" w:rsidRPr="000D05D7" w:rsidRDefault="002B3346" w:rsidP="00265446">
            <w:pPr>
              <w:rPr>
                <w:rFonts w:ascii="Arial" w:hAnsi="Arial" w:cs="Arial"/>
                <w:b/>
                <w:sz w:val="18"/>
                <w:szCs w:val="18"/>
              </w:rPr>
            </w:pPr>
            <w:r w:rsidRPr="000D05D7">
              <w:rPr>
                <w:rFonts w:ascii="Arial" w:hAnsi="Arial" w:cs="Arial"/>
                <w:b/>
                <w:sz w:val="18"/>
                <w:szCs w:val="18"/>
              </w:rPr>
              <w:t>MAIN TOPIC</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549D96F0" w14:textId="77777777" w:rsidR="002B3346" w:rsidRPr="000D05D7" w:rsidRDefault="002B3346" w:rsidP="00265446">
            <w:pPr>
              <w:rPr>
                <w:rFonts w:ascii="Arial" w:hAnsi="Arial" w:cs="Arial"/>
                <w:b/>
                <w:sz w:val="18"/>
                <w:szCs w:val="18"/>
              </w:rPr>
            </w:pPr>
            <w:r w:rsidRPr="000D05D7">
              <w:rPr>
                <w:rFonts w:ascii="Arial" w:hAnsi="Arial" w:cs="Arial"/>
                <w:b/>
                <w:sz w:val="18"/>
                <w:szCs w:val="18"/>
              </w:rPr>
              <w:t xml:space="preserve">SUB TOPIC </w:t>
            </w: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3CB4558C" w14:textId="77777777" w:rsidR="002B3346" w:rsidRPr="000D05D7" w:rsidRDefault="002B3346" w:rsidP="00265446">
            <w:pPr>
              <w:rPr>
                <w:rFonts w:ascii="Arial" w:hAnsi="Arial" w:cs="Arial"/>
                <w:b/>
                <w:sz w:val="18"/>
                <w:szCs w:val="18"/>
              </w:rPr>
            </w:pPr>
            <w:r w:rsidRPr="000D05D7">
              <w:rPr>
                <w:rFonts w:ascii="Arial" w:hAnsi="Arial" w:cs="Arial"/>
                <w:b/>
                <w:sz w:val="18"/>
                <w:szCs w:val="18"/>
              </w:rPr>
              <w:t>DETAILS</w:t>
            </w:r>
          </w:p>
          <w:p w14:paraId="6D42A5F6" w14:textId="77777777" w:rsidR="002B3346" w:rsidRPr="000D05D7" w:rsidRDefault="002B3346" w:rsidP="00265446">
            <w:pPr>
              <w:rPr>
                <w:rFonts w:ascii="Arial" w:hAnsi="Arial" w:cs="Arial"/>
                <w:b/>
                <w:sz w:val="18"/>
                <w:szCs w:val="18"/>
              </w:rPr>
            </w:pPr>
            <w:r w:rsidRPr="000D05D7">
              <w:rPr>
                <w:rFonts w:ascii="Arial" w:hAnsi="Arial" w:cs="Arial"/>
                <w:b/>
                <w:sz w:val="18"/>
                <w:szCs w:val="18"/>
              </w:rPr>
              <w:t>/</w:t>
            </w:r>
          </w:p>
          <w:p w14:paraId="30E5C0DC" w14:textId="77777777" w:rsidR="002B3346" w:rsidRPr="000D05D7" w:rsidRDefault="002B3346" w:rsidP="00265446">
            <w:pPr>
              <w:rPr>
                <w:rFonts w:ascii="Arial" w:hAnsi="Arial" w:cs="Arial"/>
                <w:b/>
                <w:sz w:val="18"/>
                <w:szCs w:val="18"/>
              </w:rPr>
            </w:pPr>
            <w:r w:rsidRPr="000D05D7">
              <w:rPr>
                <w:rFonts w:ascii="Arial" w:hAnsi="Arial" w:cs="Arial"/>
                <w:b/>
                <w:sz w:val="18"/>
                <w:szCs w:val="18"/>
              </w:rPr>
              <w:t>(LINKS FOR FURTHER STUDY)</w:t>
            </w:r>
          </w:p>
          <w:p w14:paraId="79248060" w14:textId="77777777" w:rsidR="002B3346" w:rsidRPr="000D05D7" w:rsidRDefault="002B3346" w:rsidP="00265446">
            <w:pPr>
              <w:rPr>
                <w:rFonts w:ascii="Arial" w:hAnsi="Arial" w:cs="Arial"/>
                <w:b/>
                <w:sz w:val="18"/>
                <w:szCs w:val="18"/>
              </w:rPr>
            </w:pPr>
            <w:r w:rsidRPr="000D05D7">
              <w:rPr>
                <w:rFonts w:ascii="Arial" w:hAnsi="Arial" w:cs="Arial"/>
                <w:b/>
                <w:sz w:val="18"/>
                <w:szCs w:val="18"/>
              </w:rPr>
              <w:t>/</w:t>
            </w:r>
          </w:p>
          <w:p w14:paraId="085DD585" w14:textId="77777777" w:rsidR="002B3346" w:rsidRPr="000D05D7" w:rsidRDefault="002B3346" w:rsidP="00265446">
            <w:pPr>
              <w:rPr>
                <w:rFonts w:ascii="Arial" w:hAnsi="Arial" w:cs="Arial"/>
                <w:b/>
                <w:sz w:val="18"/>
                <w:szCs w:val="18"/>
              </w:rPr>
            </w:pPr>
            <w:r w:rsidRPr="000D05D7">
              <w:rPr>
                <w:rFonts w:ascii="Arial" w:hAnsi="Arial" w:cs="Arial"/>
                <w:b/>
                <w:sz w:val="18"/>
                <w:szCs w:val="18"/>
              </w:rPr>
              <w:t>(FEEDBACK)</w:t>
            </w:r>
          </w:p>
          <w:p w14:paraId="12D4FF80" w14:textId="77777777" w:rsidR="002B3346" w:rsidRPr="000D05D7" w:rsidRDefault="002B3346" w:rsidP="00265446">
            <w:pPr>
              <w:rPr>
                <w:rFonts w:ascii="Arial" w:hAnsi="Arial" w:cs="Arial"/>
                <w:b/>
                <w:sz w:val="18"/>
                <w:szCs w:val="18"/>
              </w:rPr>
            </w:pPr>
            <w:r w:rsidRPr="000D05D7">
              <w:rPr>
                <w:rFonts w:ascii="Arial" w:hAnsi="Arial" w:cs="Arial"/>
                <w:b/>
                <w:sz w:val="18"/>
                <w:szCs w:val="18"/>
              </w:rPr>
              <w:t>/</w:t>
            </w:r>
          </w:p>
          <w:p w14:paraId="105A7D1D" w14:textId="77777777" w:rsidR="002B3346" w:rsidRPr="000D05D7" w:rsidRDefault="002B3346" w:rsidP="00265446">
            <w:pPr>
              <w:rPr>
                <w:rFonts w:ascii="Arial" w:hAnsi="Arial" w:cs="Arial"/>
                <w:b/>
                <w:sz w:val="18"/>
                <w:szCs w:val="18"/>
              </w:rPr>
            </w:pPr>
            <w:r w:rsidRPr="000D05D7">
              <w:rPr>
                <w:rFonts w:ascii="Arial" w:hAnsi="Arial" w:cs="Arial"/>
                <w:b/>
                <w:sz w:val="18"/>
                <w:szCs w:val="18"/>
              </w:rPr>
              <w:t>(SAMPLE PROGRAMS)</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7A7E6A11" w14:textId="77777777" w:rsidR="002B3346" w:rsidRPr="000D05D7" w:rsidRDefault="002B3346" w:rsidP="00265446">
            <w:pPr>
              <w:rPr>
                <w:rFonts w:ascii="Arial" w:hAnsi="Arial" w:cs="Arial"/>
                <w:b/>
                <w:sz w:val="18"/>
                <w:szCs w:val="18"/>
              </w:rPr>
            </w:pPr>
            <w:r w:rsidRPr="000D05D7">
              <w:rPr>
                <w:rFonts w:ascii="Arial" w:hAnsi="Arial" w:cs="Arial"/>
                <w:b/>
                <w:sz w:val="18"/>
                <w:szCs w:val="18"/>
              </w:rPr>
              <w:t>(CLASSROOM EXERCISES)</w:t>
            </w:r>
          </w:p>
          <w:p w14:paraId="5EB818A4" w14:textId="77777777" w:rsidR="002B3346" w:rsidRPr="000D05D7" w:rsidRDefault="002B3346" w:rsidP="00265446">
            <w:pPr>
              <w:rPr>
                <w:rFonts w:ascii="Arial" w:hAnsi="Arial" w:cs="Arial"/>
                <w:b/>
                <w:sz w:val="18"/>
                <w:szCs w:val="18"/>
              </w:rPr>
            </w:pPr>
            <w:r w:rsidRPr="000D05D7">
              <w:rPr>
                <w:rFonts w:ascii="Arial" w:hAnsi="Arial" w:cs="Arial"/>
                <w:b/>
                <w:sz w:val="18"/>
                <w:szCs w:val="18"/>
              </w:rPr>
              <w:t>/</w:t>
            </w:r>
          </w:p>
          <w:p w14:paraId="57963F31" w14:textId="77777777" w:rsidR="002B3346" w:rsidRPr="000D05D7" w:rsidRDefault="002B3346" w:rsidP="00265446">
            <w:pPr>
              <w:rPr>
                <w:rFonts w:ascii="Arial" w:hAnsi="Arial" w:cs="Arial"/>
                <w:b/>
                <w:sz w:val="18"/>
                <w:szCs w:val="18"/>
              </w:rPr>
            </w:pPr>
            <w:r w:rsidRPr="000D05D7">
              <w:rPr>
                <w:rFonts w:ascii="Arial" w:hAnsi="Arial" w:cs="Arial"/>
                <w:b/>
                <w:sz w:val="18"/>
                <w:szCs w:val="18"/>
              </w:rPr>
              <w:t>(ASSIGNMENTS)</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3A031F0E" w14:textId="77777777" w:rsidR="002B3346" w:rsidRPr="000D05D7" w:rsidRDefault="002B3346" w:rsidP="00265446">
            <w:pPr>
              <w:rPr>
                <w:rFonts w:ascii="Arial" w:hAnsi="Arial" w:cs="Arial"/>
                <w:b/>
                <w:sz w:val="18"/>
                <w:szCs w:val="18"/>
              </w:rPr>
            </w:pPr>
            <w:r w:rsidRPr="000D05D7">
              <w:rPr>
                <w:rFonts w:ascii="Arial" w:hAnsi="Arial" w:cs="Arial"/>
                <w:b/>
                <w:sz w:val="18"/>
                <w:szCs w:val="18"/>
              </w:rPr>
              <w:t xml:space="preserve">TRACKING </w:t>
            </w:r>
            <w:r>
              <w:rPr>
                <w:rFonts w:ascii="Arial" w:hAnsi="Arial" w:cs="Arial"/>
                <w:b/>
                <w:sz w:val="18"/>
                <w:szCs w:val="18"/>
              </w:rPr>
              <w:t>DATA</w:t>
            </w:r>
          </w:p>
        </w:tc>
      </w:tr>
      <w:tr w:rsidR="002B3346" w14:paraId="3044CED6" w14:textId="77777777" w:rsidTr="0026544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3145472" w14:textId="77777777" w:rsidR="002B3346" w:rsidRPr="000D05D7" w:rsidRDefault="002B3346" w:rsidP="00265446">
            <w:pPr>
              <w:rPr>
                <w:rFonts w:ascii="Arial" w:hAnsi="Arial" w:cs="Arial"/>
                <w:b/>
                <w:sz w:val="18"/>
                <w:szCs w:val="18"/>
              </w:rPr>
            </w:pPr>
            <w:r w:rsidRPr="000D05D7">
              <w:rPr>
                <w:rFonts w:ascii="Arial" w:hAnsi="Arial" w:cs="Arial"/>
                <w:b/>
                <w:sz w:val="18"/>
                <w:szCs w:val="18"/>
              </w:rPr>
              <w:t>OVERALL CONTEXT</w:t>
            </w: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F84EFC" w14:textId="77777777" w:rsidR="002B3346" w:rsidRPr="000D05D7" w:rsidRDefault="002B3346" w:rsidP="00265446">
            <w:pPr>
              <w:rPr>
                <w:rFonts w:ascii="Arial" w:hAnsi="Arial" w:cs="Arial"/>
                <w:sz w:val="20"/>
                <w:szCs w:val="20"/>
              </w:rPr>
            </w:pPr>
            <w:r w:rsidRPr="000D05D7">
              <w:rPr>
                <w:rFonts w:ascii="Arial" w:hAnsi="Arial" w:cs="Arial"/>
                <w:sz w:val="20"/>
                <w:szCs w:val="20"/>
              </w:rPr>
              <w:t>WHAT ARE YOU EXPECTING ?</w:t>
            </w:r>
          </w:p>
          <w:p w14:paraId="19FB14E2" w14:textId="77777777" w:rsidR="002B3346" w:rsidRPr="000D05D7" w:rsidRDefault="002B3346" w:rsidP="00265446">
            <w:pPr>
              <w:rPr>
                <w:rFonts w:ascii="Arial" w:hAnsi="Arial" w:cs="Arial"/>
                <w:sz w:val="20"/>
                <w:szCs w:val="20"/>
              </w:rPr>
            </w:pP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05CD4D4" w14:textId="77777777" w:rsidR="002B3346" w:rsidRPr="000D05D7" w:rsidRDefault="002B3346" w:rsidP="00265446">
            <w:pPr>
              <w:rPr>
                <w:rFonts w:ascii="Arial" w:hAnsi="Arial" w:cs="Arial"/>
                <w:sz w:val="20"/>
                <w:szCs w:val="20"/>
              </w:rPr>
            </w:pPr>
            <w:r w:rsidRPr="000D05D7">
              <w:rPr>
                <w:rFonts w:ascii="Arial" w:hAnsi="Arial" w:cs="Arial"/>
                <w:sz w:val="20"/>
                <w:szCs w:val="20"/>
              </w:rPr>
              <w:t>&lt;Update after feedback from the students&gt;</w:t>
            </w: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45DA1BC" w14:textId="77777777" w:rsidR="002B3346" w:rsidRPr="000D05D7" w:rsidRDefault="002B3346" w:rsidP="00265446">
            <w:pPr>
              <w:rPr>
                <w:sz w:val="18"/>
                <w:szCs w:val="18"/>
              </w:rPr>
            </w:pPr>
            <w:r w:rsidRPr="000D05D7">
              <w:rPr>
                <w:rFonts w:ascii="Arial" w:hAnsi="Arial" w:cs="Arial"/>
                <w:b/>
                <w:sz w:val="18"/>
                <w:szCs w:val="18"/>
              </w:rPr>
              <w:t>N/A</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7125F2B" w14:textId="77777777" w:rsidR="002B3346" w:rsidRPr="000D05D7" w:rsidRDefault="002B3346" w:rsidP="00265446">
            <w:pPr>
              <w:rPr>
                <w:rFonts w:ascii="Arial" w:hAnsi="Arial" w:cs="Arial"/>
                <w:sz w:val="18"/>
                <w:szCs w:val="18"/>
              </w:rPr>
            </w:pPr>
            <w:r w:rsidRPr="000D05D7">
              <w:rPr>
                <w:rFonts w:ascii="Arial" w:hAnsi="Arial" w:cs="Arial"/>
                <w:sz w:val="18"/>
                <w:szCs w:val="18"/>
              </w:rPr>
              <w:t>DAY 1</w:t>
            </w:r>
          </w:p>
          <w:p w14:paraId="46D9E577" w14:textId="77777777" w:rsidR="002B3346" w:rsidRPr="000D05D7" w:rsidRDefault="002B3346" w:rsidP="00265446">
            <w:pPr>
              <w:rPr>
                <w:rFonts w:ascii="Arial" w:hAnsi="Arial" w:cs="Arial"/>
                <w:sz w:val="18"/>
                <w:szCs w:val="18"/>
              </w:rPr>
            </w:pPr>
            <w:r w:rsidRPr="000D05D7">
              <w:rPr>
                <w:rFonts w:ascii="Arial" w:hAnsi="Arial" w:cs="Arial"/>
                <w:sz w:val="18"/>
                <w:szCs w:val="18"/>
              </w:rPr>
              <w:t>(&lt;=15 mins)</w:t>
            </w:r>
          </w:p>
        </w:tc>
      </w:tr>
      <w:tr w:rsidR="002B3346" w14:paraId="355DAE3B" w14:textId="77777777" w:rsidTr="00265446">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BFC1F4" w14:textId="77777777" w:rsidR="002B3346" w:rsidRPr="000D05D7" w:rsidRDefault="002B3346" w:rsidP="00265446">
            <w:pPr>
              <w:rPr>
                <w:rFonts w:ascii="Arial" w:hAnsi="Arial" w:cs="Arial"/>
                <w:b/>
                <w:sz w:val="18"/>
                <w:szCs w:val="18"/>
              </w:rPr>
            </w:pPr>
          </w:p>
        </w:tc>
        <w:tc>
          <w:tcPr>
            <w:tcW w:w="18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980A228" w14:textId="77777777" w:rsidR="002B3346" w:rsidRPr="000D05D7" w:rsidRDefault="002B3346" w:rsidP="00265446">
            <w:pPr>
              <w:rPr>
                <w:rFonts w:ascii="Arial" w:hAnsi="Arial" w:cs="Arial"/>
                <w:sz w:val="20"/>
                <w:szCs w:val="20"/>
              </w:rPr>
            </w:pPr>
            <w:r w:rsidRPr="000D05D7">
              <w:rPr>
                <w:rFonts w:ascii="Arial" w:hAnsi="Arial" w:cs="Arial"/>
                <w:sz w:val="20"/>
                <w:szCs w:val="20"/>
              </w:rPr>
              <w:t>MY EXPECTATIONS FROM THE STUDENTS/YOU</w:t>
            </w:r>
          </w:p>
        </w:tc>
        <w:tc>
          <w:tcPr>
            <w:tcW w:w="43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D99D51" w14:textId="77777777" w:rsidR="002B3346" w:rsidRPr="000D05D7" w:rsidRDefault="002B3346" w:rsidP="00265446">
            <w:pPr>
              <w:pStyle w:val="ListParagraph"/>
              <w:numPr>
                <w:ilvl w:val="0"/>
                <w:numId w:val="13"/>
              </w:numPr>
              <w:rPr>
                <w:rFonts w:ascii="Arial" w:hAnsi="Arial" w:cs="Arial"/>
                <w:sz w:val="20"/>
                <w:szCs w:val="20"/>
              </w:rPr>
            </w:pPr>
            <w:r w:rsidRPr="000D05D7">
              <w:rPr>
                <w:rFonts w:ascii="Arial" w:hAnsi="Arial" w:cs="Arial"/>
                <w:sz w:val="20"/>
                <w:szCs w:val="20"/>
              </w:rPr>
              <w:t>Be aware of the course content (</w:t>
            </w:r>
            <w:r w:rsidRPr="000D05D7">
              <w:rPr>
                <w:rFonts w:ascii="Arial" w:hAnsi="Arial" w:cs="Arial"/>
                <w:i/>
                <w:sz w:val="20"/>
                <w:szCs w:val="20"/>
              </w:rPr>
              <w:t xml:space="preserve">Have all of you gone through the course details </w:t>
            </w:r>
            <w:r w:rsidRPr="000D05D7">
              <w:rPr>
                <w:rFonts w:ascii="Arial" w:hAnsi="Arial" w:cs="Arial"/>
                <w:i/>
                <w:sz w:val="20"/>
                <w:szCs w:val="20"/>
                <w:shd w:val="clear" w:color="auto" w:fill="FABF8F" w:themeFill="accent6" w:themeFillTint="99"/>
              </w:rPr>
              <w:t>[separate doc]</w:t>
            </w:r>
            <w:r w:rsidRPr="000D05D7">
              <w:rPr>
                <w:rFonts w:ascii="Arial" w:hAnsi="Arial" w:cs="Arial"/>
                <w:i/>
                <w:sz w:val="20"/>
                <w:szCs w:val="20"/>
              </w:rPr>
              <w:t xml:space="preserve"> ?)</w:t>
            </w:r>
          </w:p>
          <w:p w14:paraId="0574FC87" w14:textId="77777777" w:rsidR="002B3346" w:rsidRPr="000D05D7" w:rsidRDefault="002B3346" w:rsidP="00265446">
            <w:pPr>
              <w:pStyle w:val="ListParagraph"/>
              <w:numPr>
                <w:ilvl w:val="0"/>
                <w:numId w:val="13"/>
              </w:numPr>
              <w:rPr>
                <w:rFonts w:ascii="Arial" w:hAnsi="Arial" w:cs="Arial"/>
                <w:sz w:val="20"/>
                <w:szCs w:val="20"/>
              </w:rPr>
            </w:pPr>
            <w:r w:rsidRPr="000D05D7">
              <w:rPr>
                <w:rFonts w:ascii="Arial" w:hAnsi="Arial" w:cs="Arial"/>
                <w:sz w:val="20"/>
                <w:szCs w:val="20"/>
              </w:rPr>
              <w:t>Do the class room exercises</w:t>
            </w:r>
          </w:p>
          <w:p w14:paraId="7408812F" w14:textId="77777777" w:rsidR="002B3346" w:rsidRPr="000D05D7" w:rsidRDefault="002B3346" w:rsidP="00265446">
            <w:pPr>
              <w:pStyle w:val="ListParagraph"/>
              <w:numPr>
                <w:ilvl w:val="0"/>
                <w:numId w:val="13"/>
              </w:numPr>
              <w:rPr>
                <w:rFonts w:ascii="Arial" w:hAnsi="Arial" w:cs="Arial"/>
                <w:sz w:val="20"/>
                <w:szCs w:val="20"/>
              </w:rPr>
            </w:pPr>
            <w:r w:rsidRPr="000D05D7">
              <w:rPr>
                <w:rFonts w:ascii="Arial" w:hAnsi="Arial" w:cs="Arial"/>
                <w:sz w:val="20"/>
                <w:szCs w:val="20"/>
              </w:rPr>
              <w:t>Complete your assignments</w:t>
            </w:r>
          </w:p>
          <w:p w14:paraId="0550E67B" w14:textId="77777777" w:rsidR="002B3346" w:rsidRPr="000D05D7" w:rsidRDefault="002B3346" w:rsidP="00265446">
            <w:pPr>
              <w:pStyle w:val="ListParagraph"/>
              <w:numPr>
                <w:ilvl w:val="0"/>
                <w:numId w:val="13"/>
              </w:numPr>
              <w:rPr>
                <w:rFonts w:ascii="Arial" w:hAnsi="Arial" w:cs="Arial"/>
                <w:sz w:val="20"/>
                <w:szCs w:val="20"/>
              </w:rPr>
            </w:pPr>
            <w:r w:rsidRPr="000D05D7">
              <w:rPr>
                <w:rFonts w:ascii="Arial" w:hAnsi="Arial" w:cs="Arial"/>
                <w:sz w:val="20"/>
                <w:szCs w:val="20"/>
              </w:rPr>
              <w:t xml:space="preserve">Make notes </w:t>
            </w:r>
            <w:r w:rsidRPr="000D05D7">
              <w:rPr>
                <w:rFonts w:ascii="Arial" w:hAnsi="Arial" w:cs="Arial"/>
                <w:i/>
                <w:sz w:val="20"/>
                <w:szCs w:val="20"/>
              </w:rPr>
              <w:t>(I do it and it helps me)</w:t>
            </w:r>
          </w:p>
          <w:p w14:paraId="0BA6C0A6" w14:textId="77777777" w:rsidR="002B3346" w:rsidRPr="000D05D7" w:rsidRDefault="002B3346" w:rsidP="00265446">
            <w:pPr>
              <w:pStyle w:val="ListParagraph"/>
              <w:numPr>
                <w:ilvl w:val="0"/>
                <w:numId w:val="13"/>
              </w:numPr>
              <w:rPr>
                <w:rFonts w:ascii="Arial" w:hAnsi="Arial" w:cs="Arial"/>
                <w:sz w:val="20"/>
                <w:szCs w:val="20"/>
              </w:rPr>
            </w:pPr>
            <w:r w:rsidRPr="000D05D7">
              <w:rPr>
                <w:rFonts w:ascii="Arial" w:hAnsi="Arial" w:cs="Arial"/>
                <w:sz w:val="20"/>
                <w:szCs w:val="20"/>
              </w:rPr>
              <w:t xml:space="preserve">Don’t just nod your head to what I say. Digest it slowly. Stop me if I am going too fast </w:t>
            </w:r>
          </w:p>
          <w:p w14:paraId="17394A1E" w14:textId="77777777" w:rsidR="002B3346" w:rsidRPr="000D05D7" w:rsidRDefault="002B3346" w:rsidP="00265446">
            <w:pPr>
              <w:rPr>
                <w:rFonts w:ascii="Arial" w:hAnsi="Arial" w:cs="Arial"/>
                <w:sz w:val="20"/>
                <w:szCs w:val="20"/>
              </w:rPr>
            </w:pPr>
          </w:p>
          <w:p w14:paraId="0BDD2204" w14:textId="77777777" w:rsidR="002B3346" w:rsidRPr="000D05D7" w:rsidRDefault="002B3346" w:rsidP="00265446">
            <w:pPr>
              <w:rPr>
                <w:rFonts w:ascii="Arial" w:hAnsi="Arial" w:cs="Arial"/>
                <w:sz w:val="20"/>
                <w:szCs w:val="20"/>
              </w:rPr>
            </w:pPr>
          </w:p>
        </w:tc>
        <w:tc>
          <w:tcPr>
            <w:tcW w:w="255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D6EA103" w14:textId="77777777" w:rsidR="002B3346" w:rsidRPr="000D05D7" w:rsidRDefault="002B3346" w:rsidP="00265446">
            <w:pPr>
              <w:rPr>
                <w:sz w:val="18"/>
                <w:szCs w:val="18"/>
              </w:rPr>
            </w:pPr>
            <w:r w:rsidRPr="000D05D7">
              <w:rPr>
                <w:rFonts w:ascii="Arial" w:hAnsi="Arial" w:cs="Arial"/>
                <w:b/>
                <w:sz w:val="18"/>
                <w:szCs w:val="18"/>
              </w:rPr>
              <w:t>N/A</w:t>
            </w:r>
          </w:p>
        </w:tc>
        <w:tc>
          <w:tcPr>
            <w:tcW w:w="138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823B459" w14:textId="77777777" w:rsidR="002B3346" w:rsidRPr="000D05D7" w:rsidRDefault="002B3346" w:rsidP="00265446">
            <w:pPr>
              <w:rPr>
                <w:rFonts w:ascii="Arial" w:hAnsi="Arial" w:cs="Arial"/>
                <w:sz w:val="18"/>
                <w:szCs w:val="18"/>
              </w:rPr>
            </w:pPr>
            <w:r w:rsidRPr="000D05D7">
              <w:rPr>
                <w:rFonts w:ascii="Arial" w:hAnsi="Arial" w:cs="Arial"/>
                <w:sz w:val="18"/>
                <w:szCs w:val="18"/>
              </w:rPr>
              <w:t>DAY 1</w:t>
            </w:r>
          </w:p>
          <w:p w14:paraId="6CCAA660" w14:textId="77777777" w:rsidR="002B3346" w:rsidRPr="000D05D7" w:rsidRDefault="002B3346" w:rsidP="00265446">
            <w:pPr>
              <w:rPr>
                <w:rFonts w:ascii="Arial" w:hAnsi="Arial" w:cs="Arial"/>
                <w:sz w:val="18"/>
                <w:szCs w:val="18"/>
              </w:rPr>
            </w:pPr>
            <w:r w:rsidRPr="000D05D7">
              <w:rPr>
                <w:rFonts w:ascii="Arial" w:hAnsi="Arial" w:cs="Arial"/>
                <w:sz w:val="18"/>
                <w:szCs w:val="18"/>
              </w:rPr>
              <w:t>(&lt;= 15 mins)</w:t>
            </w:r>
          </w:p>
        </w:tc>
      </w:tr>
    </w:tbl>
    <w:p w14:paraId="65F1E2ED" w14:textId="77777777" w:rsidR="002B3346" w:rsidRDefault="002B3346" w:rsidP="002B3346">
      <w:pPr>
        <w:ind w:left="-851"/>
      </w:pPr>
    </w:p>
    <w:p w14:paraId="6CF8F2DF" w14:textId="77777777" w:rsidR="002B3346" w:rsidRPr="002B3346" w:rsidRDefault="002B3346" w:rsidP="002B3346"/>
    <w:sectPr w:rsidR="002B3346" w:rsidRPr="002B3346" w:rsidSect="000D05D7">
      <w:pgSz w:w="12240" w:h="15840"/>
      <w:pgMar w:top="1440" w:right="333" w:bottom="1440" w:left="127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472902"/>
    <w:multiLevelType w:val="multilevel"/>
    <w:tmpl w:val="E77E4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3C3C3B"/>
    <w:multiLevelType w:val="multilevel"/>
    <w:tmpl w:val="AADC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12073"/>
    <w:multiLevelType w:val="multilevel"/>
    <w:tmpl w:val="3522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0"/>
  </w:num>
  <w:num w:numId="4">
    <w:abstractNumId w:val="4"/>
  </w:num>
  <w:num w:numId="5">
    <w:abstractNumId w:val="1"/>
  </w:num>
  <w:num w:numId="6">
    <w:abstractNumId w:val="5"/>
  </w:num>
  <w:num w:numId="7">
    <w:abstractNumId w:val="11"/>
  </w:num>
  <w:num w:numId="8">
    <w:abstractNumId w:val="7"/>
  </w:num>
  <w:num w:numId="9">
    <w:abstractNumId w:val="6"/>
  </w:num>
  <w:num w:numId="10">
    <w:abstractNumId w:val="9"/>
  </w:num>
  <w:num w:numId="11">
    <w:abstractNumId w:val="3"/>
  </w:num>
  <w:num w:numId="12">
    <w:abstractNumId w:val="2"/>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zcwNTYyMDY1NzZR0lEKTi0uzszPAykwNKsFAIVdz7wtAAAA"/>
  </w:docVars>
  <w:rsids>
    <w:rsidRoot w:val="004E4A7A"/>
    <w:rsid w:val="00002230"/>
    <w:rsid w:val="000154EE"/>
    <w:rsid w:val="000346B5"/>
    <w:rsid w:val="00043D30"/>
    <w:rsid w:val="000540B0"/>
    <w:rsid w:val="00054248"/>
    <w:rsid w:val="000817BB"/>
    <w:rsid w:val="00082E13"/>
    <w:rsid w:val="00084B0D"/>
    <w:rsid w:val="0008531E"/>
    <w:rsid w:val="000B0F78"/>
    <w:rsid w:val="000C20F2"/>
    <w:rsid w:val="000D05D7"/>
    <w:rsid w:val="000E7762"/>
    <w:rsid w:val="001116EF"/>
    <w:rsid w:val="00123A3A"/>
    <w:rsid w:val="001340B9"/>
    <w:rsid w:val="00141670"/>
    <w:rsid w:val="00171D6C"/>
    <w:rsid w:val="00187410"/>
    <w:rsid w:val="001A7CCE"/>
    <w:rsid w:val="001B4F71"/>
    <w:rsid w:val="001B512D"/>
    <w:rsid w:val="001C4B62"/>
    <w:rsid w:val="001D46D7"/>
    <w:rsid w:val="001E6A3D"/>
    <w:rsid w:val="001F4406"/>
    <w:rsid w:val="00211C4F"/>
    <w:rsid w:val="00231538"/>
    <w:rsid w:val="002345F4"/>
    <w:rsid w:val="00234790"/>
    <w:rsid w:val="00237DB5"/>
    <w:rsid w:val="002431F3"/>
    <w:rsid w:val="00243446"/>
    <w:rsid w:val="002469C4"/>
    <w:rsid w:val="00253685"/>
    <w:rsid w:val="00265446"/>
    <w:rsid w:val="00270DB6"/>
    <w:rsid w:val="00285E40"/>
    <w:rsid w:val="00286066"/>
    <w:rsid w:val="00292FFE"/>
    <w:rsid w:val="00294312"/>
    <w:rsid w:val="00296546"/>
    <w:rsid w:val="002A0F86"/>
    <w:rsid w:val="002A3DE4"/>
    <w:rsid w:val="002B3346"/>
    <w:rsid w:val="002B6130"/>
    <w:rsid w:val="002D1D9E"/>
    <w:rsid w:val="002E44F0"/>
    <w:rsid w:val="002E7EA8"/>
    <w:rsid w:val="002F30C8"/>
    <w:rsid w:val="002F3CE0"/>
    <w:rsid w:val="003040CA"/>
    <w:rsid w:val="003103D5"/>
    <w:rsid w:val="00314A9D"/>
    <w:rsid w:val="00333557"/>
    <w:rsid w:val="00342DAE"/>
    <w:rsid w:val="00372FF7"/>
    <w:rsid w:val="0038180F"/>
    <w:rsid w:val="00381A08"/>
    <w:rsid w:val="00392077"/>
    <w:rsid w:val="003A5645"/>
    <w:rsid w:val="003A60CC"/>
    <w:rsid w:val="003A797B"/>
    <w:rsid w:val="003B6BB4"/>
    <w:rsid w:val="003B6E6A"/>
    <w:rsid w:val="003D4707"/>
    <w:rsid w:val="003E21A8"/>
    <w:rsid w:val="003F3ECC"/>
    <w:rsid w:val="004039DF"/>
    <w:rsid w:val="00406B19"/>
    <w:rsid w:val="00407311"/>
    <w:rsid w:val="004106F0"/>
    <w:rsid w:val="004134A8"/>
    <w:rsid w:val="00431822"/>
    <w:rsid w:val="00453972"/>
    <w:rsid w:val="004704B5"/>
    <w:rsid w:val="004753D2"/>
    <w:rsid w:val="004844CB"/>
    <w:rsid w:val="004848B4"/>
    <w:rsid w:val="00486B6A"/>
    <w:rsid w:val="004A722F"/>
    <w:rsid w:val="004D367C"/>
    <w:rsid w:val="004E4A7A"/>
    <w:rsid w:val="00506D87"/>
    <w:rsid w:val="00512B55"/>
    <w:rsid w:val="00531761"/>
    <w:rsid w:val="005469B2"/>
    <w:rsid w:val="00547E0F"/>
    <w:rsid w:val="005624B8"/>
    <w:rsid w:val="005647BA"/>
    <w:rsid w:val="00572E07"/>
    <w:rsid w:val="0058274A"/>
    <w:rsid w:val="005867A4"/>
    <w:rsid w:val="005A36AF"/>
    <w:rsid w:val="005B0468"/>
    <w:rsid w:val="005B0F2B"/>
    <w:rsid w:val="005B7651"/>
    <w:rsid w:val="005E53D4"/>
    <w:rsid w:val="00610079"/>
    <w:rsid w:val="00642ED9"/>
    <w:rsid w:val="00652D07"/>
    <w:rsid w:val="00655082"/>
    <w:rsid w:val="00655163"/>
    <w:rsid w:val="006D10AB"/>
    <w:rsid w:val="006E604D"/>
    <w:rsid w:val="0070030D"/>
    <w:rsid w:val="00703C45"/>
    <w:rsid w:val="007054E2"/>
    <w:rsid w:val="007245FA"/>
    <w:rsid w:val="00742879"/>
    <w:rsid w:val="00747A60"/>
    <w:rsid w:val="00750720"/>
    <w:rsid w:val="00753AF3"/>
    <w:rsid w:val="00753B15"/>
    <w:rsid w:val="007731F6"/>
    <w:rsid w:val="007C0E9B"/>
    <w:rsid w:val="007C15E0"/>
    <w:rsid w:val="007D57B7"/>
    <w:rsid w:val="007E3A51"/>
    <w:rsid w:val="00813746"/>
    <w:rsid w:val="00820A8C"/>
    <w:rsid w:val="00832D65"/>
    <w:rsid w:val="008333BF"/>
    <w:rsid w:val="008454DB"/>
    <w:rsid w:val="008628F1"/>
    <w:rsid w:val="008A5057"/>
    <w:rsid w:val="008C0049"/>
    <w:rsid w:val="00904557"/>
    <w:rsid w:val="00917A92"/>
    <w:rsid w:val="009236D5"/>
    <w:rsid w:val="00931394"/>
    <w:rsid w:val="009451C8"/>
    <w:rsid w:val="0096479B"/>
    <w:rsid w:val="0097670C"/>
    <w:rsid w:val="0098682F"/>
    <w:rsid w:val="00986E27"/>
    <w:rsid w:val="00994980"/>
    <w:rsid w:val="009964A4"/>
    <w:rsid w:val="009964F1"/>
    <w:rsid w:val="009A69D6"/>
    <w:rsid w:val="009D0472"/>
    <w:rsid w:val="009E5D75"/>
    <w:rsid w:val="009F4402"/>
    <w:rsid w:val="00A24FE1"/>
    <w:rsid w:val="00A53344"/>
    <w:rsid w:val="00AD23B9"/>
    <w:rsid w:val="00AD6FCD"/>
    <w:rsid w:val="00AF2CEC"/>
    <w:rsid w:val="00B25F35"/>
    <w:rsid w:val="00B35F24"/>
    <w:rsid w:val="00B725B8"/>
    <w:rsid w:val="00BA65F5"/>
    <w:rsid w:val="00BA7E2D"/>
    <w:rsid w:val="00BB2440"/>
    <w:rsid w:val="00BB4162"/>
    <w:rsid w:val="00BC1433"/>
    <w:rsid w:val="00BD7CBE"/>
    <w:rsid w:val="00BE2255"/>
    <w:rsid w:val="00BE4094"/>
    <w:rsid w:val="00BE643E"/>
    <w:rsid w:val="00C22EE9"/>
    <w:rsid w:val="00C300A0"/>
    <w:rsid w:val="00C32E77"/>
    <w:rsid w:val="00C40E39"/>
    <w:rsid w:val="00C42058"/>
    <w:rsid w:val="00C4319E"/>
    <w:rsid w:val="00C71D53"/>
    <w:rsid w:val="00CA3965"/>
    <w:rsid w:val="00CA63E5"/>
    <w:rsid w:val="00CC0948"/>
    <w:rsid w:val="00CC1C45"/>
    <w:rsid w:val="00CD5044"/>
    <w:rsid w:val="00CE60C4"/>
    <w:rsid w:val="00CF064A"/>
    <w:rsid w:val="00CF4348"/>
    <w:rsid w:val="00CF4E92"/>
    <w:rsid w:val="00D165F1"/>
    <w:rsid w:val="00D36186"/>
    <w:rsid w:val="00D3659A"/>
    <w:rsid w:val="00D67997"/>
    <w:rsid w:val="00DA28DC"/>
    <w:rsid w:val="00DB2750"/>
    <w:rsid w:val="00DC5B02"/>
    <w:rsid w:val="00DC7268"/>
    <w:rsid w:val="00DE661A"/>
    <w:rsid w:val="00DF63ED"/>
    <w:rsid w:val="00E161C9"/>
    <w:rsid w:val="00E21546"/>
    <w:rsid w:val="00E8114B"/>
    <w:rsid w:val="00E83031"/>
    <w:rsid w:val="00E85597"/>
    <w:rsid w:val="00EA52FF"/>
    <w:rsid w:val="00EA71EC"/>
    <w:rsid w:val="00EB704E"/>
    <w:rsid w:val="00EC3903"/>
    <w:rsid w:val="00ED0507"/>
    <w:rsid w:val="00EE6AAE"/>
    <w:rsid w:val="00F2190B"/>
    <w:rsid w:val="00F21B3B"/>
    <w:rsid w:val="00F41B53"/>
    <w:rsid w:val="00F46FB4"/>
    <w:rsid w:val="00F67529"/>
    <w:rsid w:val="00F702EA"/>
    <w:rsid w:val="00F80260"/>
    <w:rsid w:val="00F923B2"/>
    <w:rsid w:val="00FA1C31"/>
    <w:rsid w:val="00FA2CC4"/>
    <w:rsid w:val="00FC1698"/>
    <w:rsid w:val="00FE43D9"/>
    <w:rsid w:val="00FE705C"/>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4011"/>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CommentReference">
    <w:name w:val="annotation reference"/>
    <w:basedOn w:val="DefaultParagraphFont"/>
    <w:uiPriority w:val="99"/>
    <w:semiHidden/>
    <w:unhideWhenUsed/>
    <w:rsid w:val="00AD23B9"/>
    <w:rPr>
      <w:sz w:val="16"/>
      <w:szCs w:val="16"/>
    </w:rPr>
  </w:style>
  <w:style w:type="paragraph" w:styleId="CommentText">
    <w:name w:val="annotation text"/>
    <w:basedOn w:val="Normal"/>
    <w:link w:val="CommentTextChar"/>
    <w:uiPriority w:val="99"/>
    <w:semiHidden/>
    <w:unhideWhenUsed/>
    <w:rsid w:val="00AD23B9"/>
    <w:pPr>
      <w:spacing w:line="240" w:lineRule="auto"/>
    </w:pPr>
    <w:rPr>
      <w:sz w:val="20"/>
      <w:szCs w:val="20"/>
    </w:rPr>
  </w:style>
  <w:style w:type="character" w:customStyle="1" w:styleId="CommentTextChar">
    <w:name w:val="Comment Text Char"/>
    <w:basedOn w:val="DefaultParagraphFont"/>
    <w:link w:val="CommentText"/>
    <w:uiPriority w:val="99"/>
    <w:semiHidden/>
    <w:rsid w:val="00AD23B9"/>
    <w:rPr>
      <w:sz w:val="20"/>
      <w:szCs w:val="20"/>
    </w:rPr>
  </w:style>
  <w:style w:type="paragraph" w:styleId="CommentSubject">
    <w:name w:val="annotation subject"/>
    <w:basedOn w:val="CommentText"/>
    <w:next w:val="CommentText"/>
    <w:link w:val="CommentSubjectChar"/>
    <w:uiPriority w:val="99"/>
    <w:semiHidden/>
    <w:unhideWhenUsed/>
    <w:rsid w:val="00AD23B9"/>
    <w:rPr>
      <w:b/>
      <w:bCs/>
    </w:rPr>
  </w:style>
  <w:style w:type="character" w:customStyle="1" w:styleId="CommentSubjectChar">
    <w:name w:val="Comment Subject Char"/>
    <w:basedOn w:val="CommentTextChar"/>
    <w:link w:val="CommentSubject"/>
    <w:uiPriority w:val="99"/>
    <w:semiHidden/>
    <w:rsid w:val="00AD23B9"/>
    <w:rPr>
      <w:b/>
      <w:bCs/>
      <w:sz w:val="20"/>
      <w:szCs w:val="20"/>
    </w:rPr>
  </w:style>
  <w:style w:type="paragraph" w:styleId="Revision">
    <w:name w:val="Revision"/>
    <w:hidden/>
    <w:uiPriority w:val="99"/>
    <w:semiHidden/>
    <w:rsid w:val="00AD23B9"/>
    <w:pPr>
      <w:spacing w:after="0" w:line="240" w:lineRule="auto"/>
    </w:pPr>
  </w:style>
  <w:style w:type="character" w:customStyle="1" w:styleId="highlight-span">
    <w:name w:val="highlight-span"/>
    <w:basedOn w:val="DefaultParagraphFont"/>
    <w:rsid w:val="00F46FB4"/>
  </w:style>
  <w:style w:type="paragraph" w:customStyle="1" w:styleId="summary">
    <w:name w:val="summary"/>
    <w:basedOn w:val="Normal"/>
    <w:rsid w:val="003040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eosummary">
    <w:name w:val="seosummary"/>
    <w:basedOn w:val="DefaultParagraphFont"/>
    <w:rsid w:val="003040CA"/>
  </w:style>
  <w:style w:type="character" w:styleId="HTMLDefinition">
    <w:name w:val="HTML Definition"/>
    <w:basedOn w:val="DefaultParagraphFont"/>
    <w:uiPriority w:val="99"/>
    <w:semiHidden/>
    <w:unhideWhenUsed/>
    <w:rsid w:val="003040CA"/>
    <w:rPr>
      <w:i/>
      <w:iCs/>
    </w:rPr>
  </w:style>
  <w:style w:type="paragraph" w:styleId="HTMLPreformatted">
    <w:name w:val="HTML Preformatted"/>
    <w:basedOn w:val="Normal"/>
    <w:link w:val="HTMLPreformattedChar"/>
    <w:uiPriority w:val="99"/>
    <w:semiHidden/>
    <w:unhideWhenUsed/>
    <w:rsid w:val="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43D30"/>
    <w:rPr>
      <w:rFonts w:ascii="Courier New" w:eastAsia="Times New Roman" w:hAnsi="Courier New" w:cs="Courier New"/>
      <w:sz w:val="20"/>
      <w:szCs w:val="20"/>
      <w:lang w:val="en-IN" w:eastAsia="en-IN"/>
    </w:rPr>
  </w:style>
  <w:style w:type="character" w:customStyle="1" w:styleId="kn">
    <w:name w:val="kn"/>
    <w:basedOn w:val="DefaultParagraphFont"/>
    <w:rsid w:val="00BE4094"/>
  </w:style>
  <w:style w:type="character" w:customStyle="1" w:styleId="nn">
    <w:name w:val="nn"/>
    <w:basedOn w:val="DefaultParagraphFont"/>
    <w:rsid w:val="00BE4094"/>
  </w:style>
  <w:style w:type="character" w:customStyle="1" w:styleId="k">
    <w:name w:val="k"/>
    <w:basedOn w:val="DefaultParagraphFont"/>
    <w:rsid w:val="00BE4094"/>
  </w:style>
  <w:style w:type="character" w:customStyle="1" w:styleId="nb">
    <w:name w:val="nb"/>
    <w:basedOn w:val="DefaultParagraphFont"/>
    <w:rsid w:val="00BE4094"/>
  </w:style>
  <w:style w:type="character" w:customStyle="1" w:styleId="p">
    <w:name w:val="p"/>
    <w:basedOn w:val="DefaultParagraphFont"/>
    <w:rsid w:val="00BE4094"/>
  </w:style>
  <w:style w:type="character" w:customStyle="1" w:styleId="s2">
    <w:name w:val="s2"/>
    <w:basedOn w:val="DefaultParagraphFont"/>
    <w:rsid w:val="00BE4094"/>
  </w:style>
  <w:style w:type="character" w:customStyle="1" w:styleId="n">
    <w:name w:val="n"/>
    <w:basedOn w:val="DefaultParagraphFont"/>
    <w:rsid w:val="00BE4094"/>
  </w:style>
  <w:style w:type="character" w:customStyle="1" w:styleId="o">
    <w:name w:val="o"/>
    <w:basedOn w:val="DefaultParagraphFont"/>
    <w:rsid w:val="00BE4094"/>
  </w:style>
  <w:style w:type="character" w:customStyle="1" w:styleId="s1">
    <w:name w:val="s1"/>
    <w:basedOn w:val="DefaultParagraphFont"/>
    <w:rsid w:val="00BE4094"/>
  </w:style>
  <w:style w:type="character" w:styleId="HTMLCite">
    <w:name w:val="HTML Cite"/>
    <w:basedOn w:val="DefaultParagraphFont"/>
    <w:uiPriority w:val="99"/>
    <w:semiHidden/>
    <w:unhideWhenUsed/>
    <w:rsid w:val="001B4F71"/>
    <w:rPr>
      <w:i/>
      <w:iCs/>
    </w:rPr>
  </w:style>
  <w:style w:type="paragraph" w:customStyle="1" w:styleId="hd">
    <w:name w:val="hd"/>
    <w:basedOn w:val="Normal"/>
    <w:rsid w:val="003B6BB4"/>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UnresolvedMention">
    <w:name w:val="Unresolved Mention"/>
    <w:basedOn w:val="DefaultParagraphFont"/>
    <w:uiPriority w:val="99"/>
    <w:semiHidden/>
    <w:unhideWhenUsed/>
    <w:rsid w:val="00820A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37637926">
      <w:bodyDiv w:val="1"/>
      <w:marLeft w:val="0"/>
      <w:marRight w:val="0"/>
      <w:marTop w:val="0"/>
      <w:marBottom w:val="0"/>
      <w:divBdr>
        <w:top w:val="none" w:sz="0" w:space="0" w:color="auto"/>
        <w:left w:val="none" w:sz="0" w:space="0" w:color="auto"/>
        <w:bottom w:val="none" w:sz="0" w:space="0" w:color="auto"/>
        <w:right w:val="none" w:sz="0" w:space="0" w:color="auto"/>
      </w:divBdr>
    </w:div>
    <w:div w:id="270480512">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79932269">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52376115">
      <w:bodyDiv w:val="1"/>
      <w:marLeft w:val="0"/>
      <w:marRight w:val="0"/>
      <w:marTop w:val="0"/>
      <w:marBottom w:val="0"/>
      <w:divBdr>
        <w:top w:val="none" w:sz="0" w:space="0" w:color="auto"/>
        <w:left w:val="none" w:sz="0" w:space="0" w:color="auto"/>
        <w:bottom w:val="none" w:sz="0" w:space="0" w:color="auto"/>
        <w:right w:val="none" w:sz="0" w:space="0" w:color="auto"/>
      </w:divBdr>
    </w:div>
    <w:div w:id="665866856">
      <w:bodyDiv w:val="1"/>
      <w:marLeft w:val="0"/>
      <w:marRight w:val="0"/>
      <w:marTop w:val="0"/>
      <w:marBottom w:val="0"/>
      <w:divBdr>
        <w:top w:val="none" w:sz="0" w:space="0" w:color="auto"/>
        <w:left w:val="none" w:sz="0" w:space="0" w:color="auto"/>
        <w:bottom w:val="none" w:sz="0" w:space="0" w:color="auto"/>
        <w:right w:val="none" w:sz="0" w:space="0" w:color="auto"/>
      </w:divBdr>
    </w:div>
    <w:div w:id="764493880">
      <w:bodyDiv w:val="1"/>
      <w:marLeft w:val="0"/>
      <w:marRight w:val="0"/>
      <w:marTop w:val="0"/>
      <w:marBottom w:val="0"/>
      <w:divBdr>
        <w:top w:val="none" w:sz="0" w:space="0" w:color="auto"/>
        <w:left w:val="none" w:sz="0" w:space="0" w:color="auto"/>
        <w:bottom w:val="none" w:sz="0" w:space="0" w:color="auto"/>
        <w:right w:val="none" w:sz="0" w:space="0" w:color="auto"/>
      </w:divBdr>
    </w:div>
    <w:div w:id="928734114">
      <w:bodyDiv w:val="1"/>
      <w:marLeft w:val="0"/>
      <w:marRight w:val="0"/>
      <w:marTop w:val="0"/>
      <w:marBottom w:val="0"/>
      <w:divBdr>
        <w:top w:val="none" w:sz="0" w:space="0" w:color="auto"/>
        <w:left w:val="none" w:sz="0" w:space="0" w:color="auto"/>
        <w:bottom w:val="none" w:sz="0" w:space="0" w:color="auto"/>
        <w:right w:val="none" w:sz="0" w:space="0" w:color="auto"/>
      </w:divBdr>
      <w:divsChild>
        <w:div w:id="1309628630">
          <w:marLeft w:val="0"/>
          <w:marRight w:val="0"/>
          <w:marTop w:val="0"/>
          <w:marBottom w:val="0"/>
          <w:divBdr>
            <w:top w:val="none" w:sz="0" w:space="0" w:color="auto"/>
            <w:left w:val="none" w:sz="0" w:space="0" w:color="auto"/>
            <w:bottom w:val="none" w:sz="0" w:space="0" w:color="auto"/>
            <w:right w:val="none" w:sz="0" w:space="0" w:color="auto"/>
          </w:divBdr>
          <w:divsChild>
            <w:div w:id="589781557">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34160834">
      <w:bodyDiv w:val="1"/>
      <w:marLeft w:val="0"/>
      <w:marRight w:val="0"/>
      <w:marTop w:val="0"/>
      <w:marBottom w:val="0"/>
      <w:divBdr>
        <w:top w:val="none" w:sz="0" w:space="0" w:color="auto"/>
        <w:left w:val="none" w:sz="0" w:space="0" w:color="auto"/>
        <w:bottom w:val="none" w:sz="0" w:space="0" w:color="auto"/>
        <w:right w:val="none" w:sz="0" w:space="0" w:color="auto"/>
      </w:divBdr>
    </w:div>
    <w:div w:id="1041133143">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69656853">
      <w:bodyDiv w:val="1"/>
      <w:marLeft w:val="0"/>
      <w:marRight w:val="0"/>
      <w:marTop w:val="0"/>
      <w:marBottom w:val="0"/>
      <w:divBdr>
        <w:top w:val="none" w:sz="0" w:space="0" w:color="auto"/>
        <w:left w:val="none" w:sz="0" w:space="0" w:color="auto"/>
        <w:bottom w:val="none" w:sz="0" w:space="0" w:color="auto"/>
        <w:right w:val="none" w:sz="0" w:space="0" w:color="auto"/>
      </w:divBdr>
    </w:div>
    <w:div w:id="1543833022">
      <w:bodyDiv w:val="1"/>
      <w:marLeft w:val="0"/>
      <w:marRight w:val="0"/>
      <w:marTop w:val="0"/>
      <w:marBottom w:val="0"/>
      <w:divBdr>
        <w:top w:val="none" w:sz="0" w:space="0" w:color="auto"/>
        <w:left w:val="none" w:sz="0" w:space="0" w:color="auto"/>
        <w:bottom w:val="none" w:sz="0" w:space="0" w:color="auto"/>
        <w:right w:val="none" w:sz="0" w:space="0" w:color="auto"/>
      </w:divBdr>
    </w:div>
    <w:div w:id="1674869986">
      <w:bodyDiv w:val="1"/>
      <w:marLeft w:val="0"/>
      <w:marRight w:val="0"/>
      <w:marTop w:val="0"/>
      <w:marBottom w:val="0"/>
      <w:divBdr>
        <w:top w:val="none" w:sz="0" w:space="0" w:color="auto"/>
        <w:left w:val="none" w:sz="0" w:space="0" w:color="auto"/>
        <w:bottom w:val="none" w:sz="0" w:space="0" w:color="auto"/>
        <w:right w:val="none" w:sz="0" w:space="0" w:color="auto"/>
      </w:divBdr>
    </w:div>
    <w:div w:id="1739135040">
      <w:bodyDiv w:val="1"/>
      <w:marLeft w:val="0"/>
      <w:marRight w:val="0"/>
      <w:marTop w:val="0"/>
      <w:marBottom w:val="0"/>
      <w:divBdr>
        <w:top w:val="none" w:sz="0" w:space="0" w:color="auto"/>
        <w:left w:val="none" w:sz="0" w:space="0" w:color="auto"/>
        <w:bottom w:val="none" w:sz="0" w:space="0" w:color="auto"/>
        <w:right w:val="none" w:sz="0" w:space="0" w:color="auto"/>
      </w:divBdr>
    </w:div>
    <w:div w:id="1884562201">
      <w:bodyDiv w:val="1"/>
      <w:marLeft w:val="0"/>
      <w:marRight w:val="0"/>
      <w:marTop w:val="0"/>
      <w:marBottom w:val="0"/>
      <w:divBdr>
        <w:top w:val="none" w:sz="0" w:space="0" w:color="auto"/>
        <w:left w:val="none" w:sz="0" w:space="0" w:color="auto"/>
        <w:bottom w:val="none" w:sz="0" w:space="0" w:color="auto"/>
        <w:right w:val="none" w:sz="0" w:space="0" w:color="auto"/>
      </w:divBdr>
    </w:div>
    <w:div w:id="1999264306">
      <w:bodyDiv w:val="1"/>
      <w:marLeft w:val="0"/>
      <w:marRight w:val="0"/>
      <w:marTop w:val="0"/>
      <w:marBottom w:val="0"/>
      <w:divBdr>
        <w:top w:val="none" w:sz="0" w:space="0" w:color="auto"/>
        <w:left w:val="none" w:sz="0" w:space="0" w:color="auto"/>
        <w:bottom w:val="none" w:sz="0" w:space="0" w:color="auto"/>
        <w:right w:val="none" w:sz="0" w:space="0" w:color="auto"/>
      </w:divBdr>
    </w:div>
    <w:div w:id="21293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science.berkeley.edu/about/what-is-data-science/"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kdnuggets.com/2018/05/simplilearn-9-must-have-skills-data-scientis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AC083A-FACA-46AE-B232-B3ADA629C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58</TotalTime>
  <Pages>1</Pages>
  <Words>1021</Words>
  <Characters>582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53</cp:revision>
  <dcterms:created xsi:type="dcterms:W3CDTF">2018-11-01T16:16:00Z</dcterms:created>
  <dcterms:modified xsi:type="dcterms:W3CDTF">2020-01-12T14:55:00Z</dcterms:modified>
</cp:coreProperties>
</file>